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6A327" w14:textId="77777777" w:rsidR="00592965" w:rsidRPr="00E15353" w:rsidRDefault="00655B6D" w:rsidP="00C85E9F">
      <w:pPr>
        <w:pStyle w:val="Heading1"/>
        <w:spacing w:line="360" w:lineRule="auto"/>
        <w:ind w:right="720"/>
        <w:jc w:val="center"/>
        <w:rPr>
          <w:sz w:val="28"/>
          <w:szCs w:val="28"/>
        </w:rPr>
      </w:pPr>
      <w:r w:rsidRPr="00E15353">
        <w:rPr>
          <w:sz w:val="28"/>
          <w:szCs w:val="28"/>
        </w:rPr>
        <w:t>Dmitry</w:t>
      </w:r>
      <w:r w:rsidR="00D00C50" w:rsidRPr="00E15353">
        <w:rPr>
          <w:sz w:val="28"/>
          <w:szCs w:val="28"/>
        </w:rPr>
        <w:t xml:space="preserve"> </w:t>
      </w:r>
      <w:r w:rsidRPr="00E15353">
        <w:rPr>
          <w:sz w:val="28"/>
          <w:szCs w:val="28"/>
        </w:rPr>
        <w:t>Faleleev</w:t>
      </w:r>
    </w:p>
    <w:p w14:paraId="7B9E0F38" w14:textId="77777777" w:rsidR="00592965" w:rsidRPr="00E15353" w:rsidRDefault="00F00EFE" w:rsidP="00C85E9F">
      <w:pPr>
        <w:ind w:right="720"/>
        <w:jc w:val="center"/>
        <w:rPr>
          <w:sz w:val="24"/>
          <w:szCs w:val="24"/>
        </w:rPr>
      </w:pPr>
      <w:r w:rsidRPr="00E15353">
        <w:rPr>
          <w:sz w:val="24"/>
          <w:szCs w:val="24"/>
        </w:rPr>
        <w:t>Hartford</w:t>
      </w:r>
      <w:r w:rsidR="00D008FB" w:rsidRPr="00E15353">
        <w:rPr>
          <w:sz w:val="24"/>
          <w:szCs w:val="24"/>
        </w:rPr>
        <w:t xml:space="preserve">, </w:t>
      </w:r>
      <w:r w:rsidRPr="00E15353">
        <w:rPr>
          <w:sz w:val="24"/>
          <w:szCs w:val="24"/>
        </w:rPr>
        <w:t>United States</w:t>
      </w:r>
    </w:p>
    <w:tbl>
      <w:tblPr>
        <w:tblW w:w="0" w:type="auto"/>
        <w:tblLook w:val="04A0" w:firstRow="1" w:lastRow="0" w:firstColumn="1" w:lastColumn="0" w:noHBand="0" w:noVBand="1"/>
      </w:tblPr>
      <w:tblGrid>
        <w:gridCol w:w="5265"/>
        <w:gridCol w:w="5103"/>
      </w:tblGrid>
      <w:tr w:rsidR="00C85E9F" w:rsidRPr="00E15353" w14:paraId="54FA2020" w14:textId="77777777" w:rsidTr="00814FCC">
        <w:tc>
          <w:tcPr>
            <w:tcW w:w="5265" w:type="dxa"/>
          </w:tcPr>
          <w:p w14:paraId="79BAC170" w14:textId="77777777" w:rsidR="00C85E9F" w:rsidRPr="00E15353" w:rsidRDefault="009A64FC" w:rsidP="00E775FE">
            <w:pPr>
              <w:ind w:right="720"/>
              <w:rPr>
                <w:sz w:val="24"/>
                <w:szCs w:val="24"/>
              </w:rPr>
            </w:pPr>
            <w:hyperlink r:id="rId6" w:history="1">
              <w:r w:rsidR="00E775FE" w:rsidRPr="00E15353">
                <w:rPr>
                  <w:rStyle w:val="Hyperlink"/>
                  <w:sz w:val="24"/>
                  <w:szCs w:val="24"/>
                </w:rPr>
                <w:t>dfaleleev@gmail.com</w:t>
              </w:r>
            </w:hyperlink>
            <w:r w:rsidR="00C85E9F" w:rsidRPr="00E15353">
              <w:rPr>
                <w:sz w:val="24"/>
                <w:szCs w:val="24"/>
              </w:rPr>
              <w:t xml:space="preserve">  </w:t>
            </w:r>
          </w:p>
        </w:tc>
        <w:tc>
          <w:tcPr>
            <w:tcW w:w="5103" w:type="dxa"/>
          </w:tcPr>
          <w:p w14:paraId="0C9BEDB0" w14:textId="77777777" w:rsidR="00C85E9F" w:rsidRPr="00E15353" w:rsidRDefault="00F00EFE" w:rsidP="00F00EFE">
            <w:pPr>
              <w:ind w:right="720"/>
              <w:jc w:val="right"/>
              <w:rPr>
                <w:sz w:val="24"/>
                <w:szCs w:val="24"/>
              </w:rPr>
            </w:pPr>
            <w:r w:rsidRPr="00E15353">
              <w:rPr>
                <w:sz w:val="24"/>
                <w:szCs w:val="24"/>
              </w:rPr>
              <w:t>+1</w:t>
            </w:r>
            <w:r w:rsidR="00C85E9F" w:rsidRPr="00E15353">
              <w:rPr>
                <w:sz w:val="24"/>
                <w:szCs w:val="24"/>
              </w:rPr>
              <w:t xml:space="preserve"> </w:t>
            </w:r>
            <w:r w:rsidRPr="00E15353">
              <w:rPr>
                <w:sz w:val="24"/>
                <w:szCs w:val="24"/>
              </w:rPr>
              <w:t>860</w:t>
            </w:r>
            <w:r w:rsidR="00C85E9F" w:rsidRPr="00E15353">
              <w:rPr>
                <w:sz w:val="24"/>
                <w:szCs w:val="24"/>
              </w:rPr>
              <w:t xml:space="preserve"> </w:t>
            </w:r>
            <w:r w:rsidRPr="00E15353">
              <w:rPr>
                <w:sz w:val="24"/>
                <w:szCs w:val="24"/>
              </w:rPr>
              <w:t>805</w:t>
            </w:r>
            <w:r w:rsidR="00C85E9F" w:rsidRPr="00E15353">
              <w:rPr>
                <w:sz w:val="24"/>
                <w:szCs w:val="24"/>
              </w:rPr>
              <w:t>-</w:t>
            </w:r>
            <w:r w:rsidRPr="00E15353">
              <w:rPr>
                <w:sz w:val="24"/>
                <w:szCs w:val="24"/>
              </w:rPr>
              <w:t>4705</w:t>
            </w:r>
          </w:p>
        </w:tc>
      </w:tr>
    </w:tbl>
    <w:p w14:paraId="1AAF4564" w14:textId="77777777" w:rsidR="00814FCC" w:rsidRPr="00E15353" w:rsidRDefault="00814FCC" w:rsidP="00814FCC">
      <w:pPr>
        <w:pBdr>
          <w:bottom w:val="single" w:sz="6" w:space="1" w:color="auto"/>
        </w:pBdr>
        <w:ind w:left="3600"/>
        <w:jc w:val="both"/>
        <w:rPr>
          <w:vanish/>
          <w:sz w:val="16"/>
          <w:szCs w:val="16"/>
        </w:rPr>
      </w:pPr>
      <w:r w:rsidRPr="00E15353">
        <w:rPr>
          <w:vanish/>
          <w:sz w:val="16"/>
          <w:szCs w:val="16"/>
        </w:rPr>
        <w:t>Top of Form</w:t>
      </w:r>
    </w:p>
    <w:p w14:paraId="5105D808" w14:textId="77777777" w:rsidR="00814FCC" w:rsidRPr="00E15353" w:rsidRDefault="009A64FC" w:rsidP="00814FCC">
      <w:pPr>
        <w:ind w:left="3600"/>
        <w:textAlignment w:val="baseline"/>
        <w:rPr>
          <w:sz w:val="21"/>
          <w:szCs w:val="21"/>
          <w:bdr w:val="none" w:sz="0" w:space="0" w:color="auto" w:frame="1"/>
        </w:rPr>
      </w:pPr>
      <w:hyperlink r:id="rId7" w:history="1">
        <w:r w:rsidR="00B33F5F" w:rsidRPr="00E15353">
          <w:rPr>
            <w:rStyle w:val="Hyperlink"/>
            <w:sz w:val="21"/>
            <w:szCs w:val="21"/>
            <w:bdr w:val="none" w:sz="0" w:space="0" w:color="auto" w:frame="1"/>
          </w:rPr>
          <w:t>www.linkedin.com/in/dfaleleev</w:t>
        </w:r>
      </w:hyperlink>
    </w:p>
    <w:p w14:paraId="683D886A" w14:textId="77777777" w:rsidR="00814FCC" w:rsidRPr="00E15353" w:rsidRDefault="00814FCC" w:rsidP="00814FCC">
      <w:pPr>
        <w:pBdr>
          <w:top w:val="single" w:sz="6" w:space="1" w:color="auto"/>
        </w:pBdr>
        <w:jc w:val="center"/>
        <w:rPr>
          <w:vanish/>
          <w:sz w:val="16"/>
          <w:szCs w:val="16"/>
        </w:rPr>
      </w:pPr>
      <w:r w:rsidRPr="00E15353">
        <w:rPr>
          <w:vanish/>
          <w:sz w:val="16"/>
          <w:szCs w:val="16"/>
        </w:rPr>
        <w:t>Bottom of Form</w:t>
      </w:r>
    </w:p>
    <w:p w14:paraId="1BA73EB9" w14:textId="77777777" w:rsidR="00C85E9F" w:rsidRPr="00E15353" w:rsidRDefault="00C85E9F" w:rsidP="00C85E9F">
      <w:pPr>
        <w:ind w:right="720"/>
        <w:jc w:val="center"/>
        <w:rPr>
          <w:sz w:val="28"/>
          <w:szCs w:val="24"/>
        </w:rPr>
      </w:pPr>
    </w:p>
    <w:p w14:paraId="7A1E0E7A" w14:textId="77777777" w:rsidR="00C85E9F" w:rsidRPr="00E15353" w:rsidRDefault="001C732F" w:rsidP="00204759">
      <w:pPr>
        <w:pBdr>
          <w:top w:val="single" w:sz="12" w:space="1" w:color="auto"/>
          <w:bottom w:val="single" w:sz="12" w:space="1" w:color="auto"/>
        </w:pBdr>
        <w:ind w:left="720" w:hanging="720"/>
        <w:jc w:val="center"/>
        <w:rPr>
          <w:sz w:val="32"/>
        </w:rPr>
      </w:pPr>
      <w:r w:rsidRPr="00E15353">
        <w:rPr>
          <w:sz w:val="32"/>
        </w:rPr>
        <w:t xml:space="preserve">Senior </w:t>
      </w:r>
      <w:r w:rsidR="00204759" w:rsidRPr="00E15353">
        <w:rPr>
          <w:sz w:val="32"/>
        </w:rPr>
        <w:t>Software Engineer</w:t>
      </w:r>
    </w:p>
    <w:p w14:paraId="6E1E6544" w14:textId="77777777" w:rsidR="00C85E9F" w:rsidRPr="00E15353" w:rsidRDefault="00C85E9F" w:rsidP="00C85E9F"/>
    <w:p w14:paraId="48B4334D" w14:textId="77777777" w:rsidR="00E15353" w:rsidRPr="00E15353" w:rsidRDefault="00E15353" w:rsidP="00E15353">
      <w:pPr>
        <w:rPr>
          <w:sz w:val="20"/>
        </w:rPr>
      </w:pPr>
      <w:bookmarkStart w:id="0" w:name="OLE_LINK1"/>
      <w:bookmarkStart w:id="1" w:name="OLE_LINK2"/>
      <w:r w:rsidRPr="00E15353">
        <w:rPr>
          <w:sz w:val="20"/>
        </w:rPr>
        <w:t xml:space="preserve">Senior Software Engineer with more than 15 years of software development, architecture and project management experience. </w:t>
      </w:r>
    </w:p>
    <w:p w14:paraId="4420E9C3" w14:textId="77777777" w:rsidR="00E15353" w:rsidRPr="00E15353" w:rsidRDefault="00E15353" w:rsidP="00E15353">
      <w:pPr>
        <w:rPr>
          <w:sz w:val="20"/>
        </w:rPr>
      </w:pPr>
      <w:r w:rsidRPr="00E15353">
        <w:rPr>
          <w:sz w:val="20"/>
        </w:rPr>
        <w:t>Primary development platform Microsoft .Net.</w:t>
      </w:r>
    </w:p>
    <w:p w14:paraId="2905D567" w14:textId="3DB4C10C" w:rsidR="005121FA" w:rsidRPr="00E15353" w:rsidRDefault="00E15353" w:rsidP="00E15353">
      <w:pPr>
        <w:rPr>
          <w:b/>
          <w:bCs/>
          <w:sz w:val="20"/>
        </w:rPr>
      </w:pPr>
      <w:r w:rsidRPr="00E15353">
        <w:rPr>
          <w:sz w:val="20"/>
        </w:rPr>
        <w:t>Specialization: Web Development, Enterprise Applications</w:t>
      </w:r>
    </w:p>
    <w:p w14:paraId="5FD88C49" w14:textId="77777777" w:rsidR="004C570B" w:rsidRPr="00E15353" w:rsidRDefault="004C570B" w:rsidP="00B966F7">
      <w:pPr>
        <w:rPr>
          <w:b/>
          <w:bCs/>
          <w:sz w:val="20"/>
        </w:rPr>
      </w:pPr>
    </w:p>
    <w:p w14:paraId="118AAB62" w14:textId="77777777" w:rsidR="004C570B" w:rsidRPr="00E15353" w:rsidRDefault="004C570B" w:rsidP="004C570B">
      <w:pPr>
        <w:pBdr>
          <w:top w:val="single" w:sz="6" w:space="1" w:color="auto"/>
          <w:bottom w:val="single" w:sz="6" w:space="1" w:color="auto"/>
        </w:pBdr>
        <w:rPr>
          <w:b/>
          <w:sz w:val="24"/>
        </w:rPr>
      </w:pPr>
      <w:r w:rsidRPr="00E15353">
        <w:rPr>
          <w:b/>
          <w:sz w:val="24"/>
        </w:rPr>
        <w:t>SKILLS</w:t>
      </w:r>
    </w:p>
    <w:p w14:paraId="0FDD806F" w14:textId="77777777" w:rsidR="004C570B" w:rsidRPr="00E15353" w:rsidRDefault="004C570B" w:rsidP="00B966F7">
      <w:pPr>
        <w:rPr>
          <w:b/>
          <w:bCs/>
          <w:sz w:val="20"/>
        </w:rPr>
      </w:pPr>
    </w:p>
    <w:p w14:paraId="3F94CDC8" w14:textId="77777777" w:rsidR="00B966F7" w:rsidRPr="00E15353" w:rsidRDefault="005121FA" w:rsidP="00B966F7">
      <w:pPr>
        <w:rPr>
          <w:b/>
          <w:sz w:val="20"/>
        </w:rPr>
      </w:pPr>
      <w:r w:rsidRPr="00E15353">
        <w:rPr>
          <w:b/>
          <w:sz w:val="20"/>
        </w:rPr>
        <w:t>Key technical strengths:</w:t>
      </w:r>
    </w:p>
    <w:bookmarkEnd w:id="0"/>
    <w:bookmarkEnd w:id="1"/>
    <w:p w14:paraId="4AA758FB" w14:textId="77777777" w:rsidR="00BE1BA5" w:rsidRPr="00E15353" w:rsidRDefault="004D08E5" w:rsidP="003B6B3E">
      <w:pPr>
        <w:numPr>
          <w:ilvl w:val="0"/>
          <w:numId w:val="1"/>
        </w:numPr>
        <w:ind w:right="720"/>
        <w:rPr>
          <w:sz w:val="20"/>
        </w:rPr>
      </w:pPr>
      <w:r w:rsidRPr="00E15353">
        <w:rPr>
          <w:sz w:val="20"/>
        </w:rPr>
        <w:t>Object-Oriented Design and Software Architecture</w:t>
      </w:r>
    </w:p>
    <w:p w14:paraId="110D8188" w14:textId="77777777" w:rsidR="004C570B" w:rsidRPr="00E15353" w:rsidRDefault="004C570B" w:rsidP="003B6B3E">
      <w:pPr>
        <w:numPr>
          <w:ilvl w:val="0"/>
          <w:numId w:val="1"/>
        </w:numPr>
        <w:ind w:right="720"/>
        <w:rPr>
          <w:sz w:val="20"/>
        </w:rPr>
      </w:pPr>
      <w:r w:rsidRPr="00E15353">
        <w:rPr>
          <w:sz w:val="20"/>
        </w:rPr>
        <w:t>Web development</w:t>
      </w:r>
    </w:p>
    <w:p w14:paraId="4E2F0AE8" w14:textId="77777777" w:rsidR="004D08E5" w:rsidRPr="00E15353" w:rsidRDefault="004D08E5" w:rsidP="003B6B3E">
      <w:pPr>
        <w:numPr>
          <w:ilvl w:val="0"/>
          <w:numId w:val="1"/>
        </w:numPr>
        <w:ind w:right="720"/>
        <w:rPr>
          <w:sz w:val="20"/>
        </w:rPr>
      </w:pPr>
      <w:r w:rsidRPr="00E15353">
        <w:rPr>
          <w:sz w:val="20"/>
        </w:rPr>
        <w:t>Performance tuning (Client-Side Web  and Database)</w:t>
      </w:r>
    </w:p>
    <w:p w14:paraId="7DC25193" w14:textId="77777777" w:rsidR="004D08E5" w:rsidRPr="00E15353" w:rsidRDefault="004D08E5" w:rsidP="004D08E5">
      <w:pPr>
        <w:ind w:right="720"/>
        <w:rPr>
          <w:sz w:val="20"/>
        </w:rPr>
      </w:pPr>
    </w:p>
    <w:p w14:paraId="22C078CE" w14:textId="77777777" w:rsidR="00411005" w:rsidRPr="00E15353" w:rsidRDefault="00411005" w:rsidP="00F748B3">
      <w:pPr>
        <w:ind w:right="720"/>
        <w:rPr>
          <w:sz w:val="20"/>
          <w:highlight w:val="lightGray"/>
        </w:rPr>
      </w:pPr>
    </w:p>
    <w:p w14:paraId="4CE728D0" w14:textId="77777777" w:rsidR="004C570B" w:rsidRPr="00E15353" w:rsidRDefault="004C570B" w:rsidP="004C570B">
      <w:pPr>
        <w:pBdr>
          <w:top w:val="single" w:sz="6" w:space="1" w:color="auto"/>
          <w:bottom w:val="single" w:sz="6" w:space="1" w:color="auto"/>
        </w:pBdr>
        <w:rPr>
          <w:b/>
          <w:sz w:val="24"/>
        </w:rPr>
      </w:pPr>
      <w:r w:rsidRPr="00E15353">
        <w:rPr>
          <w:b/>
          <w:sz w:val="24"/>
        </w:rPr>
        <w:t>EXPERIENCE</w:t>
      </w:r>
      <w:r w:rsidR="00A7523F" w:rsidRPr="00E15353">
        <w:rPr>
          <w:b/>
          <w:sz w:val="24"/>
        </w:rPr>
        <w:t xml:space="preserve"> / WORK HISTORY</w:t>
      </w:r>
    </w:p>
    <w:p w14:paraId="5B159352" w14:textId="77777777" w:rsidR="004C570B" w:rsidRPr="00E15353" w:rsidRDefault="004C570B" w:rsidP="00F748B3">
      <w:pPr>
        <w:ind w:right="720"/>
        <w:rPr>
          <w:sz w:val="20"/>
          <w:highlight w:val="lightGray"/>
        </w:rPr>
      </w:pPr>
    </w:p>
    <w:p w14:paraId="65C18FDF" w14:textId="77777777" w:rsidR="00C94F3F" w:rsidRPr="00E15353" w:rsidRDefault="00C94F3F" w:rsidP="00C503E0">
      <w:pPr>
        <w:pStyle w:val="Heading2"/>
      </w:pPr>
      <w:r w:rsidRPr="00E15353">
        <w:t>Technology Summary:</w:t>
      </w:r>
    </w:p>
    <w:p w14:paraId="4DB94B1B" w14:textId="77777777" w:rsidR="00C94F3F" w:rsidRPr="00E15353" w:rsidRDefault="00C94F3F" w:rsidP="00C94F3F">
      <w:pPr>
        <w:pStyle w:val="ListParagraph"/>
        <w:numPr>
          <w:ilvl w:val="0"/>
          <w:numId w:val="23"/>
        </w:numPr>
        <w:ind w:right="720"/>
        <w:rPr>
          <w:sz w:val="20"/>
        </w:rPr>
      </w:pPr>
      <w:r w:rsidRPr="00E15353">
        <w:rPr>
          <w:sz w:val="20"/>
        </w:rPr>
        <w:t>Microsoft .Net Framework</w:t>
      </w:r>
      <w:r w:rsidR="008542A2" w:rsidRPr="00E15353">
        <w:rPr>
          <w:sz w:val="20"/>
        </w:rPr>
        <w:t xml:space="preserve"> with C#</w:t>
      </w:r>
    </w:p>
    <w:p w14:paraId="588336A1" w14:textId="6CDA4E79" w:rsidR="00C94F3F" w:rsidRPr="00E15353" w:rsidRDefault="00C94F3F" w:rsidP="00C94F3F">
      <w:pPr>
        <w:pStyle w:val="ListParagraph"/>
        <w:numPr>
          <w:ilvl w:val="1"/>
          <w:numId w:val="23"/>
        </w:numPr>
        <w:ind w:right="720"/>
        <w:rPr>
          <w:sz w:val="20"/>
        </w:rPr>
      </w:pPr>
      <w:r w:rsidRPr="00E15353">
        <w:rPr>
          <w:sz w:val="20"/>
        </w:rPr>
        <w:t>Especially .Net Web</w:t>
      </w:r>
      <w:r w:rsidR="00FC2FAB">
        <w:rPr>
          <w:sz w:val="20"/>
        </w:rPr>
        <w:t>-</w:t>
      </w:r>
      <w:r w:rsidRPr="00E15353">
        <w:rPr>
          <w:sz w:val="20"/>
        </w:rPr>
        <w:t>related technologies:</w:t>
      </w:r>
    </w:p>
    <w:p w14:paraId="3CD3A6F0" w14:textId="1D139236" w:rsidR="00C94F3F" w:rsidRPr="00E15353" w:rsidRDefault="00C94F3F" w:rsidP="00C94F3F">
      <w:pPr>
        <w:pStyle w:val="ListParagraph"/>
        <w:numPr>
          <w:ilvl w:val="2"/>
          <w:numId w:val="23"/>
        </w:numPr>
        <w:ind w:right="720"/>
        <w:rPr>
          <w:sz w:val="20"/>
        </w:rPr>
      </w:pPr>
      <w:r w:rsidRPr="00E15353">
        <w:rPr>
          <w:sz w:val="20"/>
        </w:rPr>
        <w:t xml:space="preserve">ASP.Net </w:t>
      </w:r>
      <w:proofErr w:type="spellStart"/>
      <w:r w:rsidRPr="00E15353">
        <w:rPr>
          <w:sz w:val="20"/>
        </w:rPr>
        <w:t>WebForms</w:t>
      </w:r>
      <w:proofErr w:type="spellEnd"/>
      <w:r w:rsidRPr="00E15353">
        <w:rPr>
          <w:sz w:val="20"/>
        </w:rPr>
        <w:t xml:space="preserve"> / MVC</w:t>
      </w:r>
    </w:p>
    <w:p w14:paraId="12DCEB33" w14:textId="7E323421" w:rsidR="00C91D40" w:rsidRPr="00E15353" w:rsidRDefault="00C91D40" w:rsidP="00C94F3F">
      <w:pPr>
        <w:pStyle w:val="ListParagraph"/>
        <w:numPr>
          <w:ilvl w:val="2"/>
          <w:numId w:val="23"/>
        </w:numPr>
        <w:ind w:right="720"/>
        <w:rPr>
          <w:sz w:val="20"/>
        </w:rPr>
      </w:pPr>
      <w:r w:rsidRPr="00E15353">
        <w:rPr>
          <w:sz w:val="20"/>
        </w:rPr>
        <w:t>ASP.Net Core</w:t>
      </w:r>
    </w:p>
    <w:p w14:paraId="1EB826F9" w14:textId="77777777" w:rsidR="00C94F3F" w:rsidRPr="00E15353" w:rsidRDefault="00C94F3F" w:rsidP="00C94F3F">
      <w:pPr>
        <w:pStyle w:val="ListParagraph"/>
        <w:numPr>
          <w:ilvl w:val="2"/>
          <w:numId w:val="23"/>
        </w:numPr>
        <w:ind w:right="720"/>
        <w:rPr>
          <w:sz w:val="20"/>
        </w:rPr>
      </w:pPr>
      <w:r w:rsidRPr="00E15353">
        <w:rPr>
          <w:sz w:val="20"/>
        </w:rPr>
        <w:t>Web API</w:t>
      </w:r>
    </w:p>
    <w:p w14:paraId="19BBD382" w14:textId="77777777" w:rsidR="00C94F3F" w:rsidRPr="00E15353" w:rsidRDefault="00C94F3F" w:rsidP="00C94F3F">
      <w:pPr>
        <w:pStyle w:val="ListParagraph"/>
        <w:numPr>
          <w:ilvl w:val="0"/>
          <w:numId w:val="23"/>
        </w:numPr>
        <w:ind w:right="720"/>
        <w:rPr>
          <w:sz w:val="20"/>
        </w:rPr>
      </w:pPr>
      <w:r w:rsidRPr="00E15353">
        <w:rPr>
          <w:sz w:val="20"/>
        </w:rPr>
        <w:t>SQL / Transact-SQL</w:t>
      </w:r>
    </w:p>
    <w:p w14:paraId="55ADECC7" w14:textId="77777777" w:rsidR="00C94F3F" w:rsidRPr="00E15353" w:rsidRDefault="00C94F3F" w:rsidP="00C94F3F">
      <w:pPr>
        <w:pStyle w:val="ListParagraph"/>
        <w:numPr>
          <w:ilvl w:val="1"/>
          <w:numId w:val="23"/>
        </w:numPr>
        <w:ind w:right="720"/>
        <w:rPr>
          <w:sz w:val="20"/>
        </w:rPr>
      </w:pPr>
      <w:r w:rsidRPr="00E15353">
        <w:rPr>
          <w:sz w:val="20"/>
        </w:rPr>
        <w:t>Microsoft SQL Server</w:t>
      </w:r>
    </w:p>
    <w:p w14:paraId="0C61843C" w14:textId="77777777" w:rsidR="00C94F3F" w:rsidRPr="00E15353" w:rsidRDefault="00C94F3F" w:rsidP="00C94F3F">
      <w:pPr>
        <w:pStyle w:val="ListParagraph"/>
        <w:numPr>
          <w:ilvl w:val="1"/>
          <w:numId w:val="23"/>
        </w:numPr>
        <w:ind w:right="720"/>
        <w:rPr>
          <w:sz w:val="20"/>
        </w:rPr>
      </w:pPr>
      <w:r w:rsidRPr="00E15353">
        <w:rPr>
          <w:sz w:val="20"/>
        </w:rPr>
        <w:t>Experience with query performance tuning</w:t>
      </w:r>
    </w:p>
    <w:p w14:paraId="141AA187" w14:textId="77777777" w:rsidR="008542A2" w:rsidRPr="00E15353" w:rsidRDefault="008542A2" w:rsidP="00C94F3F">
      <w:pPr>
        <w:pStyle w:val="ListParagraph"/>
        <w:numPr>
          <w:ilvl w:val="1"/>
          <w:numId w:val="23"/>
        </w:numPr>
        <w:ind w:right="720"/>
        <w:rPr>
          <w:sz w:val="20"/>
        </w:rPr>
      </w:pPr>
      <w:proofErr w:type="spellStart"/>
      <w:r w:rsidRPr="00E15353">
        <w:rPr>
          <w:sz w:val="20"/>
        </w:rPr>
        <w:t>SentryOne</w:t>
      </w:r>
      <w:proofErr w:type="spellEnd"/>
      <w:r w:rsidRPr="00E15353">
        <w:rPr>
          <w:sz w:val="20"/>
        </w:rPr>
        <w:t xml:space="preserve"> Plan Explorer</w:t>
      </w:r>
    </w:p>
    <w:p w14:paraId="5CB38691" w14:textId="77777777" w:rsidR="00C94F3F" w:rsidRPr="00E15353" w:rsidRDefault="00C94F3F" w:rsidP="00C94F3F">
      <w:pPr>
        <w:pStyle w:val="ListParagraph"/>
        <w:numPr>
          <w:ilvl w:val="0"/>
          <w:numId w:val="23"/>
        </w:numPr>
        <w:ind w:right="720"/>
        <w:rPr>
          <w:sz w:val="20"/>
        </w:rPr>
      </w:pPr>
      <w:r w:rsidRPr="00E15353">
        <w:rPr>
          <w:sz w:val="20"/>
        </w:rPr>
        <w:t>Web Technologies</w:t>
      </w:r>
    </w:p>
    <w:p w14:paraId="6E3E504D" w14:textId="77777777" w:rsidR="00C94F3F" w:rsidRPr="00E15353" w:rsidRDefault="00C94F3F" w:rsidP="00C94F3F">
      <w:pPr>
        <w:pStyle w:val="ListParagraph"/>
        <w:numPr>
          <w:ilvl w:val="1"/>
          <w:numId w:val="23"/>
        </w:numPr>
        <w:ind w:right="720"/>
        <w:rPr>
          <w:sz w:val="20"/>
        </w:rPr>
      </w:pPr>
      <w:r w:rsidRPr="00E15353">
        <w:rPr>
          <w:sz w:val="20"/>
        </w:rPr>
        <w:t>JavaScript / TypeScript</w:t>
      </w:r>
    </w:p>
    <w:p w14:paraId="679B7BD4" w14:textId="77777777" w:rsidR="00C94F3F" w:rsidRPr="00E15353" w:rsidRDefault="00C94F3F" w:rsidP="00C94F3F">
      <w:pPr>
        <w:pStyle w:val="ListParagraph"/>
        <w:numPr>
          <w:ilvl w:val="1"/>
          <w:numId w:val="23"/>
        </w:numPr>
        <w:ind w:right="720"/>
        <w:rPr>
          <w:sz w:val="20"/>
        </w:rPr>
      </w:pPr>
      <w:r w:rsidRPr="00E15353">
        <w:rPr>
          <w:sz w:val="20"/>
        </w:rPr>
        <w:t>React/Redux</w:t>
      </w:r>
    </w:p>
    <w:p w14:paraId="52EA568C" w14:textId="77777777" w:rsidR="00C94F3F" w:rsidRPr="00E15353" w:rsidRDefault="00C94F3F" w:rsidP="00C94F3F">
      <w:pPr>
        <w:pStyle w:val="ListParagraph"/>
        <w:numPr>
          <w:ilvl w:val="1"/>
          <w:numId w:val="23"/>
        </w:numPr>
        <w:ind w:right="720"/>
        <w:rPr>
          <w:sz w:val="20"/>
        </w:rPr>
      </w:pPr>
      <w:r w:rsidRPr="00E15353">
        <w:rPr>
          <w:sz w:val="20"/>
        </w:rPr>
        <w:t>OAuth2</w:t>
      </w:r>
    </w:p>
    <w:p w14:paraId="03070D3C" w14:textId="77777777" w:rsidR="008542A2" w:rsidRPr="00E15353" w:rsidRDefault="008542A2" w:rsidP="008542A2">
      <w:pPr>
        <w:pStyle w:val="ListParagraph"/>
        <w:numPr>
          <w:ilvl w:val="0"/>
          <w:numId w:val="23"/>
        </w:numPr>
        <w:ind w:right="720"/>
        <w:rPr>
          <w:sz w:val="20"/>
        </w:rPr>
      </w:pPr>
      <w:r w:rsidRPr="00E15353">
        <w:rPr>
          <w:sz w:val="20"/>
        </w:rPr>
        <w:t>PowerShell</w:t>
      </w:r>
    </w:p>
    <w:p w14:paraId="40935824" w14:textId="77777777" w:rsidR="008542A2" w:rsidRPr="00E15353" w:rsidRDefault="008542A2" w:rsidP="008542A2">
      <w:pPr>
        <w:pStyle w:val="ListParagraph"/>
        <w:numPr>
          <w:ilvl w:val="0"/>
          <w:numId w:val="23"/>
        </w:numPr>
        <w:ind w:right="720"/>
        <w:rPr>
          <w:sz w:val="20"/>
        </w:rPr>
      </w:pPr>
      <w:r w:rsidRPr="00E15353">
        <w:rPr>
          <w:sz w:val="20"/>
        </w:rPr>
        <w:t>CI/CD</w:t>
      </w:r>
    </w:p>
    <w:p w14:paraId="6FA93066" w14:textId="77777777" w:rsidR="008542A2" w:rsidRPr="00E15353" w:rsidRDefault="008542A2" w:rsidP="008542A2">
      <w:pPr>
        <w:pStyle w:val="ListParagraph"/>
        <w:numPr>
          <w:ilvl w:val="1"/>
          <w:numId w:val="23"/>
        </w:numPr>
        <w:ind w:right="720"/>
        <w:rPr>
          <w:sz w:val="20"/>
        </w:rPr>
      </w:pPr>
      <w:r w:rsidRPr="00E15353">
        <w:rPr>
          <w:sz w:val="20"/>
        </w:rPr>
        <w:t>TeamCity</w:t>
      </w:r>
    </w:p>
    <w:p w14:paraId="48B2A94C" w14:textId="77777777" w:rsidR="008542A2" w:rsidRPr="00E15353" w:rsidRDefault="008542A2" w:rsidP="008542A2">
      <w:pPr>
        <w:pStyle w:val="ListParagraph"/>
        <w:numPr>
          <w:ilvl w:val="1"/>
          <w:numId w:val="23"/>
        </w:numPr>
        <w:ind w:right="720"/>
        <w:rPr>
          <w:sz w:val="20"/>
        </w:rPr>
      </w:pPr>
      <w:r w:rsidRPr="00E15353">
        <w:rPr>
          <w:sz w:val="20"/>
        </w:rPr>
        <w:t>Octopus Deploy</w:t>
      </w:r>
    </w:p>
    <w:p w14:paraId="0915A659" w14:textId="77777777" w:rsidR="008542A2" w:rsidRPr="00E15353" w:rsidRDefault="008542A2" w:rsidP="008542A2">
      <w:pPr>
        <w:pStyle w:val="ListParagraph"/>
        <w:numPr>
          <w:ilvl w:val="0"/>
          <w:numId w:val="23"/>
        </w:numPr>
        <w:ind w:right="720"/>
        <w:rPr>
          <w:sz w:val="20"/>
        </w:rPr>
      </w:pPr>
      <w:r w:rsidRPr="00E15353">
        <w:rPr>
          <w:sz w:val="20"/>
        </w:rPr>
        <w:t>Application Performance Monitoring Platforms</w:t>
      </w:r>
    </w:p>
    <w:p w14:paraId="1E9B60BA" w14:textId="77777777" w:rsidR="008542A2" w:rsidRPr="00E15353" w:rsidRDefault="008542A2" w:rsidP="008542A2">
      <w:pPr>
        <w:pStyle w:val="ListParagraph"/>
        <w:numPr>
          <w:ilvl w:val="1"/>
          <w:numId w:val="23"/>
        </w:numPr>
        <w:ind w:right="720"/>
        <w:rPr>
          <w:sz w:val="20"/>
        </w:rPr>
      </w:pPr>
      <w:proofErr w:type="spellStart"/>
      <w:r w:rsidRPr="00E15353">
        <w:rPr>
          <w:sz w:val="20"/>
        </w:rPr>
        <w:t>DynaTrace</w:t>
      </w:r>
      <w:proofErr w:type="spellEnd"/>
      <w:r w:rsidRPr="00E15353">
        <w:rPr>
          <w:sz w:val="20"/>
        </w:rPr>
        <w:t xml:space="preserve"> </w:t>
      </w:r>
      <w:proofErr w:type="spellStart"/>
      <w:r w:rsidRPr="00E15353">
        <w:rPr>
          <w:sz w:val="20"/>
        </w:rPr>
        <w:t>AppMon</w:t>
      </w:r>
      <w:proofErr w:type="spellEnd"/>
    </w:p>
    <w:p w14:paraId="49DA827B" w14:textId="77777777" w:rsidR="008542A2" w:rsidRPr="00E15353" w:rsidRDefault="008542A2" w:rsidP="008542A2">
      <w:pPr>
        <w:pStyle w:val="ListParagraph"/>
        <w:numPr>
          <w:ilvl w:val="1"/>
          <w:numId w:val="23"/>
        </w:numPr>
        <w:ind w:right="720"/>
        <w:rPr>
          <w:sz w:val="20"/>
        </w:rPr>
      </w:pPr>
      <w:proofErr w:type="spellStart"/>
      <w:r w:rsidRPr="00E15353">
        <w:rPr>
          <w:sz w:val="20"/>
        </w:rPr>
        <w:t>Idera</w:t>
      </w:r>
      <w:proofErr w:type="spellEnd"/>
      <w:r w:rsidRPr="00E15353">
        <w:rPr>
          <w:sz w:val="20"/>
        </w:rPr>
        <w:t xml:space="preserve"> SQL Server Diagnostic Manager</w:t>
      </w:r>
    </w:p>
    <w:p w14:paraId="5ECC8A63" w14:textId="77777777" w:rsidR="008542A2" w:rsidRPr="00E15353" w:rsidRDefault="008542A2" w:rsidP="008542A2">
      <w:pPr>
        <w:pStyle w:val="ListParagraph"/>
        <w:numPr>
          <w:ilvl w:val="1"/>
          <w:numId w:val="23"/>
        </w:numPr>
        <w:ind w:right="720"/>
        <w:rPr>
          <w:sz w:val="20"/>
        </w:rPr>
      </w:pPr>
      <w:proofErr w:type="spellStart"/>
      <w:r w:rsidRPr="00E15353">
        <w:rPr>
          <w:sz w:val="20"/>
        </w:rPr>
        <w:t>Foglight</w:t>
      </w:r>
      <w:proofErr w:type="spellEnd"/>
      <w:r w:rsidRPr="00E15353">
        <w:rPr>
          <w:sz w:val="20"/>
        </w:rPr>
        <w:t xml:space="preserve"> Database Monitoring</w:t>
      </w:r>
    </w:p>
    <w:p w14:paraId="67E5F2C5" w14:textId="77777777" w:rsidR="008542A2" w:rsidRPr="00E15353" w:rsidRDefault="008542A2" w:rsidP="008542A2">
      <w:pPr>
        <w:pStyle w:val="ListParagraph"/>
        <w:ind w:left="1440" w:right="720"/>
        <w:rPr>
          <w:sz w:val="20"/>
        </w:rPr>
      </w:pPr>
      <w:r w:rsidRPr="00E15353">
        <w:rPr>
          <w:sz w:val="20"/>
          <w:highlight w:val="lightGray"/>
        </w:rPr>
        <w:br w:type="page"/>
      </w:r>
    </w:p>
    <w:p w14:paraId="7B9F649A" w14:textId="77777777" w:rsidR="00411005" w:rsidRPr="00E15353" w:rsidRDefault="00411005" w:rsidP="00F10CB7">
      <w:pPr>
        <w:pStyle w:val="Heading2"/>
        <w:rPr>
          <w:highlight w:val="lightGray"/>
        </w:rPr>
      </w:pPr>
      <w:r w:rsidRPr="00E15353">
        <w:rPr>
          <w:i/>
        </w:rPr>
        <w:lastRenderedPageBreak/>
        <w:t>Nov 2010 – Present</w:t>
      </w:r>
      <w:r w:rsidRPr="00E15353">
        <w:t>:</w:t>
      </w:r>
      <w:r w:rsidRPr="00E15353">
        <w:tab/>
        <w:t>VIAcode Consulting LLC - Hartford, USA</w:t>
      </w:r>
    </w:p>
    <w:p w14:paraId="2CE35D82" w14:textId="77777777" w:rsidR="00204759" w:rsidRPr="00E15353" w:rsidRDefault="00204759" w:rsidP="00655B6D">
      <w:pPr>
        <w:ind w:right="720"/>
        <w:rPr>
          <w:b/>
          <w:sz w:val="20"/>
        </w:rPr>
      </w:pPr>
    </w:p>
    <w:p w14:paraId="29871DEB" w14:textId="77777777" w:rsidR="00814FCC" w:rsidRPr="00E15353" w:rsidRDefault="00814FCC" w:rsidP="00814FCC">
      <w:pPr>
        <w:pStyle w:val="Heading3"/>
      </w:pPr>
      <w:r w:rsidRPr="00E15353">
        <w:t xml:space="preserve">Mar 2015 – Present: Senior Software Engineer – </w:t>
      </w:r>
      <w:proofErr w:type="spellStart"/>
      <w:r w:rsidRPr="00E15353">
        <w:t>TyMetrix</w:t>
      </w:r>
      <w:proofErr w:type="spellEnd"/>
      <w:r w:rsidRPr="00E15353">
        <w:t xml:space="preserve"> T360 Platform team</w:t>
      </w:r>
    </w:p>
    <w:p w14:paraId="3F93841B" w14:textId="112824F4" w:rsidR="00713360" w:rsidRPr="00E15353" w:rsidRDefault="00E15353" w:rsidP="00655B6D">
      <w:pPr>
        <w:ind w:right="720"/>
        <w:rPr>
          <w:sz w:val="20"/>
        </w:rPr>
      </w:pPr>
      <w:r w:rsidRPr="00E15353">
        <w:rPr>
          <w:sz w:val="20"/>
        </w:rPr>
        <w:t xml:space="preserve">As a platform team member works on the most critical projects for T360 Infrastructure. Platform team follows Agile Scrum and </w:t>
      </w:r>
      <w:proofErr w:type="spellStart"/>
      <w:r w:rsidRPr="00E15353">
        <w:rPr>
          <w:sz w:val="20"/>
        </w:rPr>
        <w:t>SAFe</w:t>
      </w:r>
      <w:proofErr w:type="spellEnd"/>
      <w:r w:rsidRPr="00E15353">
        <w:rPr>
          <w:sz w:val="20"/>
        </w:rPr>
        <w:t xml:space="preserve"> methodologies where was responsible for the following activities:</w:t>
      </w:r>
    </w:p>
    <w:p w14:paraId="6ACA92EB" w14:textId="77777777" w:rsidR="000B1D3E" w:rsidRPr="00E15353" w:rsidRDefault="000B1D3E" w:rsidP="00655B6D">
      <w:pPr>
        <w:ind w:right="720"/>
        <w:rPr>
          <w:sz w:val="20"/>
        </w:rPr>
      </w:pPr>
    </w:p>
    <w:p w14:paraId="193FE171" w14:textId="77777777" w:rsidR="00861088" w:rsidRPr="00E15353" w:rsidRDefault="00861088" w:rsidP="00861088">
      <w:pPr>
        <w:pStyle w:val="ListParagraph"/>
        <w:numPr>
          <w:ilvl w:val="0"/>
          <w:numId w:val="1"/>
        </w:numPr>
        <w:ind w:right="720"/>
        <w:rPr>
          <w:sz w:val="20"/>
        </w:rPr>
      </w:pPr>
      <w:r w:rsidRPr="00E15353">
        <w:rPr>
          <w:sz w:val="20"/>
        </w:rPr>
        <w:t>Design Discussion and Review</w:t>
      </w:r>
    </w:p>
    <w:p w14:paraId="42B87987" w14:textId="77777777" w:rsidR="00861088" w:rsidRPr="00E15353" w:rsidRDefault="00861088" w:rsidP="00861088">
      <w:pPr>
        <w:pStyle w:val="ListParagraph"/>
        <w:numPr>
          <w:ilvl w:val="0"/>
          <w:numId w:val="1"/>
        </w:numPr>
        <w:ind w:right="720"/>
        <w:rPr>
          <w:sz w:val="20"/>
        </w:rPr>
      </w:pPr>
      <w:r w:rsidRPr="00E15353">
        <w:rPr>
          <w:sz w:val="20"/>
        </w:rPr>
        <w:t xml:space="preserve">Development and Code Review </w:t>
      </w:r>
    </w:p>
    <w:p w14:paraId="3A1B02D7" w14:textId="77777777" w:rsidR="00861088" w:rsidRPr="00E15353" w:rsidRDefault="00861088" w:rsidP="00861088">
      <w:pPr>
        <w:pStyle w:val="ListParagraph"/>
        <w:numPr>
          <w:ilvl w:val="0"/>
          <w:numId w:val="1"/>
        </w:numPr>
        <w:ind w:right="720"/>
        <w:rPr>
          <w:sz w:val="20"/>
        </w:rPr>
      </w:pPr>
      <w:r w:rsidRPr="00E15353">
        <w:rPr>
          <w:sz w:val="20"/>
        </w:rPr>
        <w:t>Design and Code Review for system critical changes implemented by other teams</w:t>
      </w:r>
    </w:p>
    <w:p w14:paraId="3948C0EE" w14:textId="77777777" w:rsidR="00861088" w:rsidRPr="00E15353" w:rsidRDefault="006309CF" w:rsidP="00861088">
      <w:pPr>
        <w:pStyle w:val="ListParagraph"/>
        <w:numPr>
          <w:ilvl w:val="0"/>
          <w:numId w:val="1"/>
        </w:numPr>
        <w:ind w:right="720"/>
        <w:rPr>
          <w:sz w:val="20"/>
        </w:rPr>
      </w:pPr>
      <w:r w:rsidRPr="00E15353">
        <w:rPr>
          <w:sz w:val="20"/>
        </w:rPr>
        <w:t>Requirement review and discussion with product owners</w:t>
      </w:r>
    </w:p>
    <w:p w14:paraId="371E4799" w14:textId="77777777" w:rsidR="006309CF" w:rsidRPr="00E15353" w:rsidRDefault="006309CF" w:rsidP="00861088">
      <w:pPr>
        <w:pStyle w:val="ListParagraph"/>
        <w:numPr>
          <w:ilvl w:val="0"/>
          <w:numId w:val="1"/>
        </w:numPr>
        <w:ind w:right="720"/>
        <w:rPr>
          <w:sz w:val="20"/>
        </w:rPr>
      </w:pPr>
      <w:r w:rsidRPr="00E15353">
        <w:rPr>
          <w:sz w:val="20"/>
        </w:rPr>
        <w:t>Feature documentation</w:t>
      </w:r>
    </w:p>
    <w:p w14:paraId="1FAD89F5" w14:textId="77777777" w:rsidR="006309CF" w:rsidRPr="00E15353" w:rsidRDefault="006309CF" w:rsidP="00861088">
      <w:pPr>
        <w:pStyle w:val="ListParagraph"/>
        <w:numPr>
          <w:ilvl w:val="0"/>
          <w:numId w:val="1"/>
        </w:numPr>
        <w:ind w:right="720"/>
        <w:rPr>
          <w:sz w:val="20"/>
        </w:rPr>
      </w:pPr>
      <w:r w:rsidRPr="00E15353">
        <w:rPr>
          <w:sz w:val="20"/>
        </w:rPr>
        <w:t>Feature demo for product owners</w:t>
      </w:r>
    </w:p>
    <w:p w14:paraId="5F923985" w14:textId="77777777" w:rsidR="00713360" w:rsidRPr="00E15353" w:rsidRDefault="00713360" w:rsidP="00655B6D">
      <w:pPr>
        <w:ind w:right="720"/>
        <w:rPr>
          <w:sz w:val="20"/>
        </w:rPr>
      </w:pPr>
    </w:p>
    <w:p w14:paraId="07B58208" w14:textId="77777777" w:rsidR="00EB195A" w:rsidRPr="00E15353" w:rsidRDefault="00EB195A" w:rsidP="00EB195A">
      <w:pPr>
        <w:pStyle w:val="Heading4"/>
      </w:pPr>
      <w:r w:rsidRPr="00E15353">
        <w:t>Primary Projects and Activities:</w:t>
      </w:r>
    </w:p>
    <w:p w14:paraId="594A10CC" w14:textId="7664A631" w:rsidR="00EB195A" w:rsidRPr="00E15353" w:rsidRDefault="00EB195A" w:rsidP="00655B6D">
      <w:pPr>
        <w:ind w:right="720"/>
        <w:rPr>
          <w:sz w:val="20"/>
        </w:rPr>
      </w:pPr>
    </w:p>
    <w:p w14:paraId="0E48A15C" w14:textId="7BC64EF5" w:rsidR="00C91D40" w:rsidRPr="00E15353" w:rsidRDefault="00C91D40" w:rsidP="00C91D40">
      <w:pPr>
        <w:pStyle w:val="Heading7"/>
        <w:ind w:left="0"/>
        <w:rPr>
          <w:rStyle w:val="IntenseEmphasis"/>
        </w:rPr>
      </w:pPr>
      <w:r w:rsidRPr="00E15353">
        <w:rPr>
          <w:rStyle w:val="IntenseEmphasis"/>
        </w:rPr>
        <w:t>API for Unified UI platform (Oct 2019 – current)</w:t>
      </w:r>
    </w:p>
    <w:p w14:paraId="42EEE8BC" w14:textId="77777777" w:rsidR="00E15353" w:rsidRPr="00E15353" w:rsidRDefault="00E15353" w:rsidP="00E15353">
      <w:pPr>
        <w:ind w:right="720"/>
        <w:rPr>
          <w:sz w:val="20"/>
        </w:rPr>
      </w:pPr>
      <w:r w:rsidRPr="00E15353">
        <w:rPr>
          <w:sz w:val="20"/>
        </w:rPr>
        <w:t>Based on the positive experience with the previous React Spa Web site the business decided to make a unified user interface for multiple products. Multi-Tenant T360 (.Net based) and On-Premise Passport (Java-based) apps have similar goals, but completely different in the technology stack and user interface. To improve overall user experience and reduce development cost it was decided to create a unified Spa application (app framework) that communicates with API using unified JSON Web API interfaces.</w:t>
      </w:r>
    </w:p>
    <w:p w14:paraId="1B9ECDA8" w14:textId="0E016FC5" w:rsidR="000B1D3E" w:rsidRPr="00E15353" w:rsidRDefault="00E15353" w:rsidP="00E15353">
      <w:pPr>
        <w:ind w:right="720"/>
        <w:rPr>
          <w:sz w:val="20"/>
        </w:rPr>
      </w:pPr>
      <w:r w:rsidRPr="00E15353">
        <w:rPr>
          <w:sz w:val="20"/>
        </w:rPr>
        <w:t xml:space="preserve">Work in a team responsible for building JSON Web API for </w:t>
      </w:r>
      <w:r w:rsidR="00FC2FAB">
        <w:rPr>
          <w:sz w:val="20"/>
        </w:rPr>
        <w:t xml:space="preserve">the </w:t>
      </w:r>
      <w:r w:rsidRPr="00E15353">
        <w:rPr>
          <w:sz w:val="20"/>
        </w:rPr>
        <w:t>T360 Platform.</w:t>
      </w:r>
    </w:p>
    <w:p w14:paraId="404BAF6A" w14:textId="77777777" w:rsidR="00E15353" w:rsidRPr="00E15353" w:rsidRDefault="00E15353" w:rsidP="00E15353">
      <w:pPr>
        <w:ind w:right="720"/>
        <w:rPr>
          <w:sz w:val="20"/>
        </w:rPr>
      </w:pPr>
    </w:p>
    <w:p w14:paraId="2A5D2E90" w14:textId="016BECA7" w:rsidR="00C91D40" w:rsidRPr="00E15353" w:rsidRDefault="00C91D40" w:rsidP="00655B6D">
      <w:pPr>
        <w:ind w:right="720"/>
        <w:rPr>
          <w:b/>
          <w:bCs/>
          <w:sz w:val="20"/>
        </w:rPr>
      </w:pPr>
      <w:r w:rsidRPr="00E15353">
        <w:rPr>
          <w:b/>
          <w:bCs/>
          <w:sz w:val="20"/>
        </w:rPr>
        <w:t>Technologies:</w:t>
      </w:r>
    </w:p>
    <w:p w14:paraId="1B75CFAD" w14:textId="53936C51" w:rsidR="00C91D40" w:rsidRPr="00E15353" w:rsidRDefault="00C91D40" w:rsidP="00C91D40">
      <w:pPr>
        <w:pStyle w:val="ListParagraph"/>
        <w:numPr>
          <w:ilvl w:val="0"/>
          <w:numId w:val="22"/>
        </w:numPr>
        <w:ind w:right="720"/>
        <w:rPr>
          <w:sz w:val="20"/>
        </w:rPr>
      </w:pPr>
      <w:proofErr w:type="spellStart"/>
      <w:r w:rsidRPr="00E15353">
        <w:rPr>
          <w:sz w:val="20"/>
        </w:rPr>
        <w:t>SAFe</w:t>
      </w:r>
      <w:proofErr w:type="spellEnd"/>
      <w:r w:rsidRPr="00E15353">
        <w:rPr>
          <w:sz w:val="20"/>
        </w:rPr>
        <w:t xml:space="preserve"> Agile Framework – to facilitate work between multiple teams.</w:t>
      </w:r>
    </w:p>
    <w:p w14:paraId="0B800705" w14:textId="79A3C97E" w:rsidR="00C91D40" w:rsidRPr="00E15353" w:rsidRDefault="00C91D40" w:rsidP="00C91D40">
      <w:pPr>
        <w:pStyle w:val="ListParagraph"/>
        <w:numPr>
          <w:ilvl w:val="0"/>
          <w:numId w:val="22"/>
        </w:numPr>
        <w:ind w:right="720"/>
        <w:rPr>
          <w:sz w:val="20"/>
        </w:rPr>
      </w:pPr>
      <w:r w:rsidRPr="00E15353">
        <w:rPr>
          <w:sz w:val="20"/>
        </w:rPr>
        <w:t>ASP .Net Core 2.1 as engine for API</w:t>
      </w:r>
    </w:p>
    <w:p w14:paraId="4F0159F6" w14:textId="49D157DE" w:rsidR="00C91D40" w:rsidRPr="00E15353" w:rsidRDefault="00C91D40" w:rsidP="00C91D40">
      <w:pPr>
        <w:pStyle w:val="ListParagraph"/>
        <w:numPr>
          <w:ilvl w:val="0"/>
          <w:numId w:val="22"/>
        </w:numPr>
        <w:ind w:right="720"/>
        <w:rPr>
          <w:sz w:val="20"/>
        </w:rPr>
      </w:pPr>
      <w:r w:rsidRPr="00E15353">
        <w:rPr>
          <w:sz w:val="20"/>
        </w:rPr>
        <w:t>Microsoft SQL Server (TSQL) - Database</w:t>
      </w:r>
    </w:p>
    <w:p w14:paraId="01E50431" w14:textId="77777777" w:rsidR="00C91D40" w:rsidRPr="00E15353" w:rsidRDefault="00C91D40" w:rsidP="00C91D40">
      <w:pPr>
        <w:pStyle w:val="ListParagraph"/>
        <w:numPr>
          <w:ilvl w:val="0"/>
          <w:numId w:val="22"/>
        </w:numPr>
        <w:ind w:right="720"/>
        <w:rPr>
          <w:sz w:val="20"/>
        </w:rPr>
      </w:pPr>
      <w:proofErr w:type="spellStart"/>
      <w:r w:rsidRPr="00E15353">
        <w:rPr>
          <w:sz w:val="20"/>
        </w:rPr>
        <w:t>IdentityServer</w:t>
      </w:r>
      <w:proofErr w:type="spellEnd"/>
      <w:r w:rsidRPr="00E15353">
        <w:rPr>
          <w:sz w:val="20"/>
        </w:rPr>
        <w:t xml:space="preserve"> v4 – as framework for OAuth2\OpenID Connect implementation</w:t>
      </w:r>
    </w:p>
    <w:p w14:paraId="49DE8CC3" w14:textId="0172FFBF" w:rsidR="00C91D40" w:rsidRPr="00E15353" w:rsidRDefault="00C91D40" w:rsidP="00C91D40">
      <w:pPr>
        <w:pStyle w:val="ListParagraph"/>
        <w:numPr>
          <w:ilvl w:val="0"/>
          <w:numId w:val="22"/>
        </w:numPr>
        <w:ind w:right="720"/>
        <w:rPr>
          <w:sz w:val="20"/>
        </w:rPr>
      </w:pPr>
      <w:r w:rsidRPr="00E15353">
        <w:rPr>
          <w:sz w:val="20"/>
        </w:rPr>
        <w:t>React/Redux – Primary SPA framework</w:t>
      </w:r>
    </w:p>
    <w:p w14:paraId="33C9FCFB" w14:textId="27599F48" w:rsidR="008C68EC" w:rsidRPr="00E15353" w:rsidRDefault="008C68EC" w:rsidP="00C91D40">
      <w:pPr>
        <w:pStyle w:val="ListParagraph"/>
        <w:numPr>
          <w:ilvl w:val="0"/>
          <w:numId w:val="22"/>
        </w:numPr>
        <w:ind w:right="720"/>
        <w:rPr>
          <w:sz w:val="20"/>
        </w:rPr>
      </w:pPr>
      <w:r w:rsidRPr="00E15353">
        <w:rPr>
          <w:sz w:val="20"/>
        </w:rPr>
        <w:t xml:space="preserve">Markdown + </w:t>
      </w:r>
      <w:proofErr w:type="spellStart"/>
      <w:r w:rsidRPr="00E15353">
        <w:rPr>
          <w:sz w:val="20"/>
        </w:rPr>
        <w:t>PlantUML</w:t>
      </w:r>
      <w:proofErr w:type="spellEnd"/>
      <w:r w:rsidRPr="00E15353">
        <w:rPr>
          <w:sz w:val="20"/>
        </w:rPr>
        <w:t xml:space="preserve"> – for design documentation</w:t>
      </w:r>
    </w:p>
    <w:p w14:paraId="246285BB" w14:textId="77777777" w:rsidR="00C91D40" w:rsidRPr="00E15353" w:rsidRDefault="00C91D40" w:rsidP="00655B6D">
      <w:pPr>
        <w:ind w:right="720"/>
        <w:rPr>
          <w:sz w:val="20"/>
        </w:rPr>
      </w:pPr>
      <w:bookmarkStart w:id="2" w:name="_GoBack"/>
      <w:bookmarkEnd w:id="2"/>
    </w:p>
    <w:p w14:paraId="481F5DF7" w14:textId="77777777" w:rsidR="00C91D40" w:rsidRPr="00E15353" w:rsidRDefault="00C91D40" w:rsidP="00655B6D">
      <w:pPr>
        <w:ind w:right="720"/>
        <w:rPr>
          <w:sz w:val="20"/>
        </w:rPr>
      </w:pPr>
    </w:p>
    <w:p w14:paraId="09733C2D" w14:textId="1A8D6274" w:rsidR="00EB195A" w:rsidRPr="00E15353" w:rsidRDefault="00EB195A" w:rsidP="00D052D2">
      <w:pPr>
        <w:pStyle w:val="Heading7"/>
        <w:ind w:left="0"/>
        <w:rPr>
          <w:rStyle w:val="IntenseEmphasis"/>
        </w:rPr>
      </w:pPr>
      <w:r w:rsidRPr="00E15353">
        <w:rPr>
          <w:rStyle w:val="IntenseEmphasis"/>
        </w:rPr>
        <w:t xml:space="preserve">Spa Web Site optimized for mobile devices (2017 – </w:t>
      </w:r>
      <w:r w:rsidR="00C91D40" w:rsidRPr="00E15353">
        <w:rPr>
          <w:rStyle w:val="IntenseEmphasis"/>
        </w:rPr>
        <w:t>Sept 2019</w:t>
      </w:r>
      <w:r w:rsidRPr="00E15353">
        <w:rPr>
          <w:rStyle w:val="IntenseEmphasis"/>
        </w:rPr>
        <w:t>)</w:t>
      </w:r>
    </w:p>
    <w:p w14:paraId="0CC3C808" w14:textId="77777777" w:rsidR="00E15353" w:rsidRPr="00E15353" w:rsidRDefault="00E15353" w:rsidP="00E15353">
      <w:pPr>
        <w:ind w:right="720"/>
        <w:rPr>
          <w:sz w:val="20"/>
        </w:rPr>
      </w:pPr>
      <w:r w:rsidRPr="00E15353">
        <w:rPr>
          <w:sz w:val="20"/>
        </w:rPr>
        <w:t>The business struggled with supporting outdated mobile (iOS and Android) applications for invoice review. These applications developed by the separate vendor were limited in functionality and required periodical system updates. As a team, we had to find an efficient way to satisfy the needs of our customers to easily do invoice related tasks on mobile devices and simplify future feature extension.</w:t>
      </w:r>
    </w:p>
    <w:p w14:paraId="44B26E34" w14:textId="48754E38" w:rsidR="000B1D3E" w:rsidRPr="00E15353" w:rsidRDefault="00E15353" w:rsidP="00E15353">
      <w:pPr>
        <w:ind w:right="720"/>
        <w:rPr>
          <w:sz w:val="20"/>
        </w:rPr>
      </w:pPr>
      <w:r w:rsidRPr="00E15353">
        <w:rPr>
          <w:sz w:val="20"/>
        </w:rPr>
        <w:t xml:space="preserve">As a result, we came to a mobile-oriented SPA application with React/Redux on Client-side and ASP.Net Web </w:t>
      </w:r>
      <w:proofErr w:type="spellStart"/>
      <w:r w:rsidRPr="00E15353">
        <w:rPr>
          <w:sz w:val="20"/>
        </w:rPr>
        <w:t>Api</w:t>
      </w:r>
      <w:proofErr w:type="spellEnd"/>
      <w:r w:rsidRPr="00E15353">
        <w:rPr>
          <w:sz w:val="20"/>
        </w:rPr>
        <w:t xml:space="preserve"> on the server. Spa Web application performs smooth work of users on their phones and tablets, universal web platform helps us to have the same client on iOS, Android and Desktop platforms just adjusting shown information to the screen size. Extension of Web API service endpoint has another goal to extract the most used feature from the monolith web app to the set of services. It should help with a further redesign of the primary system.</w:t>
      </w:r>
    </w:p>
    <w:p w14:paraId="5746A62A" w14:textId="77777777" w:rsidR="00E15353" w:rsidRPr="00E15353" w:rsidRDefault="00E15353" w:rsidP="00E15353">
      <w:pPr>
        <w:ind w:right="720"/>
        <w:rPr>
          <w:sz w:val="20"/>
        </w:rPr>
      </w:pPr>
    </w:p>
    <w:p w14:paraId="08498B32" w14:textId="77777777" w:rsidR="00EB195A" w:rsidRPr="00E15353" w:rsidRDefault="00EB195A" w:rsidP="00EB195A">
      <w:pPr>
        <w:ind w:right="720"/>
        <w:rPr>
          <w:sz w:val="20"/>
        </w:rPr>
      </w:pPr>
      <w:r w:rsidRPr="00E15353">
        <w:rPr>
          <w:b/>
          <w:sz w:val="20"/>
        </w:rPr>
        <w:t>Technologies</w:t>
      </w:r>
      <w:r w:rsidRPr="00E15353">
        <w:rPr>
          <w:sz w:val="20"/>
        </w:rPr>
        <w:t>:</w:t>
      </w:r>
    </w:p>
    <w:p w14:paraId="086DB1B1" w14:textId="77777777" w:rsidR="00726E42" w:rsidRPr="00E15353" w:rsidRDefault="00726E42" w:rsidP="00EB195A">
      <w:pPr>
        <w:ind w:right="720"/>
        <w:rPr>
          <w:sz w:val="20"/>
        </w:rPr>
      </w:pPr>
    </w:p>
    <w:p w14:paraId="73469370" w14:textId="77777777" w:rsidR="0021441C" w:rsidRPr="00E15353" w:rsidRDefault="0021441C" w:rsidP="0021441C">
      <w:pPr>
        <w:pStyle w:val="ListParagraph"/>
        <w:numPr>
          <w:ilvl w:val="0"/>
          <w:numId w:val="22"/>
        </w:numPr>
        <w:ind w:right="720"/>
        <w:rPr>
          <w:sz w:val="20"/>
        </w:rPr>
      </w:pPr>
      <w:r w:rsidRPr="00E15353">
        <w:rPr>
          <w:sz w:val="20"/>
        </w:rPr>
        <w:t>Microsoft SQL Server (TSQL) - Database</w:t>
      </w:r>
    </w:p>
    <w:p w14:paraId="75931C1B" w14:textId="2AC65089" w:rsidR="00726E42" w:rsidRPr="00E15353" w:rsidRDefault="00726E42" w:rsidP="00726E42">
      <w:pPr>
        <w:pStyle w:val="ListParagraph"/>
        <w:numPr>
          <w:ilvl w:val="0"/>
          <w:numId w:val="22"/>
        </w:numPr>
        <w:ind w:right="720"/>
        <w:rPr>
          <w:sz w:val="20"/>
        </w:rPr>
      </w:pPr>
      <w:r w:rsidRPr="00E15353">
        <w:rPr>
          <w:sz w:val="20"/>
        </w:rPr>
        <w:t xml:space="preserve">ASP .Net </w:t>
      </w:r>
      <w:r w:rsidR="00C91D40" w:rsidRPr="00E15353">
        <w:rPr>
          <w:sz w:val="20"/>
        </w:rPr>
        <w:t>Core for API</w:t>
      </w:r>
      <w:r w:rsidRPr="00E15353">
        <w:rPr>
          <w:sz w:val="20"/>
        </w:rPr>
        <w:t xml:space="preserve"> </w:t>
      </w:r>
    </w:p>
    <w:p w14:paraId="27AA31B8" w14:textId="4B59FE84" w:rsidR="0021441C" w:rsidRPr="00E15353" w:rsidRDefault="0021441C" w:rsidP="00726E42">
      <w:pPr>
        <w:pStyle w:val="ListParagraph"/>
        <w:numPr>
          <w:ilvl w:val="0"/>
          <w:numId w:val="22"/>
        </w:numPr>
        <w:ind w:right="720"/>
        <w:rPr>
          <w:sz w:val="20"/>
        </w:rPr>
      </w:pPr>
      <w:r w:rsidRPr="00E15353">
        <w:rPr>
          <w:sz w:val="20"/>
        </w:rPr>
        <w:t>.Net Framework Third</w:t>
      </w:r>
      <w:r w:rsidR="000E0D3C">
        <w:rPr>
          <w:sz w:val="20"/>
        </w:rPr>
        <w:t>-</w:t>
      </w:r>
      <w:r w:rsidRPr="00E15353">
        <w:rPr>
          <w:sz w:val="20"/>
        </w:rPr>
        <w:t>Party Libraries</w:t>
      </w:r>
    </w:p>
    <w:p w14:paraId="474227B3" w14:textId="77777777" w:rsidR="0021441C" w:rsidRPr="00E15353" w:rsidRDefault="0021441C" w:rsidP="0021441C">
      <w:pPr>
        <w:pStyle w:val="ListParagraph"/>
        <w:numPr>
          <w:ilvl w:val="2"/>
          <w:numId w:val="22"/>
        </w:numPr>
        <w:ind w:right="720"/>
        <w:rPr>
          <w:sz w:val="20"/>
        </w:rPr>
      </w:pPr>
      <w:proofErr w:type="spellStart"/>
      <w:r w:rsidRPr="00E15353">
        <w:rPr>
          <w:sz w:val="20"/>
        </w:rPr>
        <w:t>AutoFaq</w:t>
      </w:r>
      <w:proofErr w:type="spellEnd"/>
      <w:r w:rsidRPr="00E15353">
        <w:rPr>
          <w:sz w:val="20"/>
        </w:rPr>
        <w:t xml:space="preserve"> – dependency injection library</w:t>
      </w:r>
    </w:p>
    <w:p w14:paraId="4FF9DF49" w14:textId="2B8E9228" w:rsidR="0021441C" w:rsidRPr="00E15353" w:rsidRDefault="0021441C" w:rsidP="0021441C">
      <w:pPr>
        <w:pStyle w:val="ListParagraph"/>
        <w:numPr>
          <w:ilvl w:val="2"/>
          <w:numId w:val="22"/>
        </w:numPr>
        <w:ind w:right="720"/>
        <w:rPr>
          <w:sz w:val="20"/>
        </w:rPr>
      </w:pPr>
      <w:r w:rsidRPr="00E15353">
        <w:rPr>
          <w:sz w:val="20"/>
        </w:rPr>
        <w:t xml:space="preserve">Auto Mapper – facilitate </w:t>
      </w:r>
      <w:r w:rsidR="000E0D3C">
        <w:rPr>
          <w:sz w:val="20"/>
        </w:rPr>
        <w:t>DTO</w:t>
      </w:r>
      <w:r w:rsidRPr="00E15353">
        <w:rPr>
          <w:sz w:val="20"/>
        </w:rPr>
        <w:t xml:space="preserve"> property mapping</w:t>
      </w:r>
    </w:p>
    <w:p w14:paraId="3FF7C484" w14:textId="19D99A90" w:rsidR="00C94F3F" w:rsidRPr="00E15353" w:rsidRDefault="00C94F3F" w:rsidP="00726E42">
      <w:pPr>
        <w:pStyle w:val="ListParagraph"/>
        <w:numPr>
          <w:ilvl w:val="0"/>
          <w:numId w:val="22"/>
        </w:numPr>
        <w:ind w:right="720"/>
        <w:rPr>
          <w:sz w:val="20"/>
        </w:rPr>
      </w:pPr>
      <w:proofErr w:type="spellStart"/>
      <w:r w:rsidRPr="00E15353">
        <w:rPr>
          <w:sz w:val="20"/>
        </w:rPr>
        <w:t>IdentityServer</w:t>
      </w:r>
      <w:proofErr w:type="spellEnd"/>
      <w:r w:rsidRPr="00E15353">
        <w:rPr>
          <w:sz w:val="20"/>
        </w:rPr>
        <w:t xml:space="preserve"> v</w:t>
      </w:r>
      <w:r w:rsidR="00C91D40" w:rsidRPr="00E15353">
        <w:rPr>
          <w:sz w:val="20"/>
        </w:rPr>
        <w:t>4</w:t>
      </w:r>
      <w:r w:rsidRPr="00E15353">
        <w:rPr>
          <w:sz w:val="20"/>
        </w:rPr>
        <w:t xml:space="preserve"> – as framework for OAuth2\OpenID Connect implementation</w:t>
      </w:r>
    </w:p>
    <w:p w14:paraId="1F3AE35B" w14:textId="77777777" w:rsidR="00726E42" w:rsidRPr="00E15353" w:rsidRDefault="0021441C" w:rsidP="00726E42">
      <w:pPr>
        <w:pStyle w:val="ListParagraph"/>
        <w:numPr>
          <w:ilvl w:val="0"/>
          <w:numId w:val="22"/>
        </w:numPr>
        <w:ind w:right="720"/>
        <w:rPr>
          <w:sz w:val="20"/>
        </w:rPr>
      </w:pPr>
      <w:r w:rsidRPr="00E15353">
        <w:rPr>
          <w:sz w:val="20"/>
        </w:rPr>
        <w:t>React/Redux – Primary SPA framework</w:t>
      </w:r>
    </w:p>
    <w:p w14:paraId="3130E703" w14:textId="1E38BBFD" w:rsidR="0021441C" w:rsidRPr="00E15353" w:rsidRDefault="0021441C" w:rsidP="00726E42">
      <w:pPr>
        <w:pStyle w:val="ListParagraph"/>
        <w:numPr>
          <w:ilvl w:val="0"/>
          <w:numId w:val="22"/>
        </w:numPr>
        <w:ind w:right="720"/>
        <w:rPr>
          <w:sz w:val="20"/>
        </w:rPr>
      </w:pPr>
      <w:r w:rsidRPr="00E15353">
        <w:rPr>
          <w:sz w:val="20"/>
        </w:rPr>
        <w:t>TypeScript</w:t>
      </w:r>
    </w:p>
    <w:p w14:paraId="0190A890" w14:textId="0AA3F32B" w:rsidR="00C91D40" w:rsidRPr="00E15353" w:rsidRDefault="00C91D40" w:rsidP="00726E42">
      <w:pPr>
        <w:pStyle w:val="ListParagraph"/>
        <w:numPr>
          <w:ilvl w:val="0"/>
          <w:numId w:val="22"/>
        </w:numPr>
        <w:ind w:right="720"/>
        <w:rPr>
          <w:sz w:val="20"/>
        </w:rPr>
      </w:pPr>
      <w:r w:rsidRPr="00E15353">
        <w:rPr>
          <w:sz w:val="20"/>
        </w:rPr>
        <w:t>Office.js platform – used for integration of developed SPA application with Outlook.</w:t>
      </w:r>
    </w:p>
    <w:p w14:paraId="3C1B2679" w14:textId="77777777" w:rsidR="00726E42" w:rsidRPr="00E15353" w:rsidRDefault="00726E42" w:rsidP="00EB195A">
      <w:pPr>
        <w:ind w:right="720"/>
        <w:rPr>
          <w:sz w:val="20"/>
        </w:rPr>
      </w:pPr>
    </w:p>
    <w:p w14:paraId="789FB543" w14:textId="77777777" w:rsidR="00713360" w:rsidRPr="00E15353" w:rsidRDefault="00713360" w:rsidP="00655B6D">
      <w:pPr>
        <w:ind w:right="720"/>
        <w:rPr>
          <w:sz w:val="20"/>
        </w:rPr>
      </w:pPr>
    </w:p>
    <w:p w14:paraId="21F9CC38" w14:textId="1814DFBF" w:rsidR="00EB195A" w:rsidRPr="00E15353" w:rsidRDefault="00EB195A" w:rsidP="009B61BD">
      <w:pPr>
        <w:pStyle w:val="Heading7"/>
        <w:ind w:left="0"/>
        <w:rPr>
          <w:rStyle w:val="IntenseEmphasis"/>
        </w:rPr>
      </w:pPr>
      <w:r w:rsidRPr="00E15353">
        <w:rPr>
          <w:rStyle w:val="IntenseEmphasis"/>
        </w:rPr>
        <w:lastRenderedPageBreak/>
        <w:t xml:space="preserve">Remove Single Tenant data from </w:t>
      </w:r>
      <w:r w:rsidR="00E15353" w:rsidRPr="00E15353">
        <w:rPr>
          <w:rStyle w:val="IntenseEmphasis"/>
        </w:rPr>
        <w:t xml:space="preserve">the </w:t>
      </w:r>
      <w:r w:rsidRPr="00E15353">
        <w:rPr>
          <w:rStyle w:val="IntenseEmphasis"/>
        </w:rPr>
        <w:t xml:space="preserve">multi-tenant database (GDPR right to be </w:t>
      </w:r>
      <w:proofErr w:type="gramStart"/>
      <w:r w:rsidRPr="00E15353">
        <w:rPr>
          <w:rStyle w:val="IntenseEmphasis"/>
        </w:rPr>
        <w:t>forgotten:</w:t>
      </w:r>
      <w:proofErr w:type="gramEnd"/>
      <w:r w:rsidRPr="00E15353">
        <w:rPr>
          <w:rStyle w:val="IntenseEmphasis"/>
        </w:rPr>
        <w:t xml:space="preserve"> Dec 2016 – Mar 2017)</w:t>
      </w:r>
    </w:p>
    <w:p w14:paraId="63A57484" w14:textId="77777777" w:rsidR="00E15353" w:rsidRPr="00E15353" w:rsidRDefault="00E15353" w:rsidP="00E15353">
      <w:pPr>
        <w:ind w:right="720"/>
        <w:jc w:val="both"/>
        <w:rPr>
          <w:sz w:val="20"/>
        </w:rPr>
      </w:pPr>
      <w:r w:rsidRPr="00E15353">
        <w:rPr>
          <w:sz w:val="20"/>
        </w:rPr>
        <w:t>The business had to satisfy a client’s GDPR right to request data removal after contract termination. There were several attempts to solve this issue before, using a complicated set of SQL scripts. The database has more than 500 entity tables, so such scripts are extremely expensive in development, testing, and were brittle, so rarely survived more than one release.</w:t>
      </w:r>
    </w:p>
    <w:p w14:paraId="5D73DED1" w14:textId="77777777" w:rsidR="00E15353" w:rsidRPr="00E15353" w:rsidRDefault="00E15353" w:rsidP="00E15353">
      <w:pPr>
        <w:ind w:right="720"/>
        <w:jc w:val="both"/>
        <w:rPr>
          <w:sz w:val="20"/>
        </w:rPr>
      </w:pPr>
      <w:r w:rsidRPr="00E15353">
        <w:rPr>
          <w:sz w:val="20"/>
        </w:rPr>
        <w:t>Due to the contract obligations timeline, we had to find another way to develop data removal scripts much faster and make it supportable in the future.</w:t>
      </w:r>
    </w:p>
    <w:p w14:paraId="58AFFA80" w14:textId="07D091D9" w:rsidR="00C86DE4" w:rsidRPr="00E15353" w:rsidRDefault="00E15353" w:rsidP="00E15353">
      <w:pPr>
        <w:ind w:right="720"/>
        <w:jc w:val="both"/>
        <w:rPr>
          <w:sz w:val="20"/>
        </w:rPr>
      </w:pPr>
      <w:r w:rsidRPr="00E15353">
        <w:rPr>
          <w:sz w:val="20"/>
        </w:rPr>
        <w:t xml:space="preserve">I suggested a solution to use Net200 </w:t>
      </w:r>
      <w:proofErr w:type="spellStart"/>
      <w:r w:rsidRPr="00E15353">
        <w:rPr>
          <w:sz w:val="20"/>
        </w:rPr>
        <w:t>DataBee</w:t>
      </w:r>
      <w:proofErr w:type="spellEnd"/>
      <w:r w:rsidRPr="00E15353">
        <w:rPr>
          <w:sz w:val="20"/>
        </w:rPr>
        <w:t xml:space="preserve"> to facilitate getting identifiers of entities that belongs to a specific tenant. The team agreed with the solution and my estimations, so I took the Solution Architect role for this project. The automated approach helped us to successfully remove data in time and complete the initial goal. We transferred the framework to another team to do further data cleanup tasks.</w:t>
      </w:r>
    </w:p>
    <w:p w14:paraId="573070C3" w14:textId="77777777" w:rsidR="00E15353" w:rsidRPr="00E15353" w:rsidRDefault="00E15353" w:rsidP="00E15353">
      <w:pPr>
        <w:ind w:right="720"/>
        <w:jc w:val="both"/>
        <w:rPr>
          <w:sz w:val="20"/>
        </w:rPr>
      </w:pPr>
    </w:p>
    <w:p w14:paraId="7229D2D8" w14:textId="77777777" w:rsidR="00EB195A" w:rsidRPr="00E15353" w:rsidRDefault="00EB195A" w:rsidP="00EB195A">
      <w:pPr>
        <w:ind w:right="720"/>
        <w:rPr>
          <w:sz w:val="20"/>
        </w:rPr>
      </w:pPr>
      <w:r w:rsidRPr="00E15353">
        <w:rPr>
          <w:b/>
          <w:sz w:val="20"/>
        </w:rPr>
        <w:t>Technologies</w:t>
      </w:r>
      <w:r w:rsidRPr="00E15353">
        <w:rPr>
          <w:sz w:val="20"/>
        </w:rPr>
        <w:t>:</w:t>
      </w:r>
    </w:p>
    <w:p w14:paraId="498A9A36" w14:textId="1F7DB62F" w:rsidR="00BF2584" w:rsidRPr="00E15353" w:rsidRDefault="00BF2584" w:rsidP="00150A8C">
      <w:pPr>
        <w:pStyle w:val="ListParagraph"/>
        <w:numPr>
          <w:ilvl w:val="0"/>
          <w:numId w:val="22"/>
        </w:numPr>
        <w:ind w:right="720"/>
        <w:rPr>
          <w:sz w:val="20"/>
        </w:rPr>
      </w:pPr>
      <w:r w:rsidRPr="00E15353">
        <w:rPr>
          <w:sz w:val="20"/>
        </w:rPr>
        <w:t xml:space="preserve">C# - </w:t>
      </w:r>
      <w:r w:rsidR="00D052D2" w:rsidRPr="00E15353">
        <w:rPr>
          <w:sz w:val="20"/>
        </w:rPr>
        <w:t>primary development language to implement tasks with database dependency: get database structure, find foreign key dependency, find entities that tenant</w:t>
      </w:r>
      <w:r w:rsidR="00FC2FAB">
        <w:rPr>
          <w:sz w:val="20"/>
        </w:rPr>
        <w:t>-</w:t>
      </w:r>
      <w:r w:rsidR="00D052D2" w:rsidRPr="00E15353">
        <w:rPr>
          <w:sz w:val="20"/>
        </w:rPr>
        <w:t>specific, find cycles and create proper drop dependency.</w:t>
      </w:r>
    </w:p>
    <w:p w14:paraId="654AD944" w14:textId="77777777" w:rsidR="00D052D2" w:rsidRPr="00E15353" w:rsidRDefault="00D052D2" w:rsidP="00150A8C">
      <w:pPr>
        <w:pStyle w:val="ListParagraph"/>
        <w:numPr>
          <w:ilvl w:val="0"/>
          <w:numId w:val="22"/>
        </w:numPr>
        <w:ind w:right="720"/>
        <w:rPr>
          <w:sz w:val="20"/>
        </w:rPr>
      </w:pPr>
      <w:proofErr w:type="spellStart"/>
      <w:r w:rsidRPr="00E15353">
        <w:rPr>
          <w:sz w:val="20"/>
        </w:rPr>
        <w:t>PlantUML</w:t>
      </w:r>
      <w:proofErr w:type="spellEnd"/>
      <w:r w:rsidRPr="00E15353">
        <w:rPr>
          <w:sz w:val="20"/>
        </w:rPr>
        <w:t xml:space="preserve"> – as visualization component</w:t>
      </w:r>
    </w:p>
    <w:p w14:paraId="037DE2C5" w14:textId="77777777" w:rsidR="009B61BD" w:rsidRPr="00E15353" w:rsidRDefault="00BF2584" w:rsidP="00150A8C">
      <w:pPr>
        <w:pStyle w:val="ListParagraph"/>
        <w:numPr>
          <w:ilvl w:val="0"/>
          <w:numId w:val="22"/>
        </w:numPr>
        <w:ind w:right="720"/>
        <w:rPr>
          <w:sz w:val="20"/>
        </w:rPr>
      </w:pPr>
      <w:r w:rsidRPr="00E15353">
        <w:rPr>
          <w:sz w:val="20"/>
        </w:rPr>
        <w:t>PowerShell – as primary scripting and automation language to generate SQL tests and drop scripts</w:t>
      </w:r>
    </w:p>
    <w:p w14:paraId="0F71439C" w14:textId="34C2EF95" w:rsidR="00BF2584" w:rsidRPr="00E15353" w:rsidRDefault="00D052D2" w:rsidP="00150A8C">
      <w:pPr>
        <w:pStyle w:val="ListParagraph"/>
        <w:numPr>
          <w:ilvl w:val="0"/>
          <w:numId w:val="22"/>
        </w:numPr>
        <w:ind w:right="720"/>
        <w:rPr>
          <w:sz w:val="20"/>
        </w:rPr>
      </w:pPr>
      <w:r w:rsidRPr="00E15353">
        <w:rPr>
          <w:sz w:val="20"/>
        </w:rPr>
        <w:t xml:space="preserve">Net200 </w:t>
      </w:r>
      <w:proofErr w:type="spellStart"/>
      <w:r w:rsidRPr="00E15353">
        <w:rPr>
          <w:sz w:val="20"/>
        </w:rPr>
        <w:t>DataBee</w:t>
      </w:r>
      <w:proofErr w:type="spellEnd"/>
      <w:r w:rsidRPr="00E15353">
        <w:rPr>
          <w:sz w:val="20"/>
        </w:rPr>
        <w:t xml:space="preserve"> – as </w:t>
      </w:r>
      <w:r w:rsidR="00FC2FAB">
        <w:rPr>
          <w:sz w:val="20"/>
        </w:rPr>
        <w:t xml:space="preserve">an </w:t>
      </w:r>
      <w:r w:rsidRPr="00E15353">
        <w:rPr>
          <w:sz w:val="20"/>
        </w:rPr>
        <w:t>engine to extract entities to remove.</w:t>
      </w:r>
    </w:p>
    <w:p w14:paraId="073B7950" w14:textId="77777777" w:rsidR="009B61BD" w:rsidRPr="00E15353" w:rsidRDefault="009B61BD" w:rsidP="00EB195A">
      <w:pPr>
        <w:ind w:right="720"/>
        <w:rPr>
          <w:sz w:val="20"/>
        </w:rPr>
      </w:pPr>
    </w:p>
    <w:p w14:paraId="0FA9AA0A" w14:textId="77777777" w:rsidR="00EB195A" w:rsidRPr="00E15353" w:rsidRDefault="00EB195A" w:rsidP="00655B6D">
      <w:pPr>
        <w:ind w:right="720"/>
        <w:rPr>
          <w:sz w:val="20"/>
        </w:rPr>
      </w:pPr>
    </w:p>
    <w:p w14:paraId="7AECE90B" w14:textId="77777777" w:rsidR="00713360" w:rsidRPr="00E15353" w:rsidRDefault="00713360" w:rsidP="009B61BD">
      <w:pPr>
        <w:pStyle w:val="Heading7"/>
        <w:ind w:left="0"/>
        <w:rPr>
          <w:rStyle w:val="IntenseEmphasis"/>
        </w:rPr>
      </w:pPr>
      <w:r w:rsidRPr="00E15353">
        <w:rPr>
          <w:rStyle w:val="IntenseEmphasis"/>
        </w:rPr>
        <w:t xml:space="preserve">Establish CI/CD infrastructure </w:t>
      </w:r>
      <w:r w:rsidR="009B61BD" w:rsidRPr="00E15353">
        <w:rPr>
          <w:rStyle w:val="IntenseEmphasis"/>
        </w:rPr>
        <w:t>(2015 – 2016)</w:t>
      </w:r>
    </w:p>
    <w:p w14:paraId="5DA337E5" w14:textId="77777777" w:rsidR="00E15353" w:rsidRPr="00E15353" w:rsidRDefault="00E15353" w:rsidP="00E15353">
      <w:pPr>
        <w:ind w:right="720"/>
        <w:rPr>
          <w:sz w:val="20"/>
        </w:rPr>
      </w:pPr>
      <w:r w:rsidRPr="00E15353">
        <w:rPr>
          <w:sz w:val="20"/>
        </w:rPr>
        <w:t>As a team, we realized that the organization needs to have CI/CD infrastructure to consolidate deployment knowledge, reduce time and effort for production deployment and moving toward more service-oriented architecture in the future.</w:t>
      </w:r>
    </w:p>
    <w:p w14:paraId="1F645473" w14:textId="09315422" w:rsidR="009B61BD" w:rsidRPr="00E15353" w:rsidRDefault="00E15353" w:rsidP="00E15353">
      <w:pPr>
        <w:ind w:right="720"/>
        <w:rPr>
          <w:sz w:val="20"/>
        </w:rPr>
      </w:pPr>
      <w:r w:rsidRPr="00E15353">
        <w:rPr>
          <w:sz w:val="20"/>
        </w:rPr>
        <w:t>It started as a team initiative to simplify the build and deployment of the most important components and quickly became a much bigger project for production CI/CD of whole T360 infrastructure.</w:t>
      </w:r>
    </w:p>
    <w:p w14:paraId="44755A78" w14:textId="77777777" w:rsidR="00E15353" w:rsidRPr="00E15353" w:rsidRDefault="00E15353" w:rsidP="00E15353">
      <w:pPr>
        <w:ind w:right="720"/>
        <w:rPr>
          <w:b/>
          <w:sz w:val="20"/>
        </w:rPr>
      </w:pPr>
    </w:p>
    <w:p w14:paraId="670885E8" w14:textId="77777777" w:rsidR="00713360" w:rsidRPr="00E15353" w:rsidRDefault="00EB195A" w:rsidP="00EB195A">
      <w:pPr>
        <w:ind w:right="720"/>
        <w:rPr>
          <w:sz w:val="20"/>
        </w:rPr>
      </w:pPr>
      <w:r w:rsidRPr="00E15353">
        <w:rPr>
          <w:b/>
          <w:sz w:val="20"/>
        </w:rPr>
        <w:t>Technologies</w:t>
      </w:r>
      <w:r w:rsidRPr="00E15353">
        <w:rPr>
          <w:sz w:val="20"/>
        </w:rPr>
        <w:t>:</w:t>
      </w:r>
    </w:p>
    <w:p w14:paraId="4D061615" w14:textId="77777777" w:rsidR="00814FCC" w:rsidRPr="00E15353" w:rsidRDefault="00814FCC" w:rsidP="00FA0018">
      <w:pPr>
        <w:ind w:right="720"/>
        <w:rPr>
          <w:b/>
          <w:sz w:val="20"/>
        </w:rPr>
      </w:pPr>
    </w:p>
    <w:p w14:paraId="7D8A06AE" w14:textId="681D7F88" w:rsidR="00FA0018" w:rsidRPr="00E15353" w:rsidRDefault="00FA0018" w:rsidP="00150A8C">
      <w:pPr>
        <w:pStyle w:val="ListParagraph"/>
        <w:numPr>
          <w:ilvl w:val="0"/>
          <w:numId w:val="22"/>
        </w:numPr>
        <w:ind w:right="720"/>
        <w:rPr>
          <w:sz w:val="20"/>
        </w:rPr>
      </w:pPr>
      <w:r w:rsidRPr="00E15353">
        <w:rPr>
          <w:sz w:val="20"/>
        </w:rPr>
        <w:t xml:space="preserve">PowerShell – as </w:t>
      </w:r>
      <w:r w:rsidR="00FC2FAB">
        <w:rPr>
          <w:sz w:val="20"/>
        </w:rPr>
        <w:t xml:space="preserve">a </w:t>
      </w:r>
      <w:r w:rsidRPr="00E15353">
        <w:rPr>
          <w:sz w:val="20"/>
        </w:rPr>
        <w:t xml:space="preserve">primary language for </w:t>
      </w:r>
      <w:r w:rsidR="00FC2FAB">
        <w:rPr>
          <w:sz w:val="20"/>
        </w:rPr>
        <w:t xml:space="preserve">the </w:t>
      </w:r>
      <w:r w:rsidRPr="00E15353">
        <w:rPr>
          <w:sz w:val="20"/>
        </w:rPr>
        <w:t>build (</w:t>
      </w:r>
      <w:r w:rsidR="009A64FC">
        <w:rPr>
          <w:sz w:val="20"/>
        </w:rPr>
        <w:t>PSAKE</w:t>
      </w:r>
      <w:r w:rsidRPr="00E15353">
        <w:rPr>
          <w:sz w:val="20"/>
        </w:rPr>
        <w:t>) and deployment automation</w:t>
      </w:r>
    </w:p>
    <w:p w14:paraId="332F465C" w14:textId="77777777" w:rsidR="00FA0018" w:rsidRPr="00E15353" w:rsidRDefault="00FA0018" w:rsidP="00150A8C">
      <w:pPr>
        <w:pStyle w:val="ListParagraph"/>
        <w:numPr>
          <w:ilvl w:val="0"/>
          <w:numId w:val="22"/>
        </w:numPr>
        <w:ind w:right="720"/>
        <w:rPr>
          <w:sz w:val="20"/>
        </w:rPr>
      </w:pPr>
      <w:r w:rsidRPr="00E15353">
        <w:rPr>
          <w:sz w:val="20"/>
        </w:rPr>
        <w:t>TeamCity – as CI and Build orchestration engine</w:t>
      </w:r>
    </w:p>
    <w:p w14:paraId="37AB08B8" w14:textId="443845DB" w:rsidR="00FA0018" w:rsidRPr="00E15353" w:rsidRDefault="00FA0018" w:rsidP="00150A8C">
      <w:pPr>
        <w:pStyle w:val="ListParagraph"/>
        <w:numPr>
          <w:ilvl w:val="0"/>
          <w:numId w:val="22"/>
        </w:numPr>
        <w:ind w:right="720"/>
        <w:rPr>
          <w:sz w:val="20"/>
        </w:rPr>
      </w:pPr>
      <w:r w:rsidRPr="00E15353">
        <w:rPr>
          <w:sz w:val="20"/>
        </w:rPr>
        <w:t xml:space="preserve">Octopus Deploy – as </w:t>
      </w:r>
      <w:r w:rsidR="00FC2FAB">
        <w:rPr>
          <w:sz w:val="20"/>
        </w:rPr>
        <w:t xml:space="preserve">a </w:t>
      </w:r>
      <w:r w:rsidRPr="00E15353">
        <w:rPr>
          <w:sz w:val="20"/>
        </w:rPr>
        <w:t>Deployment platform</w:t>
      </w:r>
    </w:p>
    <w:p w14:paraId="377A57C1" w14:textId="77777777" w:rsidR="00FA0018" w:rsidRPr="00E15353" w:rsidRDefault="00FA0018" w:rsidP="00150A8C">
      <w:pPr>
        <w:pStyle w:val="ListParagraph"/>
        <w:numPr>
          <w:ilvl w:val="0"/>
          <w:numId w:val="22"/>
        </w:numPr>
        <w:ind w:right="720"/>
        <w:rPr>
          <w:sz w:val="20"/>
        </w:rPr>
      </w:pPr>
      <w:proofErr w:type="spellStart"/>
      <w:r w:rsidRPr="00E15353">
        <w:rPr>
          <w:sz w:val="20"/>
        </w:rPr>
        <w:t>NDepend</w:t>
      </w:r>
      <w:proofErr w:type="spellEnd"/>
      <w:r w:rsidRPr="00E15353">
        <w:rPr>
          <w:sz w:val="20"/>
        </w:rPr>
        <w:t xml:space="preserve"> – as static source code analysis</w:t>
      </w:r>
    </w:p>
    <w:p w14:paraId="6B8569F1" w14:textId="77777777" w:rsidR="00C86DE4" w:rsidRPr="00E15353" w:rsidRDefault="00C86DE4" w:rsidP="00F10CB7">
      <w:pPr>
        <w:pStyle w:val="Heading3"/>
      </w:pPr>
    </w:p>
    <w:p w14:paraId="783E32CA" w14:textId="77777777" w:rsidR="001923A2" w:rsidRPr="00E15353" w:rsidRDefault="000828F7" w:rsidP="00F10CB7">
      <w:pPr>
        <w:pStyle w:val="Heading3"/>
      </w:pPr>
      <w:r w:rsidRPr="00E15353">
        <w:t>Jun 2012 –</w:t>
      </w:r>
      <w:r w:rsidR="00814FCC" w:rsidRPr="00E15353">
        <w:t xml:space="preserve"> Feb 2015</w:t>
      </w:r>
      <w:r w:rsidRPr="00E15353">
        <w:t xml:space="preserve">: </w:t>
      </w:r>
      <w:r w:rsidR="00411005" w:rsidRPr="00E15353">
        <w:t xml:space="preserve">Senior Software Engineer - </w:t>
      </w:r>
      <w:r w:rsidRPr="00E15353">
        <w:t>T</w:t>
      </w:r>
      <w:r w:rsidR="001923A2" w:rsidRPr="00E15353">
        <w:t>echnical</w:t>
      </w:r>
      <w:r w:rsidRPr="00E15353">
        <w:t xml:space="preserve"> Leader</w:t>
      </w:r>
      <w:r w:rsidR="00814FCC" w:rsidRPr="00E15353">
        <w:t xml:space="preserve"> for Remote teams</w:t>
      </w:r>
      <w:r w:rsidR="00713360" w:rsidRPr="00E15353">
        <w:t xml:space="preserve"> in Saint-Petersburg, Russia</w:t>
      </w:r>
    </w:p>
    <w:p w14:paraId="052F737C" w14:textId="3DDCC889" w:rsidR="001923A2" w:rsidRPr="00E15353" w:rsidRDefault="004D08E5" w:rsidP="00655B6D">
      <w:pPr>
        <w:ind w:right="720"/>
        <w:rPr>
          <w:sz w:val="20"/>
        </w:rPr>
      </w:pPr>
      <w:r w:rsidRPr="00E15353">
        <w:rPr>
          <w:sz w:val="20"/>
        </w:rPr>
        <w:t>P</w:t>
      </w:r>
      <w:r w:rsidR="009C7E53" w:rsidRPr="00E15353">
        <w:rPr>
          <w:sz w:val="20"/>
        </w:rPr>
        <w:t>articipated in different project</w:t>
      </w:r>
      <w:r w:rsidR="00FC2FAB">
        <w:rPr>
          <w:sz w:val="20"/>
        </w:rPr>
        <w:t>s</w:t>
      </w:r>
      <w:r w:rsidR="009C7E53" w:rsidRPr="00E15353">
        <w:rPr>
          <w:sz w:val="20"/>
        </w:rPr>
        <w:t xml:space="preserve"> related to Wolters Kluwer – TyMetrix 360 Platform.</w:t>
      </w:r>
      <w:r w:rsidRPr="00E15353">
        <w:rPr>
          <w:sz w:val="20"/>
        </w:rPr>
        <w:t xml:space="preserve"> </w:t>
      </w:r>
    </w:p>
    <w:p w14:paraId="086E1885" w14:textId="77777777" w:rsidR="004D08E5" w:rsidRPr="00E15353" w:rsidRDefault="004D08E5" w:rsidP="00655B6D">
      <w:pPr>
        <w:ind w:right="720"/>
        <w:rPr>
          <w:b/>
          <w:sz w:val="20"/>
        </w:rPr>
      </w:pPr>
      <w:r w:rsidRPr="00E15353">
        <w:rPr>
          <w:sz w:val="20"/>
        </w:rPr>
        <w:t>Worked using Scrum methodology as part of different teams on different roles</w:t>
      </w:r>
      <w:r w:rsidR="00861088" w:rsidRPr="00E15353">
        <w:rPr>
          <w:sz w:val="20"/>
        </w:rPr>
        <w:t>.</w:t>
      </w:r>
    </w:p>
    <w:p w14:paraId="02AF49D6" w14:textId="77777777" w:rsidR="00411005" w:rsidRPr="00E15353" w:rsidRDefault="00411005" w:rsidP="00655B6D">
      <w:pPr>
        <w:ind w:right="720"/>
        <w:rPr>
          <w:b/>
          <w:sz w:val="20"/>
        </w:rPr>
      </w:pPr>
    </w:p>
    <w:p w14:paraId="19B04DF8" w14:textId="77777777" w:rsidR="001923A2" w:rsidRPr="00E15353" w:rsidRDefault="001923A2" w:rsidP="00F10CB7">
      <w:pPr>
        <w:pStyle w:val="Heading4"/>
      </w:pPr>
      <w:r w:rsidRPr="00E15353">
        <w:t>Projects</w:t>
      </w:r>
      <w:r w:rsidR="009C7E53" w:rsidRPr="00E15353">
        <w:t xml:space="preserve"> and Activities</w:t>
      </w:r>
      <w:r w:rsidRPr="00E15353">
        <w:t>:</w:t>
      </w:r>
    </w:p>
    <w:p w14:paraId="1BABD18E" w14:textId="77777777" w:rsidR="00F10CB7" w:rsidRPr="00E15353" w:rsidRDefault="00F10CB7" w:rsidP="00F10CB7">
      <w:pPr>
        <w:ind w:right="720"/>
        <w:rPr>
          <w:sz w:val="20"/>
        </w:rPr>
      </w:pPr>
    </w:p>
    <w:p w14:paraId="2992F061" w14:textId="77777777" w:rsidR="001923A2" w:rsidRPr="00E15353" w:rsidRDefault="001923A2" w:rsidP="00F10CB7">
      <w:pPr>
        <w:pStyle w:val="Heading7"/>
        <w:ind w:left="0"/>
        <w:rPr>
          <w:rStyle w:val="IntenseEmphasis"/>
        </w:rPr>
      </w:pPr>
      <w:r w:rsidRPr="00E15353">
        <w:rPr>
          <w:rStyle w:val="IntenseEmphasis"/>
        </w:rPr>
        <w:t>Private Data Access</w:t>
      </w:r>
      <w:r w:rsidR="009C7E53" w:rsidRPr="00E15353">
        <w:rPr>
          <w:rStyle w:val="IntenseEmphasis"/>
        </w:rPr>
        <w:t xml:space="preserve"> (Nov 2014 – Mar 2015) </w:t>
      </w:r>
    </w:p>
    <w:p w14:paraId="051C9122" w14:textId="688631F8" w:rsidR="00F10CB7" w:rsidRPr="00E15353" w:rsidRDefault="00F10CB7" w:rsidP="00F10CB7">
      <w:pPr>
        <w:rPr>
          <w:sz w:val="20"/>
        </w:rPr>
      </w:pPr>
      <w:r w:rsidRPr="00E15353">
        <w:rPr>
          <w:sz w:val="20"/>
        </w:rPr>
        <w:t xml:space="preserve">The goal of the project was to create </w:t>
      </w:r>
      <w:r w:rsidR="00FC2FAB">
        <w:rPr>
          <w:sz w:val="20"/>
        </w:rPr>
        <w:t xml:space="preserve">a </w:t>
      </w:r>
      <w:r w:rsidRPr="00E15353">
        <w:rPr>
          <w:sz w:val="20"/>
        </w:rPr>
        <w:t>solution that allow</w:t>
      </w:r>
      <w:r w:rsidR="009A64FC">
        <w:rPr>
          <w:sz w:val="20"/>
        </w:rPr>
        <w:t>s</w:t>
      </w:r>
      <w:r w:rsidRPr="00E15353">
        <w:rPr>
          <w:sz w:val="20"/>
        </w:rPr>
        <w:t xml:space="preserve"> </w:t>
      </w:r>
      <w:r w:rsidR="009A64FC">
        <w:rPr>
          <w:sz w:val="20"/>
        </w:rPr>
        <w:t>the business</w:t>
      </w:r>
      <w:r w:rsidRPr="00E15353">
        <w:rPr>
          <w:sz w:val="20"/>
        </w:rPr>
        <w:t xml:space="preserve"> to avoid having Production backup in public access for </w:t>
      </w:r>
      <w:r w:rsidR="009A64FC">
        <w:rPr>
          <w:sz w:val="20"/>
        </w:rPr>
        <w:t xml:space="preserve">the </w:t>
      </w:r>
      <w:r w:rsidRPr="00E15353">
        <w:rPr>
          <w:sz w:val="20"/>
        </w:rPr>
        <w:t xml:space="preserve">development team. </w:t>
      </w:r>
      <w:r w:rsidR="009A64FC">
        <w:rPr>
          <w:sz w:val="20"/>
        </w:rPr>
        <w:t>The p</w:t>
      </w:r>
      <w:r w:rsidRPr="00E15353">
        <w:rPr>
          <w:sz w:val="20"/>
        </w:rPr>
        <w:t xml:space="preserve">roject has been implemented by </w:t>
      </w:r>
      <w:r w:rsidR="009A64FC">
        <w:rPr>
          <w:sz w:val="20"/>
        </w:rPr>
        <w:t xml:space="preserve">the </w:t>
      </w:r>
      <w:r w:rsidRPr="00E15353">
        <w:rPr>
          <w:sz w:val="20"/>
        </w:rPr>
        <w:t xml:space="preserve">outsource team located in Russia (Rostov). </w:t>
      </w:r>
    </w:p>
    <w:p w14:paraId="33F87B4D" w14:textId="20E052BE" w:rsidR="00F10CB7" w:rsidRPr="00E15353" w:rsidRDefault="00383CFF" w:rsidP="00F10CB7">
      <w:pPr>
        <w:rPr>
          <w:sz w:val="20"/>
        </w:rPr>
      </w:pPr>
      <w:r w:rsidRPr="00E15353">
        <w:rPr>
          <w:sz w:val="20"/>
        </w:rPr>
        <w:t>W</w:t>
      </w:r>
      <w:r w:rsidR="00F10CB7" w:rsidRPr="00E15353">
        <w:rPr>
          <w:sz w:val="20"/>
        </w:rPr>
        <w:t xml:space="preserve">orked in </w:t>
      </w:r>
      <w:r w:rsidR="009A64FC">
        <w:rPr>
          <w:sz w:val="20"/>
        </w:rPr>
        <w:t xml:space="preserve">the </w:t>
      </w:r>
      <w:r w:rsidR="00F10CB7" w:rsidRPr="00E15353">
        <w:rPr>
          <w:sz w:val="20"/>
        </w:rPr>
        <w:t>role of Technical Leader</w:t>
      </w:r>
      <w:r w:rsidR="00052D2D" w:rsidRPr="00E15353">
        <w:rPr>
          <w:sz w:val="20"/>
        </w:rPr>
        <w:t xml:space="preserve"> and took extra responsibility of </w:t>
      </w:r>
      <w:r w:rsidR="009A64FC">
        <w:rPr>
          <w:sz w:val="20"/>
        </w:rPr>
        <w:t xml:space="preserve">the </w:t>
      </w:r>
      <w:r w:rsidR="00052D2D" w:rsidRPr="00E15353">
        <w:rPr>
          <w:sz w:val="20"/>
        </w:rPr>
        <w:t>Product Owner</w:t>
      </w:r>
      <w:r w:rsidRPr="00E15353">
        <w:rPr>
          <w:sz w:val="20"/>
        </w:rPr>
        <w:t xml:space="preserve"> role</w:t>
      </w:r>
      <w:r w:rsidR="00052D2D" w:rsidRPr="00E15353">
        <w:rPr>
          <w:sz w:val="20"/>
        </w:rPr>
        <w:t>.</w:t>
      </w:r>
    </w:p>
    <w:p w14:paraId="5E9F0A6B" w14:textId="77777777" w:rsidR="00052D2D" w:rsidRPr="00E15353" w:rsidRDefault="00052D2D" w:rsidP="00F10CB7">
      <w:pPr>
        <w:rPr>
          <w:sz w:val="20"/>
        </w:rPr>
      </w:pPr>
    </w:p>
    <w:p w14:paraId="165F95B9" w14:textId="7FCA8319" w:rsidR="00F10CB7" w:rsidRPr="00E15353" w:rsidRDefault="00F10CB7" w:rsidP="00F10CB7">
      <w:pPr>
        <w:rPr>
          <w:sz w:val="20"/>
        </w:rPr>
      </w:pPr>
      <w:r w:rsidRPr="00E15353">
        <w:rPr>
          <w:b/>
          <w:sz w:val="20"/>
        </w:rPr>
        <w:t>Technologies</w:t>
      </w:r>
      <w:r w:rsidRPr="00E15353">
        <w:rPr>
          <w:sz w:val="20"/>
        </w:rPr>
        <w:t>: .Net, Power Shell, Net2000 Data Masker (</w:t>
      </w:r>
      <w:r w:rsidR="009A64FC">
        <w:rPr>
          <w:sz w:val="20"/>
        </w:rPr>
        <w:t xml:space="preserve">a </w:t>
      </w:r>
      <w:r w:rsidRPr="00E15353">
        <w:rPr>
          <w:sz w:val="20"/>
        </w:rPr>
        <w:t>tool used for data obfuscation), Net 2000 Data Bee (</w:t>
      </w:r>
      <w:r w:rsidR="009A64FC">
        <w:rPr>
          <w:sz w:val="20"/>
        </w:rPr>
        <w:t xml:space="preserve">a </w:t>
      </w:r>
      <w:r w:rsidRPr="00E15353">
        <w:rPr>
          <w:sz w:val="20"/>
        </w:rPr>
        <w:t>tool used for data sub-setting)</w:t>
      </w:r>
    </w:p>
    <w:p w14:paraId="6BFF8E6E" w14:textId="77777777" w:rsidR="00F10CB7" w:rsidRPr="00E15353" w:rsidRDefault="00F10CB7" w:rsidP="00F10CB7"/>
    <w:p w14:paraId="460802F4" w14:textId="02811D5F" w:rsidR="001923A2" w:rsidRPr="00E15353" w:rsidRDefault="001923A2" w:rsidP="00052D2D">
      <w:pPr>
        <w:pStyle w:val="Heading7"/>
        <w:ind w:left="0"/>
        <w:rPr>
          <w:rStyle w:val="IntenseEmphasis"/>
        </w:rPr>
      </w:pPr>
      <w:r w:rsidRPr="00E15353">
        <w:rPr>
          <w:rStyle w:val="IntenseEmphasis"/>
        </w:rPr>
        <w:t>Performance Tuning</w:t>
      </w:r>
      <w:r w:rsidR="004D08E5" w:rsidRPr="00E15353">
        <w:rPr>
          <w:rStyle w:val="IntenseEmphasis"/>
        </w:rPr>
        <w:t xml:space="preserve"> </w:t>
      </w:r>
      <w:r w:rsidR="00052D2D" w:rsidRPr="00E15353">
        <w:rPr>
          <w:rStyle w:val="IntenseEmphasis"/>
        </w:rPr>
        <w:t>(Client</w:t>
      </w:r>
      <w:r w:rsidR="009A64FC">
        <w:rPr>
          <w:rStyle w:val="IntenseEmphasis"/>
        </w:rPr>
        <w:t>-</w:t>
      </w:r>
      <w:r w:rsidR="00052D2D" w:rsidRPr="00E15353">
        <w:rPr>
          <w:rStyle w:val="IntenseEmphasis"/>
        </w:rPr>
        <w:t>Side and Database)</w:t>
      </w:r>
    </w:p>
    <w:p w14:paraId="3C66212F" w14:textId="6B537C8A" w:rsidR="00052D2D" w:rsidRPr="00E15353" w:rsidRDefault="00052D2D" w:rsidP="00052D2D">
      <w:pPr>
        <w:ind w:right="720"/>
        <w:rPr>
          <w:sz w:val="20"/>
        </w:rPr>
      </w:pPr>
      <w:r w:rsidRPr="00E15353">
        <w:rPr>
          <w:sz w:val="20"/>
        </w:rPr>
        <w:t xml:space="preserve">Participates in several Performance Tuning projects as </w:t>
      </w:r>
      <w:r w:rsidR="009A64FC">
        <w:rPr>
          <w:sz w:val="20"/>
        </w:rPr>
        <w:t xml:space="preserve">the </w:t>
      </w:r>
      <w:r w:rsidRPr="00E15353">
        <w:rPr>
          <w:sz w:val="20"/>
        </w:rPr>
        <w:t>lead engineer of the team</w:t>
      </w:r>
      <w:r w:rsidR="00383CFF" w:rsidRPr="00E15353">
        <w:rPr>
          <w:sz w:val="20"/>
        </w:rPr>
        <w:t xml:space="preserve"> (up to </w:t>
      </w:r>
      <w:r w:rsidR="00753378" w:rsidRPr="00E15353">
        <w:rPr>
          <w:sz w:val="20"/>
        </w:rPr>
        <w:t>five</w:t>
      </w:r>
      <w:r w:rsidR="00383CFF" w:rsidRPr="00E15353">
        <w:rPr>
          <w:sz w:val="20"/>
        </w:rPr>
        <w:t xml:space="preserve"> engineers)</w:t>
      </w:r>
      <w:r w:rsidR="00753378" w:rsidRPr="00E15353">
        <w:rPr>
          <w:sz w:val="20"/>
        </w:rPr>
        <w:t xml:space="preserve"> in </w:t>
      </w:r>
      <w:r w:rsidR="009A64FC">
        <w:rPr>
          <w:sz w:val="20"/>
        </w:rPr>
        <w:t xml:space="preserve">the </w:t>
      </w:r>
      <w:r w:rsidR="00753378" w:rsidRPr="00E15353">
        <w:rPr>
          <w:sz w:val="20"/>
        </w:rPr>
        <w:t>following areas: Web Client-Side, Web Browser Memory Consumption and Leaks, Database Calls, Replication and FTS indexing</w:t>
      </w:r>
      <w:r w:rsidRPr="00E15353">
        <w:rPr>
          <w:sz w:val="20"/>
        </w:rPr>
        <w:t>.</w:t>
      </w:r>
    </w:p>
    <w:p w14:paraId="3513DA0C" w14:textId="77777777" w:rsidR="00753378" w:rsidRPr="00E15353" w:rsidRDefault="00753378" w:rsidP="00052D2D">
      <w:pPr>
        <w:ind w:right="720"/>
        <w:rPr>
          <w:sz w:val="20"/>
        </w:rPr>
      </w:pPr>
    </w:p>
    <w:p w14:paraId="55A0CD42" w14:textId="5CAD7BC1" w:rsidR="00383CFF" w:rsidRPr="00E15353" w:rsidRDefault="00383CFF" w:rsidP="00052D2D">
      <w:pPr>
        <w:ind w:right="720"/>
        <w:rPr>
          <w:sz w:val="20"/>
        </w:rPr>
      </w:pPr>
      <w:r w:rsidRPr="00E15353">
        <w:rPr>
          <w:sz w:val="20"/>
        </w:rPr>
        <w:t>It is my favorite kind of engineering activity due to its technical complexity, tight timeline and importance for clients. All these components together give feeling that you mak</w:t>
      </w:r>
      <w:r w:rsidR="00B252BB" w:rsidRPr="00E15353">
        <w:rPr>
          <w:sz w:val="20"/>
        </w:rPr>
        <w:t xml:space="preserve">e something important and </w:t>
      </w:r>
      <w:r w:rsidRPr="00E15353">
        <w:rPr>
          <w:sz w:val="20"/>
        </w:rPr>
        <w:t>significant.</w:t>
      </w:r>
    </w:p>
    <w:p w14:paraId="14EF4115" w14:textId="77777777" w:rsidR="00753378" w:rsidRPr="00E15353" w:rsidRDefault="00753378" w:rsidP="00052D2D">
      <w:pPr>
        <w:ind w:right="720"/>
        <w:rPr>
          <w:sz w:val="20"/>
        </w:rPr>
      </w:pPr>
    </w:p>
    <w:p w14:paraId="39A08FE1" w14:textId="49A08650" w:rsidR="00052D2D" w:rsidRPr="00E15353" w:rsidRDefault="00920277" w:rsidP="00052D2D">
      <w:pPr>
        <w:ind w:right="720"/>
        <w:rPr>
          <w:sz w:val="20"/>
        </w:rPr>
      </w:pPr>
      <w:r w:rsidRPr="00E15353">
        <w:rPr>
          <w:b/>
          <w:bCs/>
          <w:sz w:val="20"/>
        </w:rPr>
        <w:t>Achievements:</w:t>
      </w:r>
      <w:r w:rsidRPr="00E15353">
        <w:rPr>
          <w:sz w:val="20"/>
        </w:rPr>
        <w:t xml:space="preserve"> </w:t>
      </w:r>
      <w:r w:rsidR="00052D2D" w:rsidRPr="00E15353">
        <w:rPr>
          <w:sz w:val="20"/>
        </w:rPr>
        <w:t>Received High</w:t>
      </w:r>
      <w:r w:rsidR="009A64FC">
        <w:rPr>
          <w:sz w:val="20"/>
        </w:rPr>
        <w:t>-</w:t>
      </w:r>
      <w:r w:rsidR="00052D2D" w:rsidRPr="00E15353">
        <w:rPr>
          <w:sz w:val="20"/>
        </w:rPr>
        <w:t>Performance Award in 2013</w:t>
      </w:r>
      <w:r w:rsidR="00383CFF" w:rsidRPr="00E15353">
        <w:rPr>
          <w:sz w:val="20"/>
        </w:rPr>
        <w:t>.</w:t>
      </w:r>
    </w:p>
    <w:p w14:paraId="5FBC8EFE" w14:textId="77777777" w:rsidR="00052D2D" w:rsidRPr="00E15353" w:rsidRDefault="00052D2D" w:rsidP="00052D2D">
      <w:pPr>
        <w:ind w:right="720"/>
        <w:rPr>
          <w:sz w:val="20"/>
        </w:rPr>
      </w:pPr>
    </w:p>
    <w:p w14:paraId="5FC68176" w14:textId="58A31782" w:rsidR="00052D2D" w:rsidRPr="00E15353" w:rsidRDefault="00052D2D" w:rsidP="00052D2D">
      <w:pPr>
        <w:ind w:right="720"/>
        <w:rPr>
          <w:sz w:val="20"/>
        </w:rPr>
      </w:pPr>
      <w:r w:rsidRPr="00E15353">
        <w:rPr>
          <w:b/>
          <w:bCs/>
          <w:sz w:val="20"/>
        </w:rPr>
        <w:t>Technologies:</w:t>
      </w:r>
      <w:r w:rsidRPr="00E15353">
        <w:rPr>
          <w:sz w:val="20"/>
        </w:rPr>
        <w:t xml:space="preserve"> Http Watch, Chrome Development Tools, </w:t>
      </w:r>
      <w:r w:rsidR="00753378" w:rsidRPr="00E15353">
        <w:rPr>
          <w:sz w:val="20"/>
        </w:rPr>
        <w:t>Dynatrace AJAX Edition, SQL</w:t>
      </w:r>
      <w:r w:rsidR="00E617F1" w:rsidRPr="00E15353">
        <w:rPr>
          <w:sz w:val="20"/>
        </w:rPr>
        <w:t xml:space="preserve"> Server Profiler, </w:t>
      </w:r>
      <w:proofErr w:type="gramStart"/>
      <w:r w:rsidR="00E617F1" w:rsidRPr="00E15353">
        <w:rPr>
          <w:sz w:val="20"/>
        </w:rPr>
        <w:t xml:space="preserve">Microsoft </w:t>
      </w:r>
      <w:r w:rsidR="009A64FC">
        <w:rPr>
          <w:sz w:val="20"/>
        </w:rPr>
        <w:t xml:space="preserve"> </w:t>
      </w:r>
      <w:r w:rsidR="00E617F1" w:rsidRPr="00E15353">
        <w:rPr>
          <w:sz w:val="20"/>
        </w:rPr>
        <w:t>SQL</w:t>
      </w:r>
      <w:proofErr w:type="gramEnd"/>
      <w:r w:rsidR="009A64FC">
        <w:rPr>
          <w:sz w:val="20"/>
        </w:rPr>
        <w:t xml:space="preserve"> Server Management Studio</w:t>
      </w:r>
      <w:r w:rsidR="00E617F1" w:rsidRPr="00E15353">
        <w:rPr>
          <w:sz w:val="20"/>
        </w:rPr>
        <w:t>, SQL Sentry Plan Explorer, Precise I3</w:t>
      </w:r>
    </w:p>
    <w:p w14:paraId="5D6167E1" w14:textId="77777777" w:rsidR="00B252BB" w:rsidRPr="00E15353" w:rsidRDefault="00B252BB" w:rsidP="00052D2D">
      <w:pPr>
        <w:ind w:right="720"/>
        <w:rPr>
          <w:sz w:val="20"/>
        </w:rPr>
      </w:pPr>
    </w:p>
    <w:p w14:paraId="7CDAFEAC" w14:textId="77777777" w:rsidR="009C7E53" w:rsidRPr="00E15353" w:rsidRDefault="004D08E5" w:rsidP="00E617F1">
      <w:pPr>
        <w:pStyle w:val="Heading7"/>
        <w:ind w:left="0"/>
        <w:rPr>
          <w:rStyle w:val="IntenseEmphasis"/>
        </w:rPr>
      </w:pPr>
      <w:r w:rsidRPr="00E15353">
        <w:rPr>
          <w:rStyle w:val="IntenseEmphasis"/>
        </w:rPr>
        <w:t xml:space="preserve">Extend T360 Platform Features </w:t>
      </w:r>
      <w:r w:rsidR="009C7E53" w:rsidRPr="00E15353">
        <w:rPr>
          <w:rStyle w:val="IntenseEmphasis"/>
        </w:rPr>
        <w:t>(</w:t>
      </w:r>
      <w:r w:rsidR="003B52AC" w:rsidRPr="00E15353">
        <w:rPr>
          <w:rStyle w:val="IntenseEmphasis"/>
        </w:rPr>
        <w:t>Jun 2013 – Oct 2014</w:t>
      </w:r>
      <w:r w:rsidR="009C7E53" w:rsidRPr="00E15353">
        <w:rPr>
          <w:rStyle w:val="IntenseEmphasis"/>
        </w:rPr>
        <w:t>)</w:t>
      </w:r>
    </w:p>
    <w:p w14:paraId="786907D0" w14:textId="77777777" w:rsidR="00E617F1" w:rsidRPr="00E15353" w:rsidRDefault="00E617F1" w:rsidP="00E617F1">
      <w:pPr>
        <w:ind w:right="720"/>
        <w:rPr>
          <w:sz w:val="20"/>
        </w:rPr>
      </w:pPr>
    </w:p>
    <w:p w14:paraId="705DB62A" w14:textId="77777777" w:rsidR="003B52AC" w:rsidRPr="00E15353" w:rsidRDefault="003B52AC" w:rsidP="00E617F1">
      <w:pPr>
        <w:ind w:right="720"/>
        <w:rPr>
          <w:sz w:val="20"/>
        </w:rPr>
      </w:pPr>
    </w:p>
    <w:p w14:paraId="56224FFC" w14:textId="6EDF245D" w:rsidR="009C7E53" w:rsidRPr="00E15353" w:rsidRDefault="009C7E53" w:rsidP="00E617F1">
      <w:pPr>
        <w:pStyle w:val="Heading7"/>
        <w:ind w:left="0"/>
        <w:rPr>
          <w:rStyle w:val="IntenseEmphasis"/>
        </w:rPr>
      </w:pPr>
      <w:r w:rsidRPr="00E15353">
        <w:rPr>
          <w:rStyle w:val="IntenseEmphasis"/>
        </w:rPr>
        <w:t>Client</w:t>
      </w:r>
      <w:r w:rsidR="009A64FC">
        <w:rPr>
          <w:rStyle w:val="IntenseEmphasis"/>
        </w:rPr>
        <w:t>-</w:t>
      </w:r>
      <w:r w:rsidRPr="00E15353">
        <w:rPr>
          <w:rStyle w:val="IntenseEmphasis"/>
        </w:rPr>
        <w:t>Side Migration</w:t>
      </w:r>
      <w:r w:rsidR="00920277" w:rsidRPr="00E15353">
        <w:rPr>
          <w:rStyle w:val="IntenseEmphasis"/>
        </w:rPr>
        <w:t xml:space="preserve"> (Feb 2013 – May 2013)</w:t>
      </w:r>
    </w:p>
    <w:p w14:paraId="7D635195" w14:textId="18206AF9" w:rsidR="00920277" w:rsidRPr="00E15353" w:rsidRDefault="00920277" w:rsidP="00920277">
      <w:pPr>
        <w:rPr>
          <w:sz w:val="20"/>
        </w:rPr>
      </w:pPr>
      <w:r w:rsidRPr="00E15353">
        <w:rPr>
          <w:sz w:val="20"/>
        </w:rPr>
        <w:t xml:space="preserve">Project goal: Find </w:t>
      </w:r>
      <w:r w:rsidR="009A64FC">
        <w:rPr>
          <w:sz w:val="20"/>
        </w:rPr>
        <w:t xml:space="preserve">an </w:t>
      </w:r>
      <w:r w:rsidRPr="00E15353">
        <w:rPr>
          <w:sz w:val="20"/>
        </w:rPr>
        <w:t xml:space="preserve">effective solution to migrate TyMetrix 360 Web Application from </w:t>
      </w:r>
      <w:r w:rsidR="00873531" w:rsidRPr="00E15353">
        <w:rPr>
          <w:sz w:val="20"/>
        </w:rPr>
        <w:t>IE7 Compatible mode to standard mode to work similar</w:t>
      </w:r>
      <w:r w:rsidR="009A64FC">
        <w:rPr>
          <w:sz w:val="20"/>
        </w:rPr>
        <w:t>ly</w:t>
      </w:r>
      <w:r w:rsidR="00873531" w:rsidRPr="00E15353">
        <w:rPr>
          <w:sz w:val="20"/>
        </w:rPr>
        <w:t xml:space="preserve"> with the recent versions of Chrome and IE (9+).</w:t>
      </w:r>
    </w:p>
    <w:p w14:paraId="663DB591" w14:textId="77777777" w:rsidR="00873531" w:rsidRPr="00E15353" w:rsidRDefault="00873531" w:rsidP="00920277">
      <w:pPr>
        <w:rPr>
          <w:sz w:val="20"/>
        </w:rPr>
      </w:pPr>
    </w:p>
    <w:p w14:paraId="686B6001" w14:textId="77777777" w:rsidR="00873531" w:rsidRPr="00E15353" w:rsidRDefault="00873531" w:rsidP="00920277">
      <w:pPr>
        <w:rPr>
          <w:b/>
          <w:bCs/>
          <w:sz w:val="20"/>
        </w:rPr>
      </w:pPr>
      <w:r w:rsidRPr="00E15353">
        <w:rPr>
          <w:b/>
          <w:bCs/>
          <w:sz w:val="20"/>
        </w:rPr>
        <w:t>Responsibilities</w:t>
      </w:r>
    </w:p>
    <w:p w14:paraId="7A4EE884" w14:textId="2EB493F2" w:rsidR="00873531" w:rsidRPr="00E15353" w:rsidRDefault="00873531" w:rsidP="00873531">
      <w:pPr>
        <w:numPr>
          <w:ilvl w:val="0"/>
          <w:numId w:val="19"/>
        </w:numPr>
        <w:ind w:right="432"/>
        <w:outlineLvl w:val="0"/>
        <w:rPr>
          <w:sz w:val="20"/>
        </w:rPr>
      </w:pPr>
      <w:r w:rsidRPr="00E15353">
        <w:rPr>
          <w:sz w:val="20"/>
        </w:rPr>
        <w:t xml:space="preserve">Leading </w:t>
      </w:r>
      <w:r w:rsidR="009A64FC">
        <w:rPr>
          <w:sz w:val="20"/>
        </w:rPr>
        <w:t xml:space="preserve">an </w:t>
      </w:r>
      <w:r w:rsidRPr="00E15353">
        <w:rPr>
          <w:sz w:val="20"/>
        </w:rPr>
        <w:t>offshore team of 2 developers and 1 QA.</w:t>
      </w:r>
    </w:p>
    <w:p w14:paraId="403B0E35" w14:textId="77777777" w:rsidR="00873531" w:rsidRPr="00E15353" w:rsidRDefault="00873531" w:rsidP="00873531">
      <w:pPr>
        <w:numPr>
          <w:ilvl w:val="0"/>
          <w:numId w:val="19"/>
        </w:numPr>
        <w:ind w:right="432"/>
        <w:outlineLvl w:val="0"/>
        <w:rPr>
          <w:sz w:val="20"/>
        </w:rPr>
      </w:pPr>
      <w:r w:rsidRPr="00E15353">
        <w:rPr>
          <w:sz w:val="20"/>
        </w:rPr>
        <w:t>R&amp;D to determine potential rendering and behaving issues between different IE modes</w:t>
      </w:r>
    </w:p>
    <w:p w14:paraId="349CE3A4" w14:textId="77777777" w:rsidR="00873531" w:rsidRPr="00E15353" w:rsidRDefault="00873531" w:rsidP="00873531">
      <w:pPr>
        <w:numPr>
          <w:ilvl w:val="0"/>
          <w:numId w:val="19"/>
        </w:numPr>
        <w:ind w:right="432"/>
        <w:outlineLvl w:val="0"/>
        <w:rPr>
          <w:sz w:val="20"/>
        </w:rPr>
      </w:pPr>
      <w:r w:rsidRPr="00E15353">
        <w:rPr>
          <w:sz w:val="20"/>
        </w:rPr>
        <w:t>Communication with Product Owner (establish proper expectations and timelines).</w:t>
      </w:r>
    </w:p>
    <w:p w14:paraId="01D5E2FF" w14:textId="609C86D0" w:rsidR="00873531" w:rsidRPr="00E15353" w:rsidRDefault="00873531" w:rsidP="00873531">
      <w:pPr>
        <w:numPr>
          <w:ilvl w:val="0"/>
          <w:numId w:val="19"/>
        </w:numPr>
        <w:ind w:right="432"/>
        <w:outlineLvl w:val="0"/>
        <w:rPr>
          <w:sz w:val="20"/>
        </w:rPr>
      </w:pPr>
      <w:r w:rsidRPr="00E15353">
        <w:rPr>
          <w:sz w:val="20"/>
        </w:rPr>
        <w:t xml:space="preserve">Develop </w:t>
      </w:r>
      <w:r w:rsidR="009A64FC">
        <w:rPr>
          <w:sz w:val="20"/>
        </w:rPr>
        <w:t xml:space="preserve">an </w:t>
      </w:r>
      <w:r w:rsidR="003B52AC" w:rsidRPr="00E15353">
        <w:rPr>
          <w:sz w:val="20"/>
        </w:rPr>
        <w:t>automation-testing</w:t>
      </w:r>
      <w:r w:rsidRPr="00E15353">
        <w:rPr>
          <w:sz w:val="20"/>
        </w:rPr>
        <w:t xml:space="preserve"> </w:t>
      </w:r>
      <w:r w:rsidR="003B52AC" w:rsidRPr="00E15353">
        <w:rPr>
          <w:sz w:val="20"/>
        </w:rPr>
        <w:t>engine using Selenium to compare behavior in different browsers.</w:t>
      </w:r>
    </w:p>
    <w:p w14:paraId="05721101" w14:textId="77777777" w:rsidR="00E617F1" w:rsidRPr="00E15353" w:rsidRDefault="00E617F1" w:rsidP="00E617F1">
      <w:pPr>
        <w:ind w:right="720"/>
        <w:rPr>
          <w:sz w:val="20"/>
        </w:rPr>
      </w:pPr>
    </w:p>
    <w:p w14:paraId="040307F8" w14:textId="77777777" w:rsidR="001923A2" w:rsidRPr="00E15353" w:rsidRDefault="001923A2" w:rsidP="00E617F1">
      <w:pPr>
        <w:pStyle w:val="Heading7"/>
        <w:ind w:left="0"/>
        <w:rPr>
          <w:rStyle w:val="IntenseEmphasis"/>
        </w:rPr>
      </w:pPr>
      <w:r w:rsidRPr="00E15353">
        <w:rPr>
          <w:rStyle w:val="IntenseEmphasis"/>
        </w:rPr>
        <w:t xml:space="preserve">UI Redesign Project </w:t>
      </w:r>
      <w:r w:rsidR="00920277" w:rsidRPr="00E15353">
        <w:rPr>
          <w:rStyle w:val="IntenseEmphasis"/>
        </w:rPr>
        <w:t>(Jun 2012 – Feb 2013)</w:t>
      </w:r>
    </w:p>
    <w:p w14:paraId="03556CD6" w14:textId="12B6C903" w:rsidR="00930FDC" w:rsidRPr="00E15353" w:rsidRDefault="00930FDC" w:rsidP="00655B6D">
      <w:pPr>
        <w:ind w:right="720"/>
        <w:rPr>
          <w:sz w:val="20"/>
        </w:rPr>
      </w:pPr>
      <w:r w:rsidRPr="00E15353">
        <w:rPr>
          <w:sz w:val="20"/>
        </w:rPr>
        <w:t>Project</w:t>
      </w:r>
      <w:r w:rsidR="000828F7" w:rsidRPr="00E15353">
        <w:rPr>
          <w:sz w:val="20"/>
        </w:rPr>
        <w:t xml:space="preserve"> goal</w:t>
      </w:r>
      <w:r w:rsidRPr="00E15353">
        <w:rPr>
          <w:sz w:val="20"/>
        </w:rPr>
        <w:t xml:space="preserve">: </w:t>
      </w:r>
      <w:r w:rsidR="000828F7" w:rsidRPr="00E15353">
        <w:rPr>
          <w:sz w:val="20"/>
        </w:rPr>
        <w:t xml:space="preserve"> </w:t>
      </w:r>
      <w:r w:rsidRPr="00E15353">
        <w:rPr>
          <w:sz w:val="20"/>
        </w:rPr>
        <w:t xml:space="preserve">Significant increase </w:t>
      </w:r>
      <w:r w:rsidR="009A64FC">
        <w:rPr>
          <w:sz w:val="20"/>
        </w:rPr>
        <w:t>in</w:t>
      </w:r>
      <w:r w:rsidRPr="00E15353">
        <w:rPr>
          <w:sz w:val="20"/>
        </w:rPr>
        <w:t xml:space="preserve"> usability of </w:t>
      </w:r>
      <w:r w:rsidR="009A64FC">
        <w:rPr>
          <w:sz w:val="20"/>
        </w:rPr>
        <w:t xml:space="preserve">the </w:t>
      </w:r>
      <w:r w:rsidRPr="00E15353">
        <w:rPr>
          <w:sz w:val="20"/>
        </w:rPr>
        <w:t>existing system.</w:t>
      </w:r>
    </w:p>
    <w:p w14:paraId="7F3CF75A" w14:textId="77777777" w:rsidR="000828F7" w:rsidRPr="00E15353" w:rsidRDefault="00930FDC" w:rsidP="00655B6D">
      <w:pPr>
        <w:ind w:right="720"/>
        <w:rPr>
          <w:sz w:val="20"/>
        </w:rPr>
      </w:pPr>
      <w:r w:rsidRPr="00E15353">
        <w:rPr>
          <w:sz w:val="20"/>
        </w:rPr>
        <w:t xml:space="preserve">Secondary goal: Add </w:t>
      </w:r>
      <w:r w:rsidR="00E617F1" w:rsidRPr="00E15353">
        <w:rPr>
          <w:sz w:val="20"/>
        </w:rPr>
        <w:t xml:space="preserve">multi-browser </w:t>
      </w:r>
      <w:r w:rsidRPr="00E15353">
        <w:rPr>
          <w:sz w:val="20"/>
        </w:rPr>
        <w:t>support and migrate system form ASP.Net 2.0 platform to ASP.Net MVC 4.0</w:t>
      </w:r>
      <w:r w:rsidR="00E617F1" w:rsidRPr="00E15353">
        <w:rPr>
          <w:sz w:val="20"/>
        </w:rPr>
        <w:t xml:space="preserve">. </w:t>
      </w:r>
      <w:r w:rsidRPr="00E15353">
        <w:rPr>
          <w:sz w:val="20"/>
        </w:rPr>
        <w:t xml:space="preserve"> </w:t>
      </w:r>
    </w:p>
    <w:p w14:paraId="60EA380A" w14:textId="77777777" w:rsidR="004E230C" w:rsidRPr="00E15353" w:rsidRDefault="004E230C" w:rsidP="00655B6D">
      <w:pPr>
        <w:ind w:right="720"/>
        <w:rPr>
          <w:b/>
          <w:sz w:val="24"/>
          <w:szCs w:val="24"/>
        </w:rPr>
      </w:pPr>
      <w:r w:rsidRPr="00E15353">
        <w:rPr>
          <w:sz w:val="20"/>
        </w:rPr>
        <w:t xml:space="preserve">Software Development Methodology: Scrum </w:t>
      </w:r>
      <w:r w:rsidR="00AD19FF" w:rsidRPr="00E15353">
        <w:rPr>
          <w:sz w:val="20"/>
        </w:rPr>
        <w:t>(Distributed teams)</w:t>
      </w:r>
    </w:p>
    <w:p w14:paraId="1474BF1D" w14:textId="77777777" w:rsidR="004E230C" w:rsidRPr="00E15353" w:rsidRDefault="004E230C" w:rsidP="009C7E53">
      <w:pPr>
        <w:pStyle w:val="ListParagraph"/>
        <w:ind w:left="1800" w:right="720"/>
        <w:rPr>
          <w:b/>
          <w:sz w:val="24"/>
          <w:szCs w:val="24"/>
        </w:rPr>
      </w:pPr>
    </w:p>
    <w:p w14:paraId="5DD46917" w14:textId="77777777" w:rsidR="000828F7" w:rsidRPr="00E15353" w:rsidRDefault="000828F7" w:rsidP="000828F7">
      <w:pPr>
        <w:tabs>
          <w:tab w:val="left" w:pos="2268"/>
        </w:tabs>
        <w:ind w:left="2268" w:hanging="2268"/>
        <w:rPr>
          <w:b/>
          <w:bCs/>
          <w:sz w:val="20"/>
        </w:rPr>
      </w:pPr>
      <w:r w:rsidRPr="00E15353">
        <w:rPr>
          <w:b/>
          <w:bCs/>
          <w:sz w:val="20"/>
        </w:rPr>
        <w:t>Responsibilities</w:t>
      </w:r>
    </w:p>
    <w:p w14:paraId="38D081FB" w14:textId="77777777" w:rsidR="004E230C" w:rsidRPr="00E15353" w:rsidRDefault="004E230C" w:rsidP="000828F7">
      <w:pPr>
        <w:numPr>
          <w:ilvl w:val="0"/>
          <w:numId w:val="19"/>
        </w:numPr>
        <w:ind w:right="432"/>
        <w:outlineLvl w:val="0"/>
        <w:rPr>
          <w:sz w:val="20"/>
        </w:rPr>
      </w:pPr>
      <w:r w:rsidRPr="00E15353">
        <w:rPr>
          <w:sz w:val="20"/>
        </w:rPr>
        <w:t>Project leading</w:t>
      </w:r>
      <w:r w:rsidR="00654E9E" w:rsidRPr="00E15353">
        <w:rPr>
          <w:sz w:val="20"/>
        </w:rPr>
        <w:t xml:space="preserve"> and team coordination</w:t>
      </w:r>
      <w:r w:rsidR="00B8437D" w:rsidRPr="00E15353">
        <w:rPr>
          <w:sz w:val="20"/>
        </w:rPr>
        <w:t xml:space="preserve"> (10 engineers)</w:t>
      </w:r>
      <w:r w:rsidR="00654E9E" w:rsidRPr="00E15353">
        <w:rPr>
          <w:sz w:val="20"/>
        </w:rPr>
        <w:t>.</w:t>
      </w:r>
    </w:p>
    <w:p w14:paraId="32173FDE" w14:textId="77777777" w:rsidR="00E617F1" w:rsidRPr="00E15353" w:rsidRDefault="00E617F1" w:rsidP="000828F7">
      <w:pPr>
        <w:numPr>
          <w:ilvl w:val="0"/>
          <w:numId w:val="19"/>
        </w:numPr>
        <w:ind w:right="432"/>
        <w:outlineLvl w:val="0"/>
        <w:rPr>
          <w:sz w:val="20"/>
        </w:rPr>
      </w:pPr>
      <w:r w:rsidRPr="00E15353">
        <w:rPr>
          <w:sz w:val="20"/>
        </w:rPr>
        <w:t>Lead team responsible for</w:t>
      </w:r>
      <w:r w:rsidR="00920277" w:rsidRPr="00E15353">
        <w:rPr>
          <w:sz w:val="20"/>
        </w:rPr>
        <w:t xml:space="preserve"> adding multi-browser support.</w:t>
      </w:r>
      <w:r w:rsidRPr="00E15353">
        <w:rPr>
          <w:sz w:val="20"/>
        </w:rPr>
        <w:t xml:space="preserve">  </w:t>
      </w:r>
    </w:p>
    <w:p w14:paraId="40F9FEA4" w14:textId="77777777" w:rsidR="00654E9E" w:rsidRPr="00E15353" w:rsidRDefault="00654E9E" w:rsidP="000828F7">
      <w:pPr>
        <w:numPr>
          <w:ilvl w:val="0"/>
          <w:numId w:val="19"/>
        </w:numPr>
        <w:ind w:right="432"/>
        <w:outlineLvl w:val="0"/>
        <w:rPr>
          <w:sz w:val="20"/>
        </w:rPr>
      </w:pPr>
      <w:r w:rsidRPr="00E15353">
        <w:rPr>
          <w:sz w:val="20"/>
        </w:rPr>
        <w:t>Technical decisions and Architecture</w:t>
      </w:r>
    </w:p>
    <w:p w14:paraId="51AAAEFF" w14:textId="77777777" w:rsidR="004E230C" w:rsidRPr="00E15353" w:rsidRDefault="004E230C" w:rsidP="000828F7">
      <w:pPr>
        <w:numPr>
          <w:ilvl w:val="0"/>
          <w:numId w:val="19"/>
        </w:numPr>
        <w:ind w:right="432"/>
        <w:outlineLvl w:val="0"/>
        <w:rPr>
          <w:sz w:val="20"/>
        </w:rPr>
      </w:pPr>
      <w:r w:rsidRPr="00E15353">
        <w:rPr>
          <w:sz w:val="20"/>
        </w:rPr>
        <w:t>Requirement analysis/Work with Product Owner</w:t>
      </w:r>
    </w:p>
    <w:p w14:paraId="1C08492D" w14:textId="094A44F8" w:rsidR="00B8437D" w:rsidRPr="00E15353" w:rsidRDefault="00B8437D" w:rsidP="000828F7">
      <w:pPr>
        <w:numPr>
          <w:ilvl w:val="0"/>
          <w:numId w:val="19"/>
        </w:numPr>
        <w:ind w:right="432"/>
        <w:outlineLvl w:val="0"/>
        <w:rPr>
          <w:sz w:val="20"/>
        </w:rPr>
      </w:pPr>
      <w:r w:rsidRPr="00E15353">
        <w:rPr>
          <w:sz w:val="20"/>
        </w:rPr>
        <w:t xml:space="preserve">Represent team on </w:t>
      </w:r>
      <w:r w:rsidR="009A64FC">
        <w:rPr>
          <w:sz w:val="20"/>
        </w:rPr>
        <w:t xml:space="preserve">the </w:t>
      </w:r>
      <w:r w:rsidRPr="00E15353">
        <w:rPr>
          <w:sz w:val="20"/>
        </w:rPr>
        <w:t>scrum of scrum meetings</w:t>
      </w:r>
    </w:p>
    <w:p w14:paraId="04EC0357" w14:textId="77777777" w:rsidR="000828F7" w:rsidRPr="00E15353" w:rsidRDefault="000828F7" w:rsidP="00655B6D">
      <w:pPr>
        <w:ind w:right="720"/>
        <w:rPr>
          <w:b/>
          <w:sz w:val="24"/>
          <w:szCs w:val="24"/>
        </w:rPr>
      </w:pPr>
    </w:p>
    <w:p w14:paraId="6D48D8B9" w14:textId="77777777" w:rsidR="000828F7" w:rsidRPr="00E15353" w:rsidRDefault="000828F7" w:rsidP="000828F7">
      <w:pPr>
        <w:ind w:right="720"/>
        <w:rPr>
          <w:rStyle w:val="Hyperlink"/>
          <w:color w:val="auto"/>
          <w:u w:val="none"/>
        </w:rPr>
      </w:pPr>
      <w:r w:rsidRPr="00E15353">
        <w:rPr>
          <w:b/>
          <w:bCs/>
          <w:sz w:val="20"/>
        </w:rPr>
        <w:t>Technologies:</w:t>
      </w:r>
      <w:r w:rsidR="00E617F1" w:rsidRPr="00E15353">
        <w:rPr>
          <w:b/>
          <w:bCs/>
          <w:sz w:val="20"/>
        </w:rPr>
        <w:t xml:space="preserve"> </w:t>
      </w:r>
      <w:r w:rsidRPr="00E15353">
        <w:rPr>
          <w:rStyle w:val="Hyperlink"/>
          <w:color w:val="auto"/>
          <w:u w:val="none"/>
        </w:rPr>
        <w:t xml:space="preserve">ASP.Net MVC 4.0, C#, Java Script, jQuery, SQL, Web Services </w:t>
      </w:r>
    </w:p>
    <w:p w14:paraId="1EAF3349" w14:textId="77777777" w:rsidR="000828F7" w:rsidRPr="00E15353" w:rsidRDefault="000828F7" w:rsidP="00655B6D">
      <w:pPr>
        <w:ind w:right="720"/>
        <w:rPr>
          <w:b/>
          <w:sz w:val="24"/>
          <w:szCs w:val="24"/>
        </w:rPr>
      </w:pPr>
    </w:p>
    <w:p w14:paraId="424F3795" w14:textId="77777777" w:rsidR="00F00EFE" w:rsidRPr="00E15353" w:rsidRDefault="00F00EFE" w:rsidP="00655B6D">
      <w:pPr>
        <w:ind w:right="720"/>
        <w:rPr>
          <w:b/>
          <w:sz w:val="24"/>
          <w:szCs w:val="24"/>
        </w:rPr>
      </w:pPr>
      <w:r w:rsidRPr="00E15353">
        <w:rPr>
          <w:b/>
          <w:sz w:val="20"/>
        </w:rPr>
        <w:t xml:space="preserve">Nov 2010 – </w:t>
      </w:r>
      <w:r w:rsidR="000828F7" w:rsidRPr="00E15353">
        <w:rPr>
          <w:b/>
          <w:sz w:val="20"/>
        </w:rPr>
        <w:t>Jun 2012</w:t>
      </w:r>
      <w:r w:rsidRPr="00E15353">
        <w:rPr>
          <w:b/>
          <w:sz w:val="20"/>
        </w:rPr>
        <w:t>: Project Coordinator</w:t>
      </w:r>
    </w:p>
    <w:p w14:paraId="74143494" w14:textId="77777777" w:rsidR="00F00EFE" w:rsidRPr="00E15353" w:rsidRDefault="00F00EFE" w:rsidP="00655B6D">
      <w:pPr>
        <w:ind w:right="720"/>
        <w:rPr>
          <w:b/>
          <w:sz w:val="24"/>
          <w:szCs w:val="24"/>
        </w:rPr>
      </w:pPr>
      <w:r w:rsidRPr="00E15353">
        <w:rPr>
          <w:sz w:val="20"/>
        </w:rPr>
        <w:t xml:space="preserve">Coordination and facilitation of all </w:t>
      </w:r>
      <w:r w:rsidR="004260D1" w:rsidRPr="00E15353">
        <w:rPr>
          <w:sz w:val="20"/>
        </w:rPr>
        <w:t>outsource activities between VIAcode and CT TyMetrix.</w:t>
      </w:r>
    </w:p>
    <w:p w14:paraId="46320FB8" w14:textId="77777777" w:rsidR="00F00EFE" w:rsidRPr="00E15353" w:rsidRDefault="00F00EFE" w:rsidP="00655B6D">
      <w:pPr>
        <w:ind w:right="720"/>
        <w:rPr>
          <w:b/>
          <w:sz w:val="24"/>
          <w:szCs w:val="24"/>
        </w:rPr>
      </w:pPr>
    </w:p>
    <w:p w14:paraId="0991ECB9" w14:textId="77777777" w:rsidR="00220813" w:rsidRPr="00E15353" w:rsidRDefault="00E91231" w:rsidP="00220813">
      <w:pPr>
        <w:tabs>
          <w:tab w:val="left" w:pos="2268"/>
        </w:tabs>
        <w:ind w:left="2268" w:hanging="2268"/>
        <w:rPr>
          <w:b/>
          <w:bCs/>
          <w:sz w:val="20"/>
        </w:rPr>
      </w:pPr>
      <w:r w:rsidRPr="00E15353">
        <w:rPr>
          <w:b/>
          <w:bCs/>
          <w:sz w:val="20"/>
        </w:rPr>
        <w:t>Responsibilities</w:t>
      </w:r>
    </w:p>
    <w:p w14:paraId="3E3337BE" w14:textId="77777777" w:rsidR="00E91231" w:rsidRPr="00E15353" w:rsidRDefault="00E91231" w:rsidP="00220813">
      <w:pPr>
        <w:numPr>
          <w:ilvl w:val="0"/>
          <w:numId w:val="19"/>
        </w:numPr>
        <w:ind w:right="432"/>
        <w:outlineLvl w:val="0"/>
        <w:rPr>
          <w:sz w:val="20"/>
        </w:rPr>
        <w:sectPr w:rsidR="00E91231" w:rsidRPr="00E15353" w:rsidSect="007D58D1">
          <w:pgSz w:w="12240" w:h="15840" w:code="1"/>
          <w:pgMar w:top="1152" w:right="720" w:bottom="720" w:left="1152" w:header="432" w:footer="432" w:gutter="0"/>
          <w:paperSrc w:first="15" w:other="15"/>
          <w:cols w:space="720"/>
          <w:noEndnote/>
        </w:sectPr>
      </w:pPr>
    </w:p>
    <w:p w14:paraId="4DEE5940" w14:textId="77777777" w:rsidR="00225602" w:rsidRPr="00E15353" w:rsidRDefault="00225602" w:rsidP="00220813">
      <w:pPr>
        <w:numPr>
          <w:ilvl w:val="0"/>
          <w:numId w:val="19"/>
        </w:numPr>
        <w:ind w:right="432"/>
        <w:outlineLvl w:val="0"/>
        <w:rPr>
          <w:sz w:val="20"/>
        </w:rPr>
      </w:pPr>
      <w:r w:rsidRPr="00E15353">
        <w:rPr>
          <w:sz w:val="20"/>
        </w:rPr>
        <w:t>Manage all development and testing activities (50+ engineers)</w:t>
      </w:r>
    </w:p>
    <w:p w14:paraId="4BE2D54D" w14:textId="01449F83" w:rsidR="00225602" w:rsidRPr="00E15353" w:rsidRDefault="00225602" w:rsidP="00220813">
      <w:pPr>
        <w:numPr>
          <w:ilvl w:val="0"/>
          <w:numId w:val="19"/>
        </w:numPr>
        <w:ind w:right="432"/>
        <w:outlineLvl w:val="0"/>
        <w:rPr>
          <w:sz w:val="20"/>
        </w:rPr>
      </w:pPr>
      <w:r w:rsidRPr="00E15353">
        <w:rPr>
          <w:sz w:val="20"/>
        </w:rPr>
        <w:t xml:space="preserve">Coordinate activities of managers and team leaders of </w:t>
      </w:r>
      <w:r w:rsidR="009A64FC">
        <w:rPr>
          <w:sz w:val="20"/>
        </w:rPr>
        <w:t xml:space="preserve">the </w:t>
      </w:r>
      <w:r w:rsidRPr="00E15353">
        <w:rPr>
          <w:sz w:val="20"/>
        </w:rPr>
        <w:t xml:space="preserve">offshore team and customer representatives.  </w:t>
      </w:r>
    </w:p>
    <w:p w14:paraId="581DB7C6" w14:textId="77777777" w:rsidR="00E91231" w:rsidRPr="00E15353" w:rsidRDefault="00E91231" w:rsidP="00220813">
      <w:pPr>
        <w:numPr>
          <w:ilvl w:val="0"/>
          <w:numId w:val="19"/>
        </w:numPr>
        <w:ind w:right="432"/>
        <w:outlineLvl w:val="0"/>
        <w:rPr>
          <w:sz w:val="20"/>
        </w:rPr>
      </w:pPr>
      <w:r w:rsidRPr="00E15353">
        <w:rPr>
          <w:sz w:val="20"/>
        </w:rPr>
        <w:t>Communication with customer’s representatives (collaboration and reporting).</w:t>
      </w:r>
    </w:p>
    <w:p w14:paraId="072007BE" w14:textId="77777777" w:rsidR="004260D1" w:rsidRPr="00E15353" w:rsidRDefault="004260D1" w:rsidP="00220813">
      <w:pPr>
        <w:numPr>
          <w:ilvl w:val="0"/>
          <w:numId w:val="19"/>
        </w:numPr>
        <w:ind w:right="432"/>
        <w:outlineLvl w:val="0"/>
        <w:rPr>
          <w:sz w:val="20"/>
        </w:rPr>
      </w:pPr>
      <w:r w:rsidRPr="00E15353">
        <w:rPr>
          <w:sz w:val="20"/>
        </w:rPr>
        <w:t>Design review and presentation</w:t>
      </w:r>
    </w:p>
    <w:p w14:paraId="72D5AB35" w14:textId="77777777" w:rsidR="00476FCD" w:rsidRPr="00E15353" w:rsidRDefault="00E91231" w:rsidP="00220813">
      <w:pPr>
        <w:numPr>
          <w:ilvl w:val="0"/>
          <w:numId w:val="19"/>
        </w:numPr>
        <w:ind w:right="432"/>
        <w:outlineLvl w:val="0"/>
        <w:rPr>
          <w:sz w:val="20"/>
        </w:rPr>
      </w:pPr>
      <w:r w:rsidRPr="00E15353">
        <w:rPr>
          <w:sz w:val="20"/>
        </w:rPr>
        <w:t>T</w:t>
      </w:r>
      <w:r w:rsidR="004260D1" w:rsidRPr="00E15353">
        <w:rPr>
          <w:sz w:val="20"/>
        </w:rPr>
        <w:t>roubleshooting for production critical cases</w:t>
      </w:r>
    </w:p>
    <w:p w14:paraId="0A161063" w14:textId="77777777" w:rsidR="00E91231" w:rsidRPr="00E15353" w:rsidRDefault="00E91231" w:rsidP="00E91231">
      <w:pPr>
        <w:numPr>
          <w:ilvl w:val="0"/>
          <w:numId w:val="19"/>
        </w:numPr>
        <w:ind w:right="432"/>
        <w:outlineLvl w:val="0"/>
        <w:rPr>
          <w:sz w:val="20"/>
        </w:rPr>
      </w:pPr>
      <w:r w:rsidRPr="00E15353">
        <w:rPr>
          <w:sz w:val="20"/>
        </w:rPr>
        <w:t>Project leading</w:t>
      </w:r>
    </w:p>
    <w:p w14:paraId="0B7F4A75" w14:textId="77777777" w:rsidR="004260D1" w:rsidRPr="00E15353" w:rsidRDefault="00E91231" w:rsidP="00220813">
      <w:pPr>
        <w:numPr>
          <w:ilvl w:val="0"/>
          <w:numId w:val="19"/>
        </w:numPr>
        <w:ind w:right="432"/>
        <w:outlineLvl w:val="0"/>
        <w:rPr>
          <w:sz w:val="20"/>
        </w:rPr>
      </w:pPr>
      <w:r w:rsidRPr="00E15353">
        <w:rPr>
          <w:sz w:val="20"/>
        </w:rPr>
        <w:t>R</w:t>
      </w:r>
      <w:r w:rsidR="004260D1" w:rsidRPr="00E15353">
        <w:rPr>
          <w:sz w:val="20"/>
        </w:rPr>
        <w:t>elease m</w:t>
      </w:r>
      <w:r w:rsidR="00220813" w:rsidRPr="00E15353">
        <w:rPr>
          <w:sz w:val="20"/>
        </w:rPr>
        <w:t>anagement</w:t>
      </w:r>
    </w:p>
    <w:p w14:paraId="2D582F97" w14:textId="77777777" w:rsidR="00E91231" w:rsidRPr="00E15353" w:rsidRDefault="00E91231" w:rsidP="00E91231">
      <w:pPr>
        <w:pStyle w:val="ListParagraph"/>
        <w:numPr>
          <w:ilvl w:val="0"/>
          <w:numId w:val="19"/>
        </w:numPr>
        <w:ind w:right="432"/>
        <w:outlineLvl w:val="0"/>
        <w:rPr>
          <w:sz w:val="20"/>
        </w:rPr>
      </w:pPr>
      <w:r w:rsidRPr="00E15353">
        <w:rPr>
          <w:sz w:val="20"/>
        </w:rPr>
        <w:t>Requirement analysis</w:t>
      </w:r>
    </w:p>
    <w:p w14:paraId="2B267977" w14:textId="77777777" w:rsidR="00225602" w:rsidRPr="00E15353" w:rsidRDefault="00ED46EF" w:rsidP="00E91231">
      <w:pPr>
        <w:pStyle w:val="ListParagraph"/>
        <w:numPr>
          <w:ilvl w:val="0"/>
          <w:numId w:val="19"/>
        </w:numPr>
        <w:ind w:right="432"/>
        <w:outlineLvl w:val="0"/>
        <w:rPr>
          <w:sz w:val="20"/>
        </w:rPr>
      </w:pPr>
      <w:r w:rsidRPr="00E15353">
        <w:rPr>
          <w:sz w:val="20"/>
        </w:rPr>
        <w:t>Customer billing</w:t>
      </w:r>
    </w:p>
    <w:p w14:paraId="7E0E9A40" w14:textId="77777777" w:rsidR="00411005" w:rsidRPr="00E15353" w:rsidRDefault="00411005" w:rsidP="00411005">
      <w:pPr>
        <w:ind w:right="432"/>
        <w:outlineLvl w:val="0"/>
        <w:rPr>
          <w:sz w:val="20"/>
        </w:rPr>
      </w:pPr>
    </w:p>
    <w:p w14:paraId="11408928" w14:textId="77777777" w:rsidR="00225602" w:rsidRPr="00E15353" w:rsidRDefault="00225602" w:rsidP="00E91231">
      <w:pPr>
        <w:pStyle w:val="ListParagraph"/>
        <w:ind w:right="432"/>
        <w:outlineLvl w:val="0"/>
        <w:rPr>
          <w:sz w:val="20"/>
        </w:rPr>
        <w:sectPr w:rsidR="00225602" w:rsidRPr="00E15353" w:rsidSect="00E91231">
          <w:type w:val="continuous"/>
          <w:pgSz w:w="12240" w:h="15840" w:code="1"/>
          <w:pgMar w:top="1152" w:right="720" w:bottom="720" w:left="1152" w:header="432" w:footer="432" w:gutter="0"/>
          <w:paperSrc w:first="15" w:other="15"/>
          <w:cols w:num="2" w:space="720"/>
          <w:noEndnote/>
        </w:sectPr>
      </w:pPr>
    </w:p>
    <w:p w14:paraId="73DA7967" w14:textId="77777777" w:rsidR="00411005" w:rsidRPr="00E15353" w:rsidRDefault="00411005" w:rsidP="00655B6D">
      <w:pPr>
        <w:ind w:right="720"/>
        <w:rPr>
          <w:b/>
          <w:i/>
          <w:sz w:val="24"/>
          <w:szCs w:val="24"/>
        </w:rPr>
      </w:pPr>
    </w:p>
    <w:p w14:paraId="1F705543" w14:textId="77777777" w:rsidR="004C2816" w:rsidRPr="00E15353" w:rsidRDefault="00411005" w:rsidP="00411005">
      <w:pPr>
        <w:ind w:right="720"/>
        <w:rPr>
          <w:b/>
          <w:sz w:val="24"/>
          <w:szCs w:val="24"/>
          <w:highlight w:val="lightGray"/>
        </w:rPr>
      </w:pPr>
      <w:r w:rsidRPr="00E15353">
        <w:rPr>
          <w:b/>
          <w:i/>
          <w:sz w:val="24"/>
          <w:szCs w:val="24"/>
        </w:rPr>
        <w:t>Mar 2005 – Oct 2006</w:t>
      </w:r>
      <w:r w:rsidRPr="00E15353">
        <w:rPr>
          <w:b/>
          <w:sz w:val="24"/>
          <w:szCs w:val="24"/>
        </w:rPr>
        <w:t>:</w:t>
      </w:r>
      <w:r w:rsidR="002D560D" w:rsidRPr="00E15353">
        <w:rPr>
          <w:b/>
          <w:sz w:val="24"/>
          <w:szCs w:val="24"/>
        </w:rPr>
        <w:tab/>
      </w:r>
      <w:bookmarkStart w:id="3" w:name="OLE_LINK3"/>
      <w:r w:rsidR="008F033B" w:rsidRPr="00E15353">
        <w:rPr>
          <w:b/>
          <w:sz w:val="24"/>
          <w:szCs w:val="24"/>
        </w:rPr>
        <w:t xml:space="preserve">Digital Engineering </w:t>
      </w:r>
      <w:bookmarkEnd w:id="3"/>
      <w:r w:rsidR="008F033B" w:rsidRPr="00E15353">
        <w:rPr>
          <w:b/>
          <w:sz w:val="24"/>
          <w:szCs w:val="24"/>
        </w:rPr>
        <w:t xml:space="preserve">- </w:t>
      </w:r>
      <w:r w:rsidR="003B6B3E" w:rsidRPr="00E15353">
        <w:rPr>
          <w:b/>
          <w:sz w:val="24"/>
          <w:szCs w:val="24"/>
        </w:rPr>
        <w:t>St. Petersburg, Russia</w:t>
      </w:r>
    </w:p>
    <w:p w14:paraId="3383B419" w14:textId="77777777" w:rsidR="00426501" w:rsidRPr="00E15353" w:rsidRDefault="008F033B" w:rsidP="00411005">
      <w:pPr>
        <w:ind w:right="720"/>
        <w:rPr>
          <w:sz w:val="20"/>
        </w:rPr>
      </w:pPr>
      <w:r w:rsidRPr="00E15353">
        <w:rPr>
          <w:sz w:val="20"/>
        </w:rPr>
        <w:t>Partner of AVIcode Consulting LLC</w:t>
      </w:r>
      <w:r w:rsidR="00110923" w:rsidRPr="00E15353">
        <w:rPr>
          <w:sz w:val="20"/>
        </w:rPr>
        <w:t xml:space="preserve"> renamed to VIAcode Consulting LLC at 2010</w:t>
      </w:r>
    </w:p>
    <w:p w14:paraId="5EA0E4DE" w14:textId="77777777" w:rsidR="008F033B" w:rsidRPr="00E15353" w:rsidRDefault="008F033B" w:rsidP="00411005">
      <w:pPr>
        <w:ind w:right="720"/>
        <w:rPr>
          <w:bCs/>
          <w:sz w:val="20"/>
          <w:highlight w:val="lightGray"/>
        </w:rPr>
      </w:pPr>
    </w:p>
    <w:p w14:paraId="5D7904EB" w14:textId="77777777" w:rsidR="00034B4C" w:rsidRPr="00E15353" w:rsidRDefault="00034B4C" w:rsidP="00411005">
      <w:pPr>
        <w:ind w:right="720"/>
        <w:rPr>
          <w:b/>
          <w:sz w:val="20"/>
        </w:rPr>
      </w:pPr>
      <w:r w:rsidRPr="00E15353">
        <w:rPr>
          <w:b/>
          <w:sz w:val="20"/>
        </w:rPr>
        <w:t xml:space="preserve">Oct 2007 – </w:t>
      </w:r>
      <w:r w:rsidR="00F00EFE" w:rsidRPr="00E15353">
        <w:rPr>
          <w:b/>
          <w:sz w:val="20"/>
        </w:rPr>
        <w:t>Oct 2010</w:t>
      </w:r>
      <w:r w:rsidRPr="00E15353">
        <w:rPr>
          <w:b/>
          <w:sz w:val="20"/>
        </w:rPr>
        <w:t>:</w:t>
      </w:r>
      <w:r w:rsidR="00D1505B" w:rsidRPr="00E15353">
        <w:rPr>
          <w:b/>
          <w:sz w:val="20"/>
        </w:rPr>
        <w:tab/>
      </w:r>
      <w:r w:rsidRPr="00E15353">
        <w:rPr>
          <w:b/>
          <w:sz w:val="20"/>
        </w:rPr>
        <w:t>Project Manager</w:t>
      </w:r>
    </w:p>
    <w:p w14:paraId="06BE9746" w14:textId="093A922D" w:rsidR="00C81042" w:rsidRPr="00E15353" w:rsidRDefault="00FD7A15" w:rsidP="00411005">
      <w:pPr>
        <w:ind w:right="720"/>
        <w:rPr>
          <w:sz w:val="20"/>
        </w:rPr>
      </w:pPr>
      <w:r w:rsidRPr="00E15353">
        <w:rPr>
          <w:sz w:val="20"/>
        </w:rPr>
        <w:t>Management and coordination for all outsource development activit</w:t>
      </w:r>
      <w:r w:rsidR="009A64FC">
        <w:rPr>
          <w:sz w:val="20"/>
        </w:rPr>
        <w:t>ies</w:t>
      </w:r>
      <w:r w:rsidRPr="00E15353">
        <w:rPr>
          <w:sz w:val="20"/>
        </w:rPr>
        <w:t xml:space="preserve"> for </w:t>
      </w:r>
      <w:proofErr w:type="gramStart"/>
      <w:r w:rsidRPr="00E15353">
        <w:rPr>
          <w:sz w:val="20"/>
        </w:rPr>
        <w:t>particular client</w:t>
      </w:r>
      <w:proofErr w:type="gramEnd"/>
      <w:r w:rsidRPr="00E15353">
        <w:rPr>
          <w:sz w:val="20"/>
        </w:rPr>
        <w:t xml:space="preserve"> (CT TyMetrix).</w:t>
      </w:r>
    </w:p>
    <w:p w14:paraId="58BDFB1F" w14:textId="77777777" w:rsidR="00920277" w:rsidRPr="00E15353" w:rsidRDefault="00FD7A15" w:rsidP="00920277">
      <w:pPr>
        <w:ind w:right="720"/>
        <w:rPr>
          <w:bCs/>
          <w:sz w:val="20"/>
        </w:rPr>
      </w:pPr>
      <w:r w:rsidRPr="00E15353">
        <w:t xml:space="preserve"> </w:t>
      </w:r>
    </w:p>
    <w:p w14:paraId="0B57B1ED" w14:textId="77777777" w:rsidR="00FF5982" w:rsidRPr="00E15353" w:rsidRDefault="00FF5982" w:rsidP="00920277">
      <w:pPr>
        <w:tabs>
          <w:tab w:val="left" w:pos="2268"/>
        </w:tabs>
        <w:ind w:left="2268" w:hanging="2268"/>
        <w:rPr>
          <w:b/>
          <w:bCs/>
          <w:sz w:val="20"/>
        </w:rPr>
      </w:pPr>
      <w:r w:rsidRPr="00E15353">
        <w:rPr>
          <w:b/>
          <w:bCs/>
          <w:sz w:val="20"/>
        </w:rPr>
        <w:t>Responsibilities</w:t>
      </w:r>
    </w:p>
    <w:p w14:paraId="3E518686" w14:textId="77777777" w:rsidR="00FB08F0" w:rsidRPr="00E15353" w:rsidRDefault="00FB08F0" w:rsidP="00411005">
      <w:pPr>
        <w:numPr>
          <w:ilvl w:val="0"/>
          <w:numId w:val="19"/>
        </w:numPr>
        <w:ind w:right="720"/>
        <w:outlineLvl w:val="0"/>
        <w:rPr>
          <w:sz w:val="20"/>
        </w:rPr>
        <w:sectPr w:rsidR="00FB08F0" w:rsidRPr="00E15353" w:rsidSect="00E91231">
          <w:type w:val="continuous"/>
          <w:pgSz w:w="12240" w:h="15840" w:code="1"/>
          <w:pgMar w:top="1152" w:right="720" w:bottom="720" w:left="1152" w:header="432" w:footer="432" w:gutter="0"/>
          <w:paperSrc w:first="15" w:other="15"/>
          <w:cols w:space="720"/>
          <w:noEndnote/>
        </w:sectPr>
      </w:pPr>
    </w:p>
    <w:p w14:paraId="58A289B6" w14:textId="77777777" w:rsidR="004D669B" w:rsidRPr="00E15353" w:rsidRDefault="001C1C61" w:rsidP="00411005">
      <w:pPr>
        <w:numPr>
          <w:ilvl w:val="0"/>
          <w:numId w:val="19"/>
        </w:numPr>
        <w:ind w:right="432"/>
        <w:outlineLvl w:val="0"/>
        <w:rPr>
          <w:sz w:val="20"/>
        </w:rPr>
      </w:pPr>
      <w:r w:rsidRPr="00E15353">
        <w:rPr>
          <w:sz w:val="20"/>
        </w:rPr>
        <w:t>Manage</w:t>
      </w:r>
      <w:r w:rsidR="00FD7A15" w:rsidRPr="00E15353">
        <w:rPr>
          <w:sz w:val="20"/>
        </w:rPr>
        <w:t xml:space="preserve"> all development activity (33 people)</w:t>
      </w:r>
    </w:p>
    <w:p w14:paraId="6E89EC72" w14:textId="77777777" w:rsidR="00444D0F" w:rsidRPr="00E15353" w:rsidRDefault="00444D0F" w:rsidP="00411005">
      <w:pPr>
        <w:numPr>
          <w:ilvl w:val="0"/>
          <w:numId w:val="19"/>
        </w:numPr>
        <w:ind w:right="432"/>
        <w:outlineLvl w:val="0"/>
        <w:rPr>
          <w:sz w:val="20"/>
        </w:rPr>
      </w:pPr>
      <w:r w:rsidRPr="00E15353">
        <w:rPr>
          <w:sz w:val="20"/>
        </w:rPr>
        <w:t>Oversee project team and day-to-day activities.</w:t>
      </w:r>
    </w:p>
    <w:p w14:paraId="3C40CFBE" w14:textId="77777777" w:rsidR="00426501" w:rsidRPr="00E15353" w:rsidRDefault="00426501" w:rsidP="00411005">
      <w:pPr>
        <w:numPr>
          <w:ilvl w:val="0"/>
          <w:numId w:val="19"/>
        </w:numPr>
        <w:ind w:right="432"/>
        <w:outlineLvl w:val="0"/>
        <w:rPr>
          <w:sz w:val="20"/>
        </w:rPr>
      </w:pPr>
      <w:r w:rsidRPr="00E15353">
        <w:rPr>
          <w:sz w:val="20"/>
        </w:rPr>
        <w:t>Coordinate activities of Team Leads</w:t>
      </w:r>
      <w:r w:rsidR="00FD7A15" w:rsidRPr="00E15353">
        <w:rPr>
          <w:sz w:val="20"/>
        </w:rPr>
        <w:t xml:space="preserve"> (5 leads)</w:t>
      </w:r>
    </w:p>
    <w:p w14:paraId="1D6E8F75" w14:textId="77777777" w:rsidR="00FF5982" w:rsidRPr="00E15353" w:rsidRDefault="00FF5982" w:rsidP="00411005">
      <w:pPr>
        <w:numPr>
          <w:ilvl w:val="0"/>
          <w:numId w:val="19"/>
        </w:numPr>
        <w:ind w:right="432"/>
        <w:outlineLvl w:val="0"/>
        <w:rPr>
          <w:sz w:val="20"/>
        </w:rPr>
      </w:pPr>
      <w:r w:rsidRPr="00E15353">
        <w:rPr>
          <w:sz w:val="20"/>
        </w:rPr>
        <w:t>Communication with customer</w:t>
      </w:r>
      <w:r w:rsidR="00FB08F0" w:rsidRPr="00E15353">
        <w:rPr>
          <w:sz w:val="20"/>
        </w:rPr>
        <w:t>’</w:t>
      </w:r>
      <w:r w:rsidRPr="00E15353">
        <w:rPr>
          <w:sz w:val="20"/>
        </w:rPr>
        <w:t>s</w:t>
      </w:r>
      <w:r w:rsidR="00FB08F0" w:rsidRPr="00E15353">
        <w:rPr>
          <w:sz w:val="20"/>
        </w:rPr>
        <w:t xml:space="preserve"> representatives</w:t>
      </w:r>
      <w:r w:rsidR="00444D0F" w:rsidRPr="00E15353">
        <w:rPr>
          <w:sz w:val="20"/>
        </w:rPr>
        <w:t xml:space="preserve"> (collaboration and reporting)</w:t>
      </w:r>
      <w:r w:rsidRPr="00E15353">
        <w:rPr>
          <w:sz w:val="20"/>
        </w:rPr>
        <w:t>.</w:t>
      </w:r>
    </w:p>
    <w:p w14:paraId="35823067" w14:textId="77777777" w:rsidR="006E3CC4" w:rsidRPr="00E15353" w:rsidRDefault="006E3CC4" w:rsidP="00411005">
      <w:pPr>
        <w:numPr>
          <w:ilvl w:val="0"/>
          <w:numId w:val="19"/>
        </w:numPr>
        <w:ind w:right="432"/>
        <w:outlineLvl w:val="0"/>
        <w:rPr>
          <w:sz w:val="20"/>
        </w:rPr>
      </w:pPr>
      <w:r w:rsidRPr="00E15353">
        <w:rPr>
          <w:sz w:val="20"/>
        </w:rPr>
        <w:t>Team Management (Recruit, form and optimize team structure)</w:t>
      </w:r>
    </w:p>
    <w:p w14:paraId="5E87C266" w14:textId="77777777" w:rsidR="00426501" w:rsidRPr="00E15353" w:rsidRDefault="00FF5982" w:rsidP="00426501">
      <w:pPr>
        <w:numPr>
          <w:ilvl w:val="0"/>
          <w:numId w:val="19"/>
        </w:numPr>
        <w:ind w:right="432"/>
        <w:outlineLvl w:val="0"/>
        <w:rPr>
          <w:sz w:val="20"/>
        </w:rPr>
      </w:pPr>
      <w:r w:rsidRPr="00E15353">
        <w:rPr>
          <w:sz w:val="20"/>
        </w:rPr>
        <w:t xml:space="preserve">Release Management </w:t>
      </w:r>
    </w:p>
    <w:p w14:paraId="19399AE0" w14:textId="77777777" w:rsidR="00FD7A15" w:rsidRPr="00E15353" w:rsidRDefault="00FF5982" w:rsidP="00FD7A15">
      <w:pPr>
        <w:numPr>
          <w:ilvl w:val="0"/>
          <w:numId w:val="19"/>
        </w:numPr>
        <w:ind w:right="432"/>
        <w:outlineLvl w:val="0"/>
        <w:rPr>
          <w:sz w:val="20"/>
        </w:rPr>
      </w:pPr>
      <w:r w:rsidRPr="00E15353">
        <w:rPr>
          <w:sz w:val="20"/>
        </w:rPr>
        <w:t>Process Management</w:t>
      </w:r>
      <w:r w:rsidR="00FB08F0" w:rsidRPr="00E15353">
        <w:rPr>
          <w:sz w:val="20"/>
        </w:rPr>
        <w:t xml:space="preserve"> (</w:t>
      </w:r>
      <w:r w:rsidR="00133326" w:rsidRPr="00E15353">
        <w:rPr>
          <w:sz w:val="20"/>
        </w:rPr>
        <w:t>measur</w:t>
      </w:r>
      <w:r w:rsidR="00C16BDB" w:rsidRPr="00E15353">
        <w:rPr>
          <w:sz w:val="20"/>
        </w:rPr>
        <w:t>e</w:t>
      </w:r>
      <w:r w:rsidR="00133326" w:rsidRPr="00E15353">
        <w:rPr>
          <w:sz w:val="20"/>
        </w:rPr>
        <w:t xml:space="preserve"> efficiency and optimization </w:t>
      </w:r>
      <w:r w:rsidR="00FB08F0" w:rsidRPr="00E15353">
        <w:rPr>
          <w:sz w:val="20"/>
        </w:rPr>
        <w:t>)</w:t>
      </w:r>
    </w:p>
    <w:p w14:paraId="51F7325B" w14:textId="77777777" w:rsidR="00FF5982" w:rsidRPr="00E15353" w:rsidRDefault="001C1C61" w:rsidP="00FB08F0">
      <w:pPr>
        <w:numPr>
          <w:ilvl w:val="0"/>
          <w:numId w:val="19"/>
        </w:numPr>
        <w:ind w:right="432"/>
        <w:outlineLvl w:val="0"/>
        <w:rPr>
          <w:sz w:val="20"/>
        </w:rPr>
      </w:pPr>
      <w:r w:rsidRPr="00E15353">
        <w:rPr>
          <w:sz w:val="20"/>
        </w:rPr>
        <w:t>Solv</w:t>
      </w:r>
      <w:r w:rsidR="002C34E4" w:rsidRPr="00E15353">
        <w:rPr>
          <w:sz w:val="20"/>
        </w:rPr>
        <w:t>e and prevent</w:t>
      </w:r>
      <w:r w:rsidR="00FF5982" w:rsidRPr="00E15353">
        <w:rPr>
          <w:sz w:val="20"/>
        </w:rPr>
        <w:t xml:space="preserve"> problem</w:t>
      </w:r>
      <w:r w:rsidR="00FB08F0" w:rsidRPr="00E15353">
        <w:rPr>
          <w:sz w:val="20"/>
        </w:rPr>
        <w:t>s</w:t>
      </w:r>
      <w:r w:rsidR="002C34E4" w:rsidRPr="00E15353">
        <w:rPr>
          <w:sz w:val="20"/>
        </w:rPr>
        <w:t xml:space="preserve">; </w:t>
      </w:r>
      <w:r w:rsidR="00BA22D4" w:rsidRPr="00E15353">
        <w:rPr>
          <w:sz w:val="20"/>
        </w:rPr>
        <w:t xml:space="preserve">keep </w:t>
      </w:r>
      <w:r w:rsidR="002C34E4" w:rsidRPr="00E15353">
        <w:rPr>
          <w:sz w:val="20"/>
        </w:rPr>
        <w:t>projects on</w:t>
      </w:r>
      <w:r w:rsidR="00FF5982" w:rsidRPr="00E15353">
        <w:rPr>
          <w:sz w:val="20"/>
        </w:rPr>
        <w:t xml:space="preserve"> schedule and </w:t>
      </w:r>
      <w:r w:rsidR="002C34E4" w:rsidRPr="00E15353">
        <w:rPr>
          <w:sz w:val="20"/>
        </w:rPr>
        <w:t xml:space="preserve">within </w:t>
      </w:r>
      <w:r w:rsidR="00FF5982" w:rsidRPr="00E15353">
        <w:rPr>
          <w:sz w:val="20"/>
        </w:rPr>
        <w:t>budget</w:t>
      </w:r>
    </w:p>
    <w:p w14:paraId="1353A2A1" w14:textId="136EEA37" w:rsidR="006E3CC4" w:rsidRPr="00E15353" w:rsidRDefault="006E3CC4" w:rsidP="00FB08F0">
      <w:pPr>
        <w:numPr>
          <w:ilvl w:val="0"/>
          <w:numId w:val="19"/>
        </w:numPr>
        <w:ind w:right="432"/>
        <w:outlineLvl w:val="0"/>
        <w:rPr>
          <w:sz w:val="20"/>
        </w:rPr>
      </w:pPr>
      <w:r w:rsidRPr="00E15353">
        <w:rPr>
          <w:sz w:val="20"/>
        </w:rPr>
        <w:t>High</w:t>
      </w:r>
      <w:r w:rsidR="000E0D3C">
        <w:rPr>
          <w:sz w:val="20"/>
        </w:rPr>
        <w:t>-</w:t>
      </w:r>
      <w:r w:rsidRPr="00E15353">
        <w:rPr>
          <w:sz w:val="20"/>
        </w:rPr>
        <w:t>level analysis of business requirements</w:t>
      </w:r>
    </w:p>
    <w:p w14:paraId="0A92BE9A" w14:textId="77777777" w:rsidR="00FB08F0" w:rsidRPr="00E15353" w:rsidRDefault="00FB08F0" w:rsidP="00655B6D">
      <w:pPr>
        <w:ind w:right="720"/>
        <w:rPr>
          <w:bCs/>
          <w:sz w:val="20"/>
          <w:highlight w:val="lightGray"/>
        </w:rPr>
        <w:sectPr w:rsidR="00FB08F0" w:rsidRPr="00E15353" w:rsidSect="00FB08F0">
          <w:type w:val="continuous"/>
          <w:pgSz w:w="12240" w:h="15840" w:code="1"/>
          <w:pgMar w:top="720" w:right="720" w:bottom="720" w:left="720" w:header="432" w:footer="432" w:gutter="0"/>
          <w:paperSrc w:first="15" w:other="15"/>
          <w:cols w:num="2" w:space="720"/>
          <w:noEndnote/>
        </w:sectPr>
      </w:pPr>
    </w:p>
    <w:p w14:paraId="3AA6D1B1" w14:textId="77777777" w:rsidR="006E3CC4" w:rsidRPr="00E15353" w:rsidRDefault="006E3CC4" w:rsidP="00D1505B">
      <w:pPr>
        <w:tabs>
          <w:tab w:val="left" w:pos="2268"/>
        </w:tabs>
        <w:ind w:left="2268" w:hanging="2268"/>
        <w:rPr>
          <w:rStyle w:val="NormalArialChar"/>
          <w:rFonts w:ascii="Times New Roman" w:hAnsi="Times New Roman" w:cs="Times New Roman"/>
          <w:sz w:val="20"/>
        </w:rPr>
      </w:pPr>
    </w:p>
    <w:p w14:paraId="2CC75289" w14:textId="77777777" w:rsidR="00034B4C" w:rsidRPr="00E15353" w:rsidRDefault="00034B4C" w:rsidP="00D1505B">
      <w:pPr>
        <w:tabs>
          <w:tab w:val="left" w:pos="2268"/>
        </w:tabs>
        <w:ind w:left="2268" w:hanging="2268"/>
        <w:rPr>
          <w:sz w:val="20"/>
        </w:rPr>
      </w:pPr>
      <w:r w:rsidRPr="00E15353">
        <w:rPr>
          <w:rStyle w:val="NormalArialChar"/>
          <w:rFonts w:ascii="Times New Roman" w:hAnsi="Times New Roman" w:cs="Times New Roman"/>
          <w:sz w:val="20"/>
        </w:rPr>
        <w:t>Oct 2006 – Oct 2007:</w:t>
      </w:r>
      <w:r w:rsidR="00D1505B" w:rsidRPr="00E15353">
        <w:rPr>
          <w:rStyle w:val="NormalArialChar"/>
          <w:rFonts w:ascii="Times New Roman" w:hAnsi="Times New Roman" w:cs="Times New Roman"/>
          <w:sz w:val="20"/>
        </w:rPr>
        <w:tab/>
      </w:r>
      <w:r w:rsidRPr="00E15353">
        <w:rPr>
          <w:b/>
          <w:bCs/>
          <w:sz w:val="20"/>
        </w:rPr>
        <w:t>Team Lead</w:t>
      </w:r>
    </w:p>
    <w:p w14:paraId="75B62670" w14:textId="77777777" w:rsidR="005667C7" w:rsidRPr="00E15353" w:rsidRDefault="00FD7A15" w:rsidP="00FD7A15">
      <w:pPr>
        <w:ind w:right="720"/>
        <w:rPr>
          <w:sz w:val="20"/>
        </w:rPr>
      </w:pPr>
      <w:r w:rsidRPr="00E15353">
        <w:rPr>
          <w:sz w:val="20"/>
        </w:rPr>
        <w:t>Management and technical leadership for projects in small teams (about 3 developers).</w:t>
      </w:r>
    </w:p>
    <w:p w14:paraId="67ED7A44" w14:textId="77777777" w:rsidR="00FD7A15" w:rsidRPr="00E15353" w:rsidRDefault="00FD7A15" w:rsidP="00FD7A15">
      <w:pPr>
        <w:ind w:right="720"/>
        <w:rPr>
          <w:sz w:val="20"/>
        </w:rPr>
      </w:pPr>
    </w:p>
    <w:p w14:paraId="1C786BFB" w14:textId="77777777" w:rsidR="00D1505B" w:rsidRPr="00E15353" w:rsidRDefault="00D1505B" w:rsidP="00D1505B">
      <w:pPr>
        <w:tabs>
          <w:tab w:val="left" w:pos="2268"/>
        </w:tabs>
        <w:ind w:left="2268" w:hanging="2268"/>
      </w:pPr>
      <w:r w:rsidRPr="00E15353">
        <w:rPr>
          <w:b/>
          <w:bCs/>
          <w:sz w:val="20"/>
        </w:rPr>
        <w:lastRenderedPageBreak/>
        <w:t>Responsibilities</w:t>
      </w:r>
    </w:p>
    <w:p w14:paraId="52D33787" w14:textId="77777777" w:rsidR="00FF5982" w:rsidRPr="00E15353" w:rsidRDefault="00FF5982" w:rsidP="00FF5982">
      <w:pPr>
        <w:numPr>
          <w:ilvl w:val="0"/>
          <w:numId w:val="19"/>
        </w:numPr>
        <w:ind w:right="720"/>
        <w:outlineLvl w:val="0"/>
        <w:rPr>
          <w:sz w:val="20"/>
        </w:rPr>
        <w:sectPr w:rsidR="00FF5982" w:rsidRPr="00E15353" w:rsidSect="00FB08F0">
          <w:type w:val="continuous"/>
          <w:pgSz w:w="12240" w:h="15840" w:code="1"/>
          <w:pgMar w:top="720" w:right="720" w:bottom="720" w:left="720" w:header="432" w:footer="432" w:gutter="0"/>
          <w:paperSrc w:first="15" w:other="15"/>
          <w:cols w:space="720"/>
          <w:noEndnote/>
        </w:sectPr>
      </w:pPr>
    </w:p>
    <w:p w14:paraId="0C060A7E" w14:textId="77777777" w:rsidR="00D1505B" w:rsidRPr="00E15353" w:rsidRDefault="00D1505B" w:rsidP="00FF5982">
      <w:pPr>
        <w:numPr>
          <w:ilvl w:val="0"/>
          <w:numId w:val="19"/>
        </w:numPr>
        <w:ind w:right="720"/>
        <w:outlineLvl w:val="0"/>
        <w:rPr>
          <w:sz w:val="20"/>
        </w:rPr>
      </w:pPr>
      <w:r w:rsidRPr="00E15353">
        <w:rPr>
          <w:sz w:val="20"/>
        </w:rPr>
        <w:t>Design, cost (working hours) and schedule.</w:t>
      </w:r>
    </w:p>
    <w:p w14:paraId="5ECD2C15" w14:textId="77777777" w:rsidR="00D1505B" w:rsidRPr="00E15353" w:rsidRDefault="00D1505B" w:rsidP="00FF5982">
      <w:pPr>
        <w:numPr>
          <w:ilvl w:val="0"/>
          <w:numId w:val="19"/>
        </w:numPr>
        <w:ind w:right="720"/>
        <w:outlineLvl w:val="0"/>
        <w:rPr>
          <w:sz w:val="20"/>
        </w:rPr>
      </w:pPr>
      <w:r w:rsidRPr="00E15353">
        <w:rPr>
          <w:sz w:val="20"/>
        </w:rPr>
        <w:t>Design and code review.</w:t>
      </w:r>
    </w:p>
    <w:p w14:paraId="00211732" w14:textId="77777777" w:rsidR="00D1505B" w:rsidRPr="00E15353" w:rsidRDefault="00FF5982" w:rsidP="00FF5982">
      <w:pPr>
        <w:numPr>
          <w:ilvl w:val="0"/>
          <w:numId w:val="19"/>
        </w:numPr>
        <w:ind w:right="720"/>
        <w:outlineLvl w:val="0"/>
        <w:rPr>
          <w:sz w:val="20"/>
        </w:rPr>
      </w:pPr>
      <w:r w:rsidRPr="00E15353">
        <w:rPr>
          <w:sz w:val="20"/>
        </w:rPr>
        <w:t>Creat</w:t>
      </w:r>
      <w:r w:rsidR="00634AFC" w:rsidRPr="00E15353">
        <w:rPr>
          <w:sz w:val="20"/>
        </w:rPr>
        <w:t>e</w:t>
      </w:r>
      <w:r w:rsidRPr="00E15353">
        <w:rPr>
          <w:sz w:val="20"/>
        </w:rPr>
        <w:t xml:space="preserve"> project plans in MS Project.</w:t>
      </w:r>
    </w:p>
    <w:p w14:paraId="10838C6B" w14:textId="77777777" w:rsidR="00D1505B" w:rsidRPr="00E15353" w:rsidRDefault="00D1505B" w:rsidP="00FF5982">
      <w:pPr>
        <w:numPr>
          <w:ilvl w:val="0"/>
          <w:numId w:val="19"/>
        </w:numPr>
        <w:ind w:right="720"/>
        <w:outlineLvl w:val="0"/>
        <w:rPr>
          <w:sz w:val="20"/>
        </w:rPr>
      </w:pPr>
      <w:r w:rsidRPr="00E15353">
        <w:rPr>
          <w:sz w:val="20"/>
        </w:rPr>
        <w:t>Solv</w:t>
      </w:r>
      <w:r w:rsidR="00634AFC" w:rsidRPr="00E15353">
        <w:rPr>
          <w:sz w:val="20"/>
        </w:rPr>
        <w:t>e</w:t>
      </w:r>
      <w:r w:rsidRPr="00E15353">
        <w:rPr>
          <w:sz w:val="20"/>
        </w:rPr>
        <w:t xml:space="preserve"> technical and planning problems.</w:t>
      </w:r>
    </w:p>
    <w:p w14:paraId="21AEA1A4" w14:textId="77777777" w:rsidR="00FF5982" w:rsidRPr="00E15353" w:rsidRDefault="00FF5982" w:rsidP="00FF5982">
      <w:pPr>
        <w:numPr>
          <w:ilvl w:val="0"/>
          <w:numId w:val="19"/>
        </w:numPr>
        <w:ind w:right="720"/>
        <w:outlineLvl w:val="0"/>
        <w:rPr>
          <w:sz w:val="20"/>
        </w:rPr>
      </w:pPr>
      <w:r w:rsidRPr="00E15353">
        <w:rPr>
          <w:sz w:val="20"/>
        </w:rPr>
        <w:t>Analysis of business requirements</w:t>
      </w:r>
      <w:r w:rsidR="00634AFC" w:rsidRPr="00E15353">
        <w:rPr>
          <w:sz w:val="20"/>
        </w:rPr>
        <w:t>.</w:t>
      </w:r>
    </w:p>
    <w:p w14:paraId="437BDE56" w14:textId="77777777" w:rsidR="00FF5982" w:rsidRPr="00E15353" w:rsidRDefault="00FF5982" w:rsidP="00FF5982">
      <w:pPr>
        <w:numPr>
          <w:ilvl w:val="0"/>
          <w:numId w:val="19"/>
        </w:numPr>
        <w:ind w:right="720"/>
        <w:outlineLvl w:val="0"/>
        <w:rPr>
          <w:sz w:val="20"/>
        </w:rPr>
      </w:pPr>
      <w:r w:rsidRPr="00E15353">
        <w:rPr>
          <w:sz w:val="20"/>
        </w:rPr>
        <w:t>Communication with customers.</w:t>
      </w:r>
    </w:p>
    <w:p w14:paraId="020D596B" w14:textId="77777777" w:rsidR="00FF5982" w:rsidRPr="00E15353" w:rsidRDefault="00FF5982" w:rsidP="00634AFC">
      <w:pPr>
        <w:ind w:left="1080" w:right="720"/>
        <w:rPr>
          <w:sz w:val="20"/>
        </w:rPr>
        <w:sectPr w:rsidR="00FF5982" w:rsidRPr="00E15353" w:rsidSect="00FF5982">
          <w:type w:val="continuous"/>
          <w:pgSz w:w="12240" w:h="15840" w:code="1"/>
          <w:pgMar w:top="720" w:right="720" w:bottom="720" w:left="720" w:header="432" w:footer="432" w:gutter="0"/>
          <w:paperSrc w:first="15" w:other="15"/>
          <w:cols w:num="2" w:space="720"/>
          <w:noEndnote/>
        </w:sectPr>
      </w:pPr>
    </w:p>
    <w:p w14:paraId="552C1EFC" w14:textId="77777777" w:rsidR="0047466E" w:rsidRPr="00E15353" w:rsidRDefault="0047466E" w:rsidP="00411005">
      <w:pPr>
        <w:ind w:right="720"/>
        <w:rPr>
          <w:bCs/>
          <w:sz w:val="20"/>
        </w:rPr>
      </w:pPr>
    </w:p>
    <w:p w14:paraId="18AD7D79" w14:textId="77777777" w:rsidR="008F033B" w:rsidRPr="00E15353" w:rsidRDefault="008F033B" w:rsidP="000C038E">
      <w:pPr>
        <w:ind w:right="720"/>
        <w:rPr>
          <w:b/>
          <w:sz w:val="24"/>
          <w:szCs w:val="24"/>
        </w:rPr>
      </w:pPr>
    </w:p>
    <w:p w14:paraId="52B33FDB" w14:textId="77777777" w:rsidR="000C038E" w:rsidRPr="00E15353" w:rsidRDefault="000C038E" w:rsidP="000C038E">
      <w:pPr>
        <w:ind w:right="720"/>
        <w:rPr>
          <w:b/>
          <w:sz w:val="24"/>
          <w:szCs w:val="24"/>
        </w:rPr>
      </w:pPr>
      <w:r w:rsidRPr="00E15353">
        <w:rPr>
          <w:b/>
          <w:sz w:val="24"/>
          <w:szCs w:val="24"/>
        </w:rPr>
        <w:t>Software Developer</w:t>
      </w:r>
    </w:p>
    <w:p w14:paraId="41A5978A" w14:textId="77777777" w:rsidR="000C038E" w:rsidRPr="00E15353" w:rsidRDefault="000C038E" w:rsidP="000C038E">
      <w:pPr>
        <w:ind w:right="720"/>
        <w:rPr>
          <w:bCs/>
          <w:sz w:val="20"/>
          <w:highlight w:val="lightGray"/>
        </w:rPr>
      </w:pPr>
    </w:p>
    <w:p w14:paraId="08B360F4" w14:textId="77777777" w:rsidR="007929C6" w:rsidRPr="00E15353" w:rsidRDefault="007929C6" w:rsidP="007929C6">
      <w:pPr>
        <w:tabs>
          <w:tab w:val="left" w:pos="2268"/>
        </w:tabs>
        <w:ind w:left="2268" w:hanging="2268"/>
        <w:rPr>
          <w:b/>
          <w:bCs/>
          <w:sz w:val="20"/>
        </w:rPr>
      </w:pPr>
      <w:r w:rsidRPr="00E15353">
        <w:rPr>
          <w:rStyle w:val="NormalArialChar"/>
          <w:rFonts w:ascii="Times New Roman" w:hAnsi="Times New Roman" w:cs="Times New Roman"/>
          <w:sz w:val="20"/>
        </w:rPr>
        <w:t>Project</w:t>
      </w:r>
      <w:r w:rsidRPr="00E15353">
        <w:rPr>
          <w:b/>
          <w:bCs/>
          <w:sz w:val="20"/>
        </w:rPr>
        <w:tab/>
        <w:t>TyMetrix 360</w:t>
      </w:r>
      <w:r w:rsidR="00D1505B" w:rsidRPr="00E15353">
        <w:rPr>
          <w:b/>
          <w:bCs/>
          <w:sz w:val="20"/>
        </w:rPr>
        <w:t>° (</w:t>
      </w:r>
      <w:r w:rsidRPr="00E15353">
        <w:rPr>
          <w:b/>
          <w:bCs/>
          <w:sz w:val="20"/>
        </w:rPr>
        <w:t>ASP.Net ERP Application)</w:t>
      </w:r>
    </w:p>
    <w:p w14:paraId="649B1F9E" w14:textId="77777777" w:rsidR="007929C6" w:rsidRPr="00E15353" w:rsidRDefault="007929C6" w:rsidP="007929C6">
      <w:pPr>
        <w:tabs>
          <w:tab w:val="left" w:pos="2268"/>
          <w:tab w:val="right" w:pos="9498"/>
        </w:tabs>
        <w:ind w:left="2268" w:hanging="2268"/>
        <w:rPr>
          <w:sz w:val="20"/>
        </w:rPr>
      </w:pPr>
      <w:r w:rsidRPr="00E15353">
        <w:rPr>
          <w:b/>
          <w:bCs/>
          <w:sz w:val="20"/>
        </w:rPr>
        <w:t>Duration</w:t>
      </w:r>
      <w:r w:rsidRPr="00E15353">
        <w:tab/>
      </w:r>
      <w:r w:rsidRPr="00E15353">
        <w:rPr>
          <w:b/>
          <w:bCs/>
          <w:sz w:val="20"/>
        </w:rPr>
        <w:t>Aug 2004 – Mar 2005</w:t>
      </w:r>
    </w:p>
    <w:p w14:paraId="2E18EC55" w14:textId="77777777" w:rsidR="006E3CC4" w:rsidRPr="00E15353" w:rsidRDefault="006E3CC4" w:rsidP="00C36D78">
      <w:pPr>
        <w:jc w:val="both"/>
      </w:pPr>
    </w:p>
    <w:p w14:paraId="0D2F3CFE" w14:textId="3DB52BBD" w:rsidR="007929C6" w:rsidRPr="00E15353" w:rsidRDefault="009A64FC" w:rsidP="00C36D78">
      <w:pPr>
        <w:jc w:val="both"/>
        <w:rPr>
          <w:sz w:val="20"/>
        </w:rPr>
      </w:pPr>
      <w:r>
        <w:rPr>
          <w:sz w:val="20"/>
        </w:rPr>
        <w:t>An i</w:t>
      </w:r>
      <w:r w:rsidR="007929C6" w:rsidRPr="00E15353">
        <w:rPr>
          <w:sz w:val="20"/>
        </w:rPr>
        <w:t xml:space="preserve">ntegrated suite of web-based tools designed to help corporate legal departments control costs and improve performance. </w:t>
      </w:r>
      <w:r w:rsidR="00634AFC" w:rsidRPr="00E15353">
        <w:rPr>
          <w:sz w:val="20"/>
        </w:rPr>
        <w:t xml:space="preserve">These tools </w:t>
      </w:r>
      <w:r w:rsidR="007929C6" w:rsidRPr="00E15353">
        <w:rPr>
          <w:sz w:val="20"/>
        </w:rPr>
        <w:t>manage legal and financial business process information into a single, integrated platform for invoicing, financials, matter management, documents, budgeting, forecasting, as well as performance and reporting tools.</w:t>
      </w:r>
    </w:p>
    <w:p w14:paraId="68439405" w14:textId="77777777" w:rsidR="00C36D78" w:rsidRPr="00E15353" w:rsidRDefault="00C36D78" w:rsidP="007929C6">
      <w:pPr>
        <w:tabs>
          <w:tab w:val="left" w:pos="2268"/>
        </w:tabs>
        <w:ind w:left="2268" w:hanging="2268"/>
        <w:rPr>
          <w:b/>
          <w:bCs/>
          <w:sz w:val="20"/>
        </w:rPr>
      </w:pPr>
    </w:p>
    <w:p w14:paraId="0392630E" w14:textId="77777777" w:rsidR="007929C6" w:rsidRPr="00E15353" w:rsidRDefault="007929C6" w:rsidP="007929C6">
      <w:pPr>
        <w:tabs>
          <w:tab w:val="left" w:pos="2268"/>
        </w:tabs>
        <w:ind w:left="2268" w:hanging="2268"/>
      </w:pPr>
      <w:r w:rsidRPr="00E15353">
        <w:rPr>
          <w:b/>
          <w:bCs/>
          <w:sz w:val="20"/>
        </w:rPr>
        <w:t>Responsibilities</w:t>
      </w:r>
    </w:p>
    <w:p w14:paraId="21EEBE65" w14:textId="77777777" w:rsidR="007929C6" w:rsidRPr="00E15353" w:rsidRDefault="007929C6" w:rsidP="007929C6">
      <w:pPr>
        <w:numPr>
          <w:ilvl w:val="0"/>
          <w:numId w:val="19"/>
        </w:numPr>
        <w:ind w:right="720"/>
        <w:outlineLvl w:val="0"/>
        <w:rPr>
          <w:sz w:val="20"/>
        </w:rPr>
      </w:pPr>
      <w:r w:rsidRPr="00E15353">
        <w:rPr>
          <w:sz w:val="20"/>
        </w:rPr>
        <w:t>Web application development using ASP.Net.</w:t>
      </w:r>
    </w:p>
    <w:p w14:paraId="5F0AE5E8" w14:textId="77777777" w:rsidR="007929C6" w:rsidRPr="00E15353" w:rsidRDefault="007929C6" w:rsidP="007929C6">
      <w:pPr>
        <w:numPr>
          <w:ilvl w:val="0"/>
          <w:numId w:val="19"/>
        </w:numPr>
        <w:ind w:right="720"/>
        <w:outlineLvl w:val="0"/>
        <w:rPr>
          <w:sz w:val="20"/>
        </w:rPr>
      </w:pPr>
      <w:r w:rsidRPr="00E15353">
        <w:rPr>
          <w:sz w:val="20"/>
        </w:rPr>
        <w:t>Architecture, Business Logic and Databases Design for developed modules.</w:t>
      </w:r>
    </w:p>
    <w:p w14:paraId="4022DE7B" w14:textId="77777777" w:rsidR="007929C6" w:rsidRPr="00E15353" w:rsidRDefault="007929C6" w:rsidP="007929C6">
      <w:pPr>
        <w:numPr>
          <w:ilvl w:val="0"/>
          <w:numId w:val="19"/>
        </w:numPr>
        <w:ind w:right="720"/>
        <w:outlineLvl w:val="0"/>
        <w:rPr>
          <w:sz w:val="20"/>
        </w:rPr>
      </w:pPr>
      <w:r w:rsidRPr="00E15353">
        <w:rPr>
          <w:sz w:val="20"/>
        </w:rPr>
        <w:t>Performance tuning of Large Data Imports.</w:t>
      </w:r>
    </w:p>
    <w:p w14:paraId="14BDEF6D" w14:textId="77777777" w:rsidR="007929C6" w:rsidRPr="00E15353" w:rsidRDefault="007929C6" w:rsidP="000C038E">
      <w:pPr>
        <w:ind w:right="720"/>
        <w:rPr>
          <w:bCs/>
          <w:sz w:val="20"/>
          <w:highlight w:val="lightGray"/>
        </w:rPr>
      </w:pPr>
    </w:p>
    <w:p w14:paraId="5596DACC" w14:textId="6A5BD709" w:rsidR="000C038E" w:rsidRPr="00E15353" w:rsidRDefault="00F27C34" w:rsidP="00F27C34">
      <w:pPr>
        <w:ind w:right="720"/>
        <w:rPr>
          <w:rStyle w:val="Hyperlink"/>
          <w:color w:val="auto"/>
          <w:u w:val="none"/>
        </w:rPr>
      </w:pPr>
      <w:r w:rsidRPr="00E15353">
        <w:rPr>
          <w:b/>
          <w:bCs/>
          <w:sz w:val="20"/>
        </w:rPr>
        <w:t>Technology:</w:t>
      </w:r>
      <w:r w:rsidRPr="00E15353">
        <w:rPr>
          <w:bCs/>
          <w:sz w:val="20"/>
        </w:rPr>
        <w:tab/>
      </w:r>
      <w:r w:rsidRPr="00E15353">
        <w:rPr>
          <w:rStyle w:val="Hyperlink"/>
          <w:color w:val="auto"/>
          <w:u w:val="none"/>
        </w:rPr>
        <w:t>ASP.Net, C#, JavaScript, SQL,</w:t>
      </w:r>
      <w:r w:rsidR="00E91231" w:rsidRPr="00E15353">
        <w:rPr>
          <w:rStyle w:val="Hyperlink"/>
          <w:color w:val="auto"/>
          <w:u w:val="none"/>
        </w:rPr>
        <w:t xml:space="preserve"> Web Services</w:t>
      </w:r>
      <w:r w:rsidRPr="00E15353">
        <w:rPr>
          <w:rStyle w:val="Hyperlink"/>
          <w:color w:val="auto"/>
          <w:u w:val="none"/>
        </w:rPr>
        <w:t xml:space="preserve"> </w:t>
      </w:r>
    </w:p>
    <w:p w14:paraId="1754B8C7" w14:textId="77777777" w:rsidR="00F27C34" w:rsidRPr="00E15353" w:rsidRDefault="00F27C34" w:rsidP="004F0B20">
      <w:pPr>
        <w:ind w:left="1440" w:right="720"/>
        <w:rPr>
          <w:bCs/>
          <w:sz w:val="20"/>
          <w:highlight w:val="lightGray"/>
        </w:rPr>
      </w:pPr>
    </w:p>
    <w:p w14:paraId="284156A7" w14:textId="77777777" w:rsidR="00606005" w:rsidRPr="00E15353" w:rsidRDefault="00606005" w:rsidP="00606005">
      <w:pPr>
        <w:ind w:right="720"/>
        <w:rPr>
          <w:b/>
          <w:sz w:val="24"/>
          <w:szCs w:val="24"/>
        </w:rPr>
      </w:pPr>
      <w:r w:rsidRPr="00E15353">
        <w:rPr>
          <w:b/>
          <w:i/>
          <w:sz w:val="24"/>
          <w:szCs w:val="24"/>
        </w:rPr>
        <w:t xml:space="preserve">Oct </w:t>
      </w:r>
      <w:r w:rsidR="0057486D" w:rsidRPr="00E15353">
        <w:rPr>
          <w:b/>
          <w:i/>
          <w:sz w:val="24"/>
          <w:szCs w:val="24"/>
        </w:rPr>
        <w:t>200</w:t>
      </w:r>
      <w:r w:rsidRPr="00E15353">
        <w:rPr>
          <w:b/>
          <w:i/>
          <w:sz w:val="24"/>
          <w:szCs w:val="24"/>
        </w:rPr>
        <w:t>0</w:t>
      </w:r>
      <w:r w:rsidR="00D25011" w:rsidRPr="00E15353">
        <w:rPr>
          <w:b/>
          <w:i/>
          <w:sz w:val="24"/>
          <w:szCs w:val="24"/>
        </w:rPr>
        <w:t xml:space="preserve"> – </w:t>
      </w:r>
      <w:r w:rsidRPr="00E15353">
        <w:rPr>
          <w:b/>
          <w:i/>
          <w:sz w:val="24"/>
          <w:szCs w:val="24"/>
        </w:rPr>
        <w:t xml:space="preserve">Mar </w:t>
      </w:r>
      <w:r w:rsidR="00032767" w:rsidRPr="00E15353">
        <w:rPr>
          <w:b/>
          <w:i/>
          <w:sz w:val="24"/>
          <w:szCs w:val="24"/>
        </w:rPr>
        <w:t>200</w:t>
      </w:r>
      <w:r w:rsidR="00655B6D" w:rsidRPr="00E15353">
        <w:rPr>
          <w:b/>
          <w:i/>
          <w:sz w:val="24"/>
          <w:szCs w:val="24"/>
        </w:rPr>
        <w:t>5</w:t>
      </w:r>
      <w:r w:rsidRPr="00E15353">
        <w:rPr>
          <w:b/>
          <w:sz w:val="24"/>
          <w:szCs w:val="24"/>
        </w:rPr>
        <w:t>:</w:t>
      </w:r>
      <w:r w:rsidR="000C038E" w:rsidRPr="00E15353">
        <w:rPr>
          <w:b/>
          <w:sz w:val="24"/>
          <w:szCs w:val="24"/>
        </w:rPr>
        <w:tab/>
      </w:r>
      <w:r w:rsidRPr="00E15353">
        <w:rPr>
          <w:b/>
          <w:sz w:val="24"/>
          <w:szCs w:val="24"/>
        </w:rPr>
        <w:t>Argos Group LLC (</w:t>
      </w:r>
      <w:hyperlink r:id="rId8" w:history="1">
        <w:r w:rsidR="001923A2" w:rsidRPr="00E15353">
          <w:rPr>
            <w:rStyle w:val="Hyperlink"/>
            <w:b/>
            <w:sz w:val="24"/>
            <w:szCs w:val="24"/>
          </w:rPr>
          <w:t>www.argosgrp.com</w:t>
        </w:r>
      </w:hyperlink>
      <w:r w:rsidRPr="00E15353">
        <w:rPr>
          <w:b/>
          <w:sz w:val="24"/>
          <w:szCs w:val="24"/>
        </w:rPr>
        <w:t xml:space="preserve">) St. Petersburg, Russia </w:t>
      </w:r>
    </w:p>
    <w:p w14:paraId="6DA60C86" w14:textId="77777777" w:rsidR="00FD5BAD" w:rsidRPr="00E15353" w:rsidRDefault="00FD5BAD" w:rsidP="00606005">
      <w:pPr>
        <w:ind w:right="720"/>
        <w:rPr>
          <w:b/>
          <w:sz w:val="24"/>
          <w:szCs w:val="24"/>
        </w:rPr>
      </w:pPr>
      <w:r w:rsidRPr="00E15353">
        <w:rPr>
          <w:b/>
          <w:sz w:val="24"/>
          <w:szCs w:val="24"/>
        </w:rPr>
        <w:t>Software Developer</w:t>
      </w:r>
    </w:p>
    <w:p w14:paraId="163B51F1" w14:textId="77777777" w:rsidR="006E3CC4" w:rsidRPr="00E15353" w:rsidRDefault="006E3CC4" w:rsidP="000C038E"/>
    <w:p w14:paraId="7CC33555" w14:textId="77777777" w:rsidR="000C038E" w:rsidRPr="00E15353" w:rsidRDefault="00A7523F" w:rsidP="000C038E">
      <w:pPr>
        <w:rPr>
          <w:sz w:val="20"/>
        </w:rPr>
      </w:pPr>
      <w:r w:rsidRPr="00E15353">
        <w:rPr>
          <w:sz w:val="20"/>
        </w:rPr>
        <w:t xml:space="preserve">Worked as </w:t>
      </w:r>
      <w:r w:rsidR="000B5E7B" w:rsidRPr="00E15353">
        <w:rPr>
          <w:sz w:val="20"/>
        </w:rPr>
        <w:t>C++, Java, .Net and ASP.Net developer</w:t>
      </w:r>
      <w:r w:rsidRPr="00E15353">
        <w:rPr>
          <w:sz w:val="20"/>
        </w:rPr>
        <w:t xml:space="preserve"> on different projects</w:t>
      </w:r>
      <w:r w:rsidR="000B5E7B" w:rsidRPr="00E15353">
        <w:rPr>
          <w:sz w:val="20"/>
        </w:rPr>
        <w:t>.</w:t>
      </w:r>
    </w:p>
    <w:p w14:paraId="67E1F337" w14:textId="77777777" w:rsidR="000B5E7B" w:rsidRPr="00E15353" w:rsidRDefault="000B5E7B" w:rsidP="000C038E"/>
    <w:p w14:paraId="623C7033" w14:textId="77777777" w:rsidR="00DA1BD4" w:rsidRPr="00E15353" w:rsidRDefault="00DA1BD4" w:rsidP="00DA1BD4">
      <w:pPr>
        <w:tabs>
          <w:tab w:val="left" w:pos="2268"/>
        </w:tabs>
        <w:ind w:left="2268" w:hanging="2268"/>
        <w:rPr>
          <w:bCs/>
          <w:sz w:val="20"/>
        </w:rPr>
      </w:pPr>
      <w:r w:rsidRPr="00E15353">
        <w:rPr>
          <w:rStyle w:val="NormalArialChar"/>
          <w:rFonts w:ascii="Times New Roman" w:hAnsi="Times New Roman" w:cs="Times New Roman"/>
          <w:sz w:val="20"/>
        </w:rPr>
        <w:t>Project</w:t>
      </w:r>
      <w:r w:rsidRPr="00E15353">
        <w:rPr>
          <w:b/>
          <w:bCs/>
          <w:sz w:val="20"/>
        </w:rPr>
        <w:tab/>
        <w:t>Billing and customer counting system.</w:t>
      </w:r>
    </w:p>
    <w:p w14:paraId="43A951F5" w14:textId="77777777" w:rsidR="00C12744" w:rsidRPr="00E15353" w:rsidRDefault="00C12744" w:rsidP="00C12744">
      <w:pPr>
        <w:tabs>
          <w:tab w:val="left" w:pos="2268"/>
          <w:tab w:val="right" w:pos="9498"/>
        </w:tabs>
        <w:ind w:left="2268" w:hanging="2268"/>
        <w:rPr>
          <w:sz w:val="20"/>
        </w:rPr>
      </w:pPr>
      <w:r w:rsidRPr="00E15353">
        <w:rPr>
          <w:b/>
          <w:bCs/>
          <w:sz w:val="20"/>
        </w:rPr>
        <w:t>Duration</w:t>
      </w:r>
      <w:r w:rsidRPr="00E15353">
        <w:tab/>
      </w:r>
      <w:r w:rsidRPr="00E15353">
        <w:rPr>
          <w:b/>
          <w:bCs/>
          <w:sz w:val="20"/>
        </w:rPr>
        <w:t>Aug 2004 – Mar 2005</w:t>
      </w:r>
    </w:p>
    <w:p w14:paraId="51BA0064" w14:textId="77777777" w:rsidR="006E3CC4" w:rsidRPr="00E15353" w:rsidRDefault="006E3CC4" w:rsidP="00C36D78">
      <w:pPr>
        <w:jc w:val="both"/>
      </w:pPr>
    </w:p>
    <w:p w14:paraId="67ADD4BE" w14:textId="77777777" w:rsidR="005B7D74" w:rsidRPr="00E15353" w:rsidRDefault="005B7D74" w:rsidP="00C36D78">
      <w:pPr>
        <w:jc w:val="both"/>
        <w:rPr>
          <w:sz w:val="20"/>
        </w:rPr>
      </w:pPr>
      <w:r w:rsidRPr="00E15353">
        <w:rPr>
          <w:sz w:val="20"/>
        </w:rPr>
        <w:t>Win Form .Net application designed to hold information about Argos customers, sold products/services and rendering documents and bills.</w:t>
      </w:r>
    </w:p>
    <w:p w14:paraId="12C763C1" w14:textId="77777777" w:rsidR="00DA1BD4" w:rsidRPr="00E15353" w:rsidRDefault="00DA1BD4" w:rsidP="00DA1BD4">
      <w:pPr>
        <w:tabs>
          <w:tab w:val="left" w:pos="2268"/>
        </w:tabs>
        <w:ind w:left="2268" w:hanging="2268"/>
        <w:rPr>
          <w:b/>
          <w:bCs/>
          <w:sz w:val="20"/>
        </w:rPr>
      </w:pPr>
    </w:p>
    <w:p w14:paraId="064A97B7" w14:textId="77777777" w:rsidR="00DA1BD4" w:rsidRPr="00E15353" w:rsidRDefault="000B5E7B" w:rsidP="00DA1BD4">
      <w:pPr>
        <w:tabs>
          <w:tab w:val="left" w:pos="2268"/>
        </w:tabs>
        <w:ind w:left="2268" w:hanging="2268"/>
      </w:pPr>
      <w:r w:rsidRPr="00E15353">
        <w:rPr>
          <w:b/>
          <w:bCs/>
          <w:sz w:val="20"/>
        </w:rPr>
        <w:t>R</w:t>
      </w:r>
      <w:r w:rsidR="005B7D74" w:rsidRPr="00E15353">
        <w:rPr>
          <w:b/>
          <w:bCs/>
          <w:sz w:val="20"/>
        </w:rPr>
        <w:t>esponsibilities</w:t>
      </w:r>
    </w:p>
    <w:p w14:paraId="76AB0E96" w14:textId="77777777" w:rsidR="00DA1BD4" w:rsidRPr="00E15353" w:rsidRDefault="00034B4C" w:rsidP="005B7D74">
      <w:pPr>
        <w:numPr>
          <w:ilvl w:val="0"/>
          <w:numId w:val="20"/>
        </w:numPr>
        <w:ind w:right="720"/>
        <w:outlineLvl w:val="0"/>
        <w:rPr>
          <w:sz w:val="20"/>
        </w:rPr>
      </w:pPr>
      <w:r w:rsidRPr="00E15353">
        <w:rPr>
          <w:sz w:val="20"/>
        </w:rPr>
        <w:t>A</w:t>
      </w:r>
      <w:r w:rsidR="005B7D74" w:rsidRPr="00E15353">
        <w:rPr>
          <w:sz w:val="20"/>
        </w:rPr>
        <w:t xml:space="preserve">rchitecture, business logic and database </w:t>
      </w:r>
      <w:r w:rsidRPr="00E15353">
        <w:rPr>
          <w:sz w:val="20"/>
        </w:rPr>
        <w:t>design</w:t>
      </w:r>
      <w:r w:rsidR="005B7D74" w:rsidRPr="00E15353">
        <w:rPr>
          <w:sz w:val="20"/>
        </w:rPr>
        <w:t>.</w:t>
      </w:r>
    </w:p>
    <w:p w14:paraId="1B5B78CC" w14:textId="77777777" w:rsidR="00DA1BD4" w:rsidRPr="00E15353" w:rsidRDefault="004B5530" w:rsidP="00DA1BD4">
      <w:pPr>
        <w:numPr>
          <w:ilvl w:val="0"/>
          <w:numId w:val="20"/>
        </w:numPr>
        <w:ind w:right="720"/>
        <w:outlineLvl w:val="0"/>
        <w:rPr>
          <w:sz w:val="20"/>
        </w:rPr>
      </w:pPr>
      <w:r w:rsidRPr="00E15353">
        <w:rPr>
          <w:sz w:val="20"/>
        </w:rPr>
        <w:t xml:space="preserve">Interaction with customers and </w:t>
      </w:r>
      <w:r w:rsidR="00DA1BD4" w:rsidRPr="00E15353">
        <w:rPr>
          <w:sz w:val="20"/>
        </w:rPr>
        <w:t>customer support</w:t>
      </w:r>
      <w:r w:rsidRPr="00E15353">
        <w:rPr>
          <w:sz w:val="20"/>
        </w:rPr>
        <w:t xml:space="preserve"> (Russian)</w:t>
      </w:r>
      <w:r w:rsidR="00DA1BD4" w:rsidRPr="00E15353">
        <w:rPr>
          <w:sz w:val="20"/>
        </w:rPr>
        <w:t>.</w:t>
      </w:r>
    </w:p>
    <w:p w14:paraId="1F35D798" w14:textId="77777777" w:rsidR="00DA1BD4" w:rsidRPr="00E15353" w:rsidRDefault="00DA1BD4" w:rsidP="00FD5BAD">
      <w:pPr>
        <w:tabs>
          <w:tab w:val="left" w:pos="2268"/>
          <w:tab w:val="right" w:pos="9498"/>
        </w:tabs>
        <w:ind w:left="2268" w:hanging="2268"/>
        <w:rPr>
          <w:b/>
          <w:bCs/>
          <w:sz w:val="20"/>
        </w:rPr>
      </w:pPr>
    </w:p>
    <w:p w14:paraId="6F9C9F82" w14:textId="77777777" w:rsidR="00DA1BD4" w:rsidRPr="00E15353" w:rsidRDefault="00DA1BD4" w:rsidP="00FD5BAD">
      <w:pPr>
        <w:tabs>
          <w:tab w:val="left" w:pos="2268"/>
          <w:tab w:val="right" w:pos="9498"/>
        </w:tabs>
        <w:ind w:left="2268" w:hanging="2268"/>
        <w:rPr>
          <w:b/>
          <w:bCs/>
          <w:sz w:val="20"/>
        </w:rPr>
      </w:pPr>
    </w:p>
    <w:p w14:paraId="66A02E64" w14:textId="77777777" w:rsidR="00FD5BAD" w:rsidRPr="00E15353" w:rsidRDefault="000B5E7B" w:rsidP="00FD5BAD">
      <w:pPr>
        <w:tabs>
          <w:tab w:val="left" w:pos="2268"/>
        </w:tabs>
        <w:ind w:left="2268" w:hanging="2268"/>
        <w:rPr>
          <w:b/>
          <w:bCs/>
          <w:sz w:val="20"/>
        </w:rPr>
      </w:pPr>
      <w:r w:rsidRPr="00E15353">
        <w:rPr>
          <w:b/>
          <w:bCs/>
          <w:sz w:val="20"/>
        </w:rPr>
        <w:t>Project</w:t>
      </w:r>
      <w:r w:rsidRPr="00E15353">
        <w:rPr>
          <w:b/>
          <w:bCs/>
          <w:sz w:val="20"/>
        </w:rPr>
        <w:tab/>
      </w:r>
      <w:r w:rsidR="00FD5BAD" w:rsidRPr="00E15353">
        <w:rPr>
          <w:b/>
          <w:bCs/>
          <w:sz w:val="20"/>
        </w:rPr>
        <w:t>EPMLens</w:t>
      </w:r>
      <w:r w:rsidR="005B7D74" w:rsidRPr="00E15353">
        <w:rPr>
          <w:b/>
          <w:bCs/>
          <w:sz w:val="20"/>
        </w:rPr>
        <w:t xml:space="preserve"> (Web-Based</w:t>
      </w:r>
      <w:r w:rsidRPr="00E15353">
        <w:rPr>
          <w:b/>
          <w:bCs/>
          <w:sz w:val="20"/>
        </w:rPr>
        <w:t xml:space="preserve"> </w:t>
      </w:r>
      <w:r w:rsidR="005B7D74" w:rsidRPr="00E15353">
        <w:rPr>
          <w:b/>
          <w:bCs/>
          <w:sz w:val="20"/>
        </w:rPr>
        <w:t>enterprise modeling application)</w:t>
      </w:r>
    </w:p>
    <w:p w14:paraId="2A20AF63" w14:textId="77777777" w:rsidR="000B5E7B" w:rsidRPr="00E15353" w:rsidRDefault="000B5E7B" w:rsidP="00FD5BAD">
      <w:pPr>
        <w:tabs>
          <w:tab w:val="left" w:pos="2268"/>
        </w:tabs>
        <w:ind w:left="2268" w:hanging="2268"/>
        <w:rPr>
          <w:b/>
          <w:bCs/>
          <w:sz w:val="20"/>
        </w:rPr>
      </w:pPr>
      <w:r w:rsidRPr="00E15353">
        <w:rPr>
          <w:b/>
          <w:bCs/>
          <w:sz w:val="20"/>
        </w:rPr>
        <w:t>Duration</w:t>
      </w:r>
      <w:r w:rsidRPr="00E15353">
        <w:rPr>
          <w:b/>
          <w:bCs/>
          <w:sz w:val="20"/>
        </w:rPr>
        <w:tab/>
        <w:t>Nov 2003 – Aug 2004</w:t>
      </w:r>
    </w:p>
    <w:p w14:paraId="42F52283" w14:textId="77777777" w:rsidR="006E3CC4" w:rsidRPr="00E15353" w:rsidRDefault="006E3CC4" w:rsidP="00C36D78">
      <w:pPr>
        <w:jc w:val="both"/>
      </w:pPr>
    </w:p>
    <w:p w14:paraId="5139C23F" w14:textId="6D0BC9E5" w:rsidR="00FD5BAD" w:rsidRPr="00E15353" w:rsidRDefault="00DE011B" w:rsidP="00C36D78">
      <w:pPr>
        <w:jc w:val="both"/>
        <w:rPr>
          <w:b/>
          <w:bCs/>
          <w:sz w:val="20"/>
        </w:rPr>
      </w:pPr>
      <w:r>
        <w:t>A w</w:t>
      </w:r>
      <w:r w:rsidR="000B5E7B" w:rsidRPr="00E15353">
        <w:t>eb-based application</w:t>
      </w:r>
      <w:r w:rsidR="008E3561" w:rsidRPr="00E15353">
        <w:t xml:space="preserve"> that allows </w:t>
      </w:r>
      <w:r>
        <w:t xml:space="preserve">the </w:t>
      </w:r>
      <w:r w:rsidR="008E3561" w:rsidRPr="00E15353">
        <w:t>design</w:t>
      </w:r>
      <w:r w:rsidR="00E8288A" w:rsidRPr="00E15353">
        <w:t xml:space="preserve"> </w:t>
      </w:r>
      <w:r w:rsidR="00C36D78" w:rsidRPr="00E15353">
        <w:t>of a</w:t>
      </w:r>
      <w:r w:rsidR="00E8288A" w:rsidRPr="00E15353">
        <w:t xml:space="preserve"> </w:t>
      </w:r>
      <w:r w:rsidR="008E3561" w:rsidRPr="00E15353">
        <w:t xml:space="preserve">business model of </w:t>
      </w:r>
      <w:r w:rsidR="00E8288A" w:rsidRPr="00E15353">
        <w:t xml:space="preserve">a </w:t>
      </w:r>
      <w:proofErr w:type="gramStart"/>
      <w:r w:rsidR="008E3561" w:rsidRPr="00E15353">
        <w:t xml:space="preserve">company, </w:t>
      </w:r>
      <w:r w:rsidR="00E8288A" w:rsidRPr="00E15353">
        <w:t>and</w:t>
      </w:r>
      <w:proofErr w:type="gramEnd"/>
      <w:r w:rsidR="00E8288A" w:rsidRPr="00E15353">
        <w:t xml:space="preserve"> </w:t>
      </w:r>
      <w:r w:rsidR="008E3561" w:rsidRPr="00E15353">
        <w:t>perform</w:t>
      </w:r>
      <w:r w:rsidR="00E8288A" w:rsidRPr="00E15353">
        <w:t>s</w:t>
      </w:r>
      <w:r w:rsidR="008E3561" w:rsidRPr="00E15353">
        <w:t xml:space="preserve"> optimization of </w:t>
      </w:r>
      <w:r>
        <w:t xml:space="preserve">the </w:t>
      </w:r>
      <w:r w:rsidR="008E3561" w:rsidRPr="00E15353">
        <w:t>internal process.</w:t>
      </w:r>
    </w:p>
    <w:p w14:paraId="2FDDCFBE" w14:textId="77777777" w:rsidR="008E3561" w:rsidRPr="00E15353" w:rsidRDefault="008E3561" w:rsidP="00FD5BAD">
      <w:pPr>
        <w:tabs>
          <w:tab w:val="left" w:pos="2268"/>
        </w:tabs>
        <w:ind w:left="2268" w:hanging="2268"/>
        <w:rPr>
          <w:b/>
          <w:bCs/>
          <w:sz w:val="20"/>
        </w:rPr>
      </w:pPr>
    </w:p>
    <w:p w14:paraId="6B77723B" w14:textId="77777777" w:rsidR="00FD5BAD" w:rsidRPr="00E15353" w:rsidRDefault="00FD5BAD" w:rsidP="00FD5BAD">
      <w:pPr>
        <w:tabs>
          <w:tab w:val="left" w:pos="2268"/>
        </w:tabs>
        <w:ind w:left="2268" w:hanging="2268"/>
      </w:pPr>
      <w:r w:rsidRPr="00E15353">
        <w:rPr>
          <w:b/>
          <w:bCs/>
          <w:sz w:val="20"/>
        </w:rPr>
        <w:t>Responsibilities</w:t>
      </w:r>
    </w:p>
    <w:p w14:paraId="606622D7" w14:textId="77777777" w:rsidR="00FD5BAD" w:rsidRPr="00E15353" w:rsidRDefault="00FD5BAD" w:rsidP="00FD5BAD">
      <w:pPr>
        <w:numPr>
          <w:ilvl w:val="0"/>
          <w:numId w:val="19"/>
        </w:numPr>
        <w:ind w:right="720"/>
        <w:outlineLvl w:val="0"/>
        <w:rPr>
          <w:sz w:val="20"/>
        </w:rPr>
      </w:pPr>
      <w:r w:rsidRPr="00E15353">
        <w:rPr>
          <w:sz w:val="20"/>
        </w:rPr>
        <w:t>Web application development using ASP.Net.</w:t>
      </w:r>
    </w:p>
    <w:p w14:paraId="4953710A" w14:textId="18C1E985" w:rsidR="00FD5BAD" w:rsidRPr="00E15353" w:rsidRDefault="00FD5BAD" w:rsidP="00FD5BAD">
      <w:pPr>
        <w:numPr>
          <w:ilvl w:val="0"/>
          <w:numId w:val="19"/>
        </w:numPr>
        <w:ind w:right="720"/>
        <w:outlineLvl w:val="0"/>
        <w:rPr>
          <w:sz w:val="20"/>
        </w:rPr>
      </w:pPr>
      <w:r w:rsidRPr="00E15353">
        <w:rPr>
          <w:sz w:val="20"/>
        </w:rPr>
        <w:t xml:space="preserve">Designed web forms for </w:t>
      </w:r>
      <w:r w:rsidR="00DE011B">
        <w:rPr>
          <w:sz w:val="20"/>
        </w:rPr>
        <w:t xml:space="preserve">the </w:t>
      </w:r>
      <w:r w:rsidRPr="00E15353">
        <w:rPr>
          <w:sz w:val="20"/>
        </w:rPr>
        <w:t>user interface.</w:t>
      </w:r>
    </w:p>
    <w:p w14:paraId="21246BCB" w14:textId="77777777" w:rsidR="00FD5BAD" w:rsidRPr="00E15353" w:rsidRDefault="00FD5BAD" w:rsidP="00655B6D">
      <w:pPr>
        <w:ind w:right="720"/>
        <w:rPr>
          <w:b/>
          <w:sz w:val="24"/>
          <w:szCs w:val="24"/>
        </w:rPr>
      </w:pPr>
    </w:p>
    <w:p w14:paraId="0D481873" w14:textId="77777777" w:rsidR="00606005" w:rsidRPr="00E15353" w:rsidRDefault="000B5E7B" w:rsidP="00606005">
      <w:pPr>
        <w:tabs>
          <w:tab w:val="left" w:pos="2268"/>
        </w:tabs>
        <w:ind w:left="2268" w:hanging="2268"/>
        <w:rPr>
          <w:b/>
          <w:sz w:val="20"/>
        </w:rPr>
      </w:pPr>
      <w:r w:rsidRPr="00E15353">
        <w:rPr>
          <w:b/>
          <w:bCs/>
          <w:sz w:val="20"/>
        </w:rPr>
        <w:t>Project</w:t>
      </w:r>
      <w:r w:rsidRPr="00E15353">
        <w:rPr>
          <w:b/>
          <w:bCs/>
          <w:sz w:val="20"/>
        </w:rPr>
        <w:tab/>
      </w:r>
      <w:r w:rsidR="00606005" w:rsidRPr="00E15353">
        <w:rPr>
          <w:b/>
          <w:bCs/>
          <w:sz w:val="20"/>
        </w:rPr>
        <w:t xml:space="preserve">Automation testing environment – </w:t>
      </w:r>
      <w:r w:rsidR="00606005" w:rsidRPr="00E15353">
        <w:rPr>
          <w:b/>
          <w:sz w:val="20"/>
        </w:rPr>
        <w:t>TWS (Testware Widgets Suite)</w:t>
      </w:r>
    </w:p>
    <w:p w14:paraId="21DEB51E" w14:textId="77777777" w:rsidR="000B5E7B" w:rsidRPr="00E15353" w:rsidRDefault="000B5E7B" w:rsidP="00606005">
      <w:pPr>
        <w:tabs>
          <w:tab w:val="left" w:pos="2268"/>
        </w:tabs>
        <w:ind w:left="2268" w:hanging="2268"/>
        <w:rPr>
          <w:b/>
          <w:sz w:val="20"/>
        </w:rPr>
      </w:pPr>
      <w:r w:rsidRPr="00E15353">
        <w:rPr>
          <w:b/>
          <w:sz w:val="20"/>
        </w:rPr>
        <w:t>Duration</w:t>
      </w:r>
      <w:r w:rsidRPr="00E15353">
        <w:rPr>
          <w:b/>
          <w:sz w:val="20"/>
        </w:rPr>
        <w:tab/>
        <w:t>Apr 2001 – Aug 2003</w:t>
      </w:r>
    </w:p>
    <w:p w14:paraId="77D7025B" w14:textId="3DEF19EA" w:rsidR="00606005" w:rsidRPr="00E15353" w:rsidRDefault="008E3561" w:rsidP="00DA1BD4">
      <w:pPr>
        <w:rPr>
          <w:sz w:val="20"/>
        </w:rPr>
      </w:pPr>
      <w:r w:rsidRPr="00E15353">
        <w:rPr>
          <w:sz w:val="20"/>
        </w:rPr>
        <w:t>Framework</w:t>
      </w:r>
      <w:r w:rsidR="00606005" w:rsidRPr="00E15353">
        <w:rPr>
          <w:sz w:val="20"/>
        </w:rPr>
        <w:t xml:space="preserve"> </w:t>
      </w:r>
      <w:r w:rsidRPr="00E15353">
        <w:rPr>
          <w:sz w:val="20"/>
        </w:rPr>
        <w:t xml:space="preserve">for automation testing of </w:t>
      </w:r>
      <w:r w:rsidR="00606005" w:rsidRPr="00E15353">
        <w:rPr>
          <w:sz w:val="20"/>
        </w:rPr>
        <w:t xml:space="preserve">applications with </w:t>
      </w:r>
      <w:r w:rsidR="00DE011B">
        <w:rPr>
          <w:sz w:val="20"/>
        </w:rPr>
        <w:t xml:space="preserve">a </w:t>
      </w:r>
      <w:r w:rsidR="00606005" w:rsidRPr="00E15353">
        <w:rPr>
          <w:sz w:val="20"/>
        </w:rPr>
        <w:t>graphical user int</w:t>
      </w:r>
      <w:r w:rsidR="00FD5BAD" w:rsidRPr="00E15353">
        <w:rPr>
          <w:sz w:val="20"/>
        </w:rPr>
        <w:t>erface</w:t>
      </w:r>
      <w:r w:rsidRPr="00E15353">
        <w:rPr>
          <w:sz w:val="20"/>
        </w:rPr>
        <w:t xml:space="preserve"> on </w:t>
      </w:r>
      <w:r w:rsidR="00DE011B">
        <w:rPr>
          <w:sz w:val="20"/>
        </w:rPr>
        <w:t xml:space="preserve">the </w:t>
      </w:r>
      <w:r w:rsidRPr="00E15353">
        <w:rPr>
          <w:sz w:val="20"/>
        </w:rPr>
        <w:t>Windows NT platform</w:t>
      </w:r>
      <w:r w:rsidR="00FD5BAD" w:rsidRPr="00E15353">
        <w:rPr>
          <w:sz w:val="20"/>
        </w:rPr>
        <w:t xml:space="preserve">. </w:t>
      </w:r>
    </w:p>
    <w:p w14:paraId="0E8261AF" w14:textId="77777777" w:rsidR="008E3561" w:rsidRPr="00E15353" w:rsidRDefault="008E3561" w:rsidP="00DA1BD4">
      <w:pPr>
        <w:rPr>
          <w:b/>
          <w:bCs/>
        </w:rPr>
      </w:pPr>
    </w:p>
    <w:p w14:paraId="3AEA3D88" w14:textId="77777777" w:rsidR="00606005" w:rsidRPr="00E15353" w:rsidRDefault="00606005" w:rsidP="00606005">
      <w:pPr>
        <w:tabs>
          <w:tab w:val="left" w:pos="2268"/>
        </w:tabs>
        <w:ind w:left="2268" w:hanging="2268"/>
        <w:rPr>
          <w:sz w:val="20"/>
        </w:rPr>
      </w:pPr>
      <w:r w:rsidRPr="00E15353">
        <w:rPr>
          <w:b/>
          <w:bCs/>
          <w:sz w:val="20"/>
        </w:rPr>
        <w:t>Environment</w:t>
      </w:r>
      <w:r w:rsidRPr="00E15353">
        <w:rPr>
          <w:bCs/>
          <w:sz w:val="20"/>
        </w:rPr>
        <w:tab/>
      </w:r>
      <w:r w:rsidRPr="00E15353">
        <w:rPr>
          <w:rStyle w:val="Hyperlink"/>
          <w:color w:val="auto"/>
          <w:u w:val="none"/>
        </w:rPr>
        <w:t xml:space="preserve">С++, Win32 API, COM/DCOM, Java, JNI, </w:t>
      </w:r>
      <w:r w:rsidRPr="00E15353">
        <w:rPr>
          <w:sz w:val="20"/>
        </w:rPr>
        <w:t xml:space="preserve">MS SQL Server 7.0, </w:t>
      </w:r>
    </w:p>
    <w:p w14:paraId="474764C5" w14:textId="77777777" w:rsidR="00606005" w:rsidRPr="00E15353" w:rsidRDefault="00606005" w:rsidP="00606005">
      <w:pPr>
        <w:tabs>
          <w:tab w:val="left" w:pos="2268"/>
        </w:tabs>
        <w:ind w:left="2268" w:hanging="2268"/>
      </w:pPr>
      <w:r w:rsidRPr="00E15353">
        <w:rPr>
          <w:b/>
          <w:bCs/>
          <w:sz w:val="20"/>
        </w:rPr>
        <w:t>Responsibilities</w:t>
      </w:r>
    </w:p>
    <w:p w14:paraId="18F1B5A8" w14:textId="77777777" w:rsidR="008E3561" w:rsidRPr="00E15353" w:rsidRDefault="008E3561" w:rsidP="00606005">
      <w:pPr>
        <w:numPr>
          <w:ilvl w:val="0"/>
          <w:numId w:val="19"/>
        </w:numPr>
        <w:ind w:right="720"/>
        <w:outlineLvl w:val="0"/>
        <w:rPr>
          <w:sz w:val="20"/>
        </w:rPr>
      </w:pPr>
      <w:r w:rsidRPr="00E15353">
        <w:rPr>
          <w:sz w:val="20"/>
        </w:rPr>
        <w:t xml:space="preserve">Architecture and </w:t>
      </w:r>
      <w:r w:rsidR="00E9582A" w:rsidRPr="00E15353">
        <w:rPr>
          <w:sz w:val="20"/>
        </w:rPr>
        <w:t>d</w:t>
      </w:r>
      <w:r w:rsidRPr="00E15353">
        <w:rPr>
          <w:sz w:val="20"/>
        </w:rPr>
        <w:t>esign</w:t>
      </w:r>
      <w:r w:rsidR="00E9582A" w:rsidRPr="00E15353">
        <w:rPr>
          <w:sz w:val="20"/>
        </w:rPr>
        <w:t xml:space="preserve"> of core components of Framework.</w:t>
      </w:r>
    </w:p>
    <w:p w14:paraId="0BD2AA94" w14:textId="27F9DCAE" w:rsidR="008E3561" w:rsidRPr="00E15353" w:rsidRDefault="008E3561" w:rsidP="008E3561">
      <w:pPr>
        <w:numPr>
          <w:ilvl w:val="0"/>
          <w:numId w:val="19"/>
        </w:numPr>
        <w:ind w:right="720"/>
        <w:outlineLvl w:val="0"/>
        <w:rPr>
          <w:sz w:val="20"/>
        </w:rPr>
      </w:pPr>
      <w:r w:rsidRPr="00E15353">
        <w:rPr>
          <w:sz w:val="20"/>
        </w:rPr>
        <w:t xml:space="preserve">Implementation of core components like </w:t>
      </w:r>
      <w:r w:rsidR="00DE011B">
        <w:rPr>
          <w:sz w:val="20"/>
        </w:rPr>
        <w:t xml:space="preserve">the </w:t>
      </w:r>
      <w:r w:rsidRPr="00E15353">
        <w:rPr>
          <w:sz w:val="20"/>
        </w:rPr>
        <w:t xml:space="preserve">Injection </w:t>
      </w:r>
      <w:r w:rsidR="008C53B2" w:rsidRPr="00E15353">
        <w:rPr>
          <w:sz w:val="20"/>
        </w:rPr>
        <w:t>m</w:t>
      </w:r>
      <w:r w:rsidRPr="00E15353">
        <w:rPr>
          <w:sz w:val="20"/>
        </w:rPr>
        <w:t xml:space="preserve">odule and library of controls to interact with </w:t>
      </w:r>
      <w:r w:rsidR="00DE011B">
        <w:rPr>
          <w:sz w:val="20"/>
        </w:rPr>
        <w:t xml:space="preserve">a </w:t>
      </w:r>
      <w:r w:rsidRPr="00E15353">
        <w:rPr>
          <w:sz w:val="20"/>
        </w:rPr>
        <w:t xml:space="preserve">tested application. </w:t>
      </w:r>
    </w:p>
    <w:p w14:paraId="2BE69A40" w14:textId="77777777" w:rsidR="00606005" w:rsidRPr="00E15353" w:rsidRDefault="008E3561" w:rsidP="00606005">
      <w:pPr>
        <w:numPr>
          <w:ilvl w:val="0"/>
          <w:numId w:val="19"/>
        </w:numPr>
        <w:ind w:right="720"/>
        <w:outlineLvl w:val="0"/>
        <w:rPr>
          <w:sz w:val="20"/>
        </w:rPr>
      </w:pPr>
      <w:r w:rsidRPr="00E15353">
        <w:rPr>
          <w:sz w:val="20"/>
        </w:rPr>
        <w:t xml:space="preserve">Implementation of </w:t>
      </w:r>
      <w:r w:rsidR="00606005" w:rsidRPr="00E15353">
        <w:rPr>
          <w:sz w:val="20"/>
        </w:rPr>
        <w:t>application for modeling the tested application. Modeling was used to speed up test development time</w:t>
      </w:r>
      <w:r w:rsidR="00E8288A" w:rsidRPr="00E15353">
        <w:rPr>
          <w:sz w:val="20"/>
        </w:rPr>
        <w:t>,</w:t>
      </w:r>
      <w:r w:rsidR="00606005" w:rsidRPr="00E15353">
        <w:rPr>
          <w:sz w:val="20"/>
        </w:rPr>
        <w:t xml:space="preserve"> decrease resources spen</w:t>
      </w:r>
      <w:r w:rsidR="00E8288A" w:rsidRPr="00E15353">
        <w:rPr>
          <w:sz w:val="20"/>
        </w:rPr>
        <w:t>t</w:t>
      </w:r>
      <w:r w:rsidR="00606005" w:rsidRPr="00E15353">
        <w:rPr>
          <w:sz w:val="20"/>
        </w:rPr>
        <w:t xml:space="preserve"> at development and update tests.</w:t>
      </w:r>
    </w:p>
    <w:p w14:paraId="48B862B7" w14:textId="77777777" w:rsidR="008F059D" w:rsidRPr="00E15353" w:rsidRDefault="008F059D" w:rsidP="008E3561">
      <w:pPr>
        <w:ind w:right="720"/>
        <w:rPr>
          <w:bCs/>
          <w:sz w:val="20"/>
        </w:rPr>
      </w:pPr>
    </w:p>
    <w:p w14:paraId="64AFDBAC" w14:textId="5912C752" w:rsidR="008E3561" w:rsidRPr="00E15353" w:rsidRDefault="00DE011B" w:rsidP="008E3561">
      <w:pPr>
        <w:ind w:right="720"/>
        <w:rPr>
          <w:bCs/>
          <w:sz w:val="20"/>
        </w:rPr>
      </w:pPr>
      <w:r>
        <w:rPr>
          <w:bCs/>
          <w:sz w:val="20"/>
        </w:rPr>
        <w:t>The r</w:t>
      </w:r>
      <w:r w:rsidR="008E3561" w:rsidRPr="00E15353">
        <w:rPr>
          <w:bCs/>
          <w:sz w:val="20"/>
        </w:rPr>
        <w:t xml:space="preserve">esults of this project were used for </w:t>
      </w:r>
      <w:r>
        <w:rPr>
          <w:bCs/>
          <w:sz w:val="20"/>
        </w:rPr>
        <w:t xml:space="preserve">the </w:t>
      </w:r>
      <w:r w:rsidR="008E3561" w:rsidRPr="00E15353">
        <w:rPr>
          <w:bCs/>
          <w:sz w:val="20"/>
        </w:rPr>
        <w:t xml:space="preserve">Master and Bachelor thesis. </w:t>
      </w:r>
    </w:p>
    <w:p w14:paraId="498B437B" w14:textId="77777777" w:rsidR="008E3561" w:rsidRPr="00E15353" w:rsidRDefault="008E3561" w:rsidP="008E3561">
      <w:pPr>
        <w:ind w:right="720"/>
        <w:rPr>
          <w:bCs/>
          <w:sz w:val="20"/>
        </w:rPr>
      </w:pPr>
    </w:p>
    <w:p w14:paraId="7EA89208" w14:textId="77777777" w:rsidR="00FD5BAD" w:rsidRPr="00E15353" w:rsidRDefault="00FD5BAD" w:rsidP="001258B3">
      <w:pPr>
        <w:ind w:left="720" w:right="720"/>
        <w:outlineLvl w:val="0"/>
        <w:rPr>
          <w:b/>
          <w:sz w:val="20"/>
          <w:highlight w:val="lightGray"/>
        </w:rPr>
      </w:pPr>
    </w:p>
    <w:p w14:paraId="23F740A2" w14:textId="77777777" w:rsidR="000C038E" w:rsidRPr="00E15353" w:rsidRDefault="000C038E" w:rsidP="000C038E">
      <w:pPr>
        <w:pBdr>
          <w:top w:val="single" w:sz="6" w:space="1" w:color="auto"/>
          <w:bottom w:val="single" w:sz="6" w:space="1" w:color="auto"/>
        </w:pBdr>
        <w:rPr>
          <w:b/>
          <w:sz w:val="24"/>
        </w:rPr>
      </w:pPr>
      <w:r w:rsidRPr="00E15353">
        <w:rPr>
          <w:b/>
          <w:sz w:val="24"/>
        </w:rPr>
        <w:t xml:space="preserve">EDUCATION, CERTIFICATES </w:t>
      </w:r>
    </w:p>
    <w:p w14:paraId="5F7746EA" w14:textId="77777777" w:rsidR="000C038E" w:rsidRPr="00E15353" w:rsidRDefault="000C038E" w:rsidP="001258B3">
      <w:pPr>
        <w:ind w:left="720" w:right="720"/>
        <w:outlineLvl w:val="0"/>
        <w:rPr>
          <w:b/>
          <w:sz w:val="20"/>
          <w:highlight w:val="lightGray"/>
        </w:rPr>
      </w:pPr>
    </w:p>
    <w:p w14:paraId="7DE86475" w14:textId="77777777" w:rsidR="00F24904" w:rsidRPr="00E15353" w:rsidRDefault="00592965" w:rsidP="00AA201E">
      <w:pPr>
        <w:pStyle w:val="Heading1"/>
        <w:spacing w:before="120" w:after="60" w:line="360" w:lineRule="auto"/>
        <w:ind w:right="720"/>
        <w:rPr>
          <w:sz w:val="20"/>
        </w:rPr>
      </w:pPr>
      <w:r w:rsidRPr="00E15353">
        <w:rPr>
          <w:sz w:val="20"/>
        </w:rPr>
        <w:t>EDUCATION</w:t>
      </w:r>
    </w:p>
    <w:p w14:paraId="5762DA75" w14:textId="77777777" w:rsidR="00606005" w:rsidRPr="00E15353" w:rsidRDefault="00606005" w:rsidP="00606005">
      <w:pPr>
        <w:pStyle w:val="a1"/>
        <w:rPr>
          <w:iCs/>
        </w:rPr>
      </w:pPr>
      <w:r w:rsidRPr="00E15353">
        <w:t>1998 – 2004. Saint-Petersburg State University of Information Technologies, Mechanics and Optics. Master degree.</w:t>
      </w:r>
      <w:r w:rsidRPr="00E15353">
        <w:br/>
        <w:t xml:space="preserve">Specialization: </w:t>
      </w:r>
      <w:r w:rsidRPr="00E15353">
        <w:rPr>
          <w:iCs/>
        </w:rPr>
        <w:t>Software Development</w:t>
      </w:r>
    </w:p>
    <w:p w14:paraId="0663A162" w14:textId="77777777" w:rsidR="001258B3" w:rsidRPr="00E15353" w:rsidRDefault="001258B3" w:rsidP="00D33C6D">
      <w:pPr>
        <w:pStyle w:val="a1"/>
      </w:pPr>
    </w:p>
    <w:p w14:paraId="3732EF24" w14:textId="77777777" w:rsidR="001258B3" w:rsidRPr="00E15353" w:rsidRDefault="001258B3" w:rsidP="001258B3">
      <w:pPr>
        <w:spacing w:line="360" w:lineRule="auto"/>
        <w:ind w:right="720"/>
        <w:rPr>
          <w:b/>
          <w:sz w:val="20"/>
        </w:rPr>
      </w:pPr>
      <w:r w:rsidRPr="00E15353">
        <w:rPr>
          <w:b/>
          <w:sz w:val="20"/>
        </w:rPr>
        <w:t>CERTIFICATES</w:t>
      </w:r>
    </w:p>
    <w:p w14:paraId="380CF6F2" w14:textId="77777777" w:rsidR="00F55F4A" w:rsidRPr="00E15353" w:rsidRDefault="00F55F4A" w:rsidP="00E04E8D">
      <w:pPr>
        <w:ind w:left="720" w:right="720"/>
        <w:rPr>
          <w:sz w:val="20"/>
        </w:rPr>
      </w:pPr>
      <w:r w:rsidRPr="00E15353">
        <w:rPr>
          <w:sz w:val="20"/>
        </w:rPr>
        <w:t>2014 – Certified Product Owner</w:t>
      </w:r>
    </w:p>
    <w:p w14:paraId="646A6499" w14:textId="77777777" w:rsidR="00E04E8D" w:rsidRPr="00E15353" w:rsidRDefault="00E04E8D" w:rsidP="00E04E8D">
      <w:pPr>
        <w:ind w:left="720" w:right="720"/>
        <w:rPr>
          <w:sz w:val="20"/>
        </w:rPr>
      </w:pPr>
      <w:r w:rsidRPr="00E15353">
        <w:rPr>
          <w:sz w:val="20"/>
        </w:rPr>
        <w:t>2012 – Certified Scrum Master</w:t>
      </w:r>
    </w:p>
    <w:p w14:paraId="60A234BF" w14:textId="77777777" w:rsidR="001258B3" w:rsidRPr="00E15353" w:rsidRDefault="001258B3" w:rsidP="001258B3">
      <w:pPr>
        <w:ind w:left="720" w:right="720"/>
        <w:rPr>
          <w:sz w:val="20"/>
        </w:rPr>
      </w:pPr>
      <w:r w:rsidRPr="00E15353">
        <w:rPr>
          <w:sz w:val="20"/>
        </w:rPr>
        <w:t>200</w:t>
      </w:r>
      <w:r w:rsidR="00FB08F0" w:rsidRPr="00E15353">
        <w:rPr>
          <w:sz w:val="20"/>
        </w:rPr>
        <w:t>7</w:t>
      </w:r>
      <w:r w:rsidR="00E04E8D" w:rsidRPr="00E15353">
        <w:rPr>
          <w:sz w:val="20"/>
        </w:rPr>
        <w:t xml:space="preserve"> – </w:t>
      </w:r>
      <w:r w:rsidRPr="00E15353">
        <w:rPr>
          <w:sz w:val="20"/>
        </w:rPr>
        <w:t>Microsoft Certified Solution Developer</w:t>
      </w:r>
    </w:p>
    <w:p w14:paraId="49CE6432" w14:textId="77777777" w:rsidR="001258B3" w:rsidRPr="00E15353" w:rsidRDefault="001258B3" w:rsidP="001258B3">
      <w:pPr>
        <w:ind w:left="720" w:right="720"/>
        <w:rPr>
          <w:sz w:val="20"/>
        </w:rPr>
      </w:pPr>
      <w:r w:rsidRPr="00E15353">
        <w:rPr>
          <w:sz w:val="20"/>
        </w:rPr>
        <w:t>200</w:t>
      </w:r>
      <w:r w:rsidR="00FB08F0" w:rsidRPr="00E15353">
        <w:rPr>
          <w:sz w:val="20"/>
        </w:rPr>
        <w:t>6</w:t>
      </w:r>
      <w:r w:rsidR="00E04E8D" w:rsidRPr="00E15353">
        <w:rPr>
          <w:sz w:val="20"/>
        </w:rPr>
        <w:t xml:space="preserve"> – </w:t>
      </w:r>
      <w:r w:rsidRPr="00E15353">
        <w:rPr>
          <w:sz w:val="20"/>
        </w:rPr>
        <w:t>Microsoft Certified Application Developer</w:t>
      </w:r>
    </w:p>
    <w:p w14:paraId="0DE69FB8" w14:textId="77777777" w:rsidR="001258B3" w:rsidRPr="00E15353" w:rsidRDefault="001258B3" w:rsidP="001258B3">
      <w:pPr>
        <w:ind w:left="720" w:right="720"/>
        <w:rPr>
          <w:sz w:val="20"/>
        </w:rPr>
      </w:pPr>
      <w:r w:rsidRPr="00E15353">
        <w:rPr>
          <w:sz w:val="20"/>
        </w:rPr>
        <w:t>200</w:t>
      </w:r>
      <w:r w:rsidR="00606005" w:rsidRPr="00E15353">
        <w:rPr>
          <w:sz w:val="20"/>
        </w:rPr>
        <w:t>5</w:t>
      </w:r>
      <w:r w:rsidR="00E04E8D" w:rsidRPr="00E15353">
        <w:rPr>
          <w:sz w:val="20"/>
        </w:rPr>
        <w:t xml:space="preserve"> – </w:t>
      </w:r>
      <w:r w:rsidRPr="00E15353">
        <w:rPr>
          <w:sz w:val="20"/>
        </w:rPr>
        <w:t xml:space="preserve">Microsoft Certified Professional (MCP # </w:t>
      </w:r>
      <w:r w:rsidR="00FB08F0" w:rsidRPr="00E15353">
        <w:rPr>
          <w:sz w:val="20"/>
        </w:rPr>
        <w:t>3374284</w:t>
      </w:r>
      <w:r w:rsidRPr="00E15353">
        <w:rPr>
          <w:sz w:val="20"/>
        </w:rPr>
        <w:t xml:space="preserve">) </w:t>
      </w:r>
    </w:p>
    <w:p w14:paraId="638A093E" w14:textId="77777777" w:rsidR="001258B3" w:rsidRPr="00E15353" w:rsidRDefault="001258B3" w:rsidP="00D33C6D">
      <w:pPr>
        <w:pStyle w:val="a1"/>
        <w:rPr>
          <w:iCs/>
        </w:rPr>
      </w:pPr>
    </w:p>
    <w:sectPr w:rsidR="001258B3" w:rsidRPr="00E15353" w:rsidSect="00FF5982">
      <w:type w:val="continuous"/>
      <w:pgSz w:w="12240" w:h="15840" w:code="1"/>
      <w:pgMar w:top="720" w:right="720" w:bottom="720" w:left="720" w:header="432" w:footer="432" w:gutter="0"/>
      <w:paperSrc w:first="15" w:other="15"/>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474D1"/>
    <w:multiLevelType w:val="hybridMultilevel"/>
    <w:tmpl w:val="9BB642F8"/>
    <w:lvl w:ilvl="0" w:tplc="D304C81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 w15:restartNumberingAfterBreak="0">
    <w:nsid w:val="057C0C42"/>
    <w:multiLevelType w:val="hybridMultilevel"/>
    <w:tmpl w:val="A41AFC9E"/>
    <w:lvl w:ilvl="0" w:tplc="04190001">
      <w:start w:val="1"/>
      <w:numFmt w:val="bullet"/>
      <w:lvlText w:val=""/>
      <w:lvlJc w:val="left"/>
      <w:pPr>
        <w:tabs>
          <w:tab w:val="num" w:pos="720"/>
        </w:tabs>
        <w:ind w:left="720" w:hanging="360"/>
      </w:pPr>
      <w:rPr>
        <w:rFonts w:ascii="Symbol" w:hAnsi="Symbol"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67317B6"/>
    <w:multiLevelType w:val="hybridMultilevel"/>
    <w:tmpl w:val="C10EB74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43B9D"/>
    <w:multiLevelType w:val="hybridMultilevel"/>
    <w:tmpl w:val="68483046"/>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 w15:restartNumberingAfterBreak="0">
    <w:nsid w:val="0BB55A0C"/>
    <w:multiLevelType w:val="hybridMultilevel"/>
    <w:tmpl w:val="73342BA8"/>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 w15:restartNumberingAfterBreak="0">
    <w:nsid w:val="0C5A0022"/>
    <w:multiLevelType w:val="hybridMultilevel"/>
    <w:tmpl w:val="8118F01C"/>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6" w15:restartNumberingAfterBreak="0">
    <w:nsid w:val="0E65676A"/>
    <w:multiLevelType w:val="hybridMultilevel"/>
    <w:tmpl w:val="58EA87A6"/>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7" w15:restartNumberingAfterBreak="0">
    <w:nsid w:val="1DBE4BB8"/>
    <w:multiLevelType w:val="hybridMultilevel"/>
    <w:tmpl w:val="3B3487E0"/>
    <w:lvl w:ilvl="0" w:tplc="1D1E6B4A">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BE124A1"/>
    <w:multiLevelType w:val="hybridMultilevel"/>
    <w:tmpl w:val="40E60C32"/>
    <w:lvl w:ilvl="0" w:tplc="58C6FBDC">
      <w:start w:val="1"/>
      <w:numFmt w:val="decimal"/>
      <w:lvlText w:val="%1."/>
      <w:lvlJc w:val="left"/>
      <w:pPr>
        <w:tabs>
          <w:tab w:val="num" w:pos="1080"/>
        </w:tabs>
        <w:ind w:left="1080" w:hanging="360"/>
      </w:pPr>
      <w:rPr>
        <w:rFonts w:hint="default"/>
        <w:b w:val="0"/>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9" w15:restartNumberingAfterBreak="0">
    <w:nsid w:val="2D2F18DA"/>
    <w:multiLevelType w:val="hybridMultilevel"/>
    <w:tmpl w:val="84CE5DDC"/>
    <w:lvl w:ilvl="0" w:tplc="0409000F">
      <w:start w:val="1"/>
      <w:numFmt w:val="decimal"/>
      <w:lvlText w:val="%1."/>
      <w:lvlJc w:val="left"/>
      <w:pPr>
        <w:tabs>
          <w:tab w:val="num" w:pos="720"/>
        </w:tabs>
        <w:ind w:left="720" w:hanging="360"/>
      </w:pPr>
    </w:lvl>
    <w:lvl w:ilvl="1" w:tplc="16EEF790">
      <w:start w:val="1"/>
      <w:numFmt w:val="upperRoman"/>
      <w:lvlText w:val="%2."/>
      <w:lvlJc w:val="left"/>
      <w:pPr>
        <w:tabs>
          <w:tab w:val="num" w:pos="1800"/>
        </w:tabs>
        <w:ind w:left="1800" w:hanging="72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5F71145"/>
    <w:multiLevelType w:val="multilevel"/>
    <w:tmpl w:val="53CAFC30"/>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1" w15:restartNumberingAfterBreak="0">
    <w:nsid w:val="469E4CD6"/>
    <w:multiLevelType w:val="hybridMultilevel"/>
    <w:tmpl w:val="D37821B2"/>
    <w:lvl w:ilvl="0" w:tplc="30849F7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2" w15:restartNumberingAfterBreak="0">
    <w:nsid w:val="472231D6"/>
    <w:multiLevelType w:val="singleLevel"/>
    <w:tmpl w:val="5FC43A2C"/>
    <w:lvl w:ilvl="0">
      <w:start w:val="1"/>
      <w:numFmt w:val="bullet"/>
      <w:lvlText w:val=""/>
      <w:lvlJc w:val="left"/>
      <w:pPr>
        <w:tabs>
          <w:tab w:val="num" w:pos="360"/>
        </w:tabs>
        <w:ind w:left="245" w:right="245" w:hanging="245"/>
      </w:pPr>
      <w:rPr>
        <w:rFonts w:ascii="Symbol" w:hAnsi="Symbol" w:hint="default"/>
        <w:sz w:val="22"/>
        <w:effect w:val="none"/>
      </w:rPr>
    </w:lvl>
  </w:abstractNum>
  <w:abstractNum w:abstractNumId="13" w15:restartNumberingAfterBreak="0">
    <w:nsid w:val="49156445"/>
    <w:multiLevelType w:val="hybridMultilevel"/>
    <w:tmpl w:val="D2408832"/>
    <w:lvl w:ilvl="0" w:tplc="C438243E">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4" w15:restartNumberingAfterBreak="0">
    <w:nsid w:val="54E35D9B"/>
    <w:multiLevelType w:val="hybridMultilevel"/>
    <w:tmpl w:val="6928AEFA"/>
    <w:lvl w:ilvl="0" w:tplc="57083E2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4834A9"/>
    <w:multiLevelType w:val="hybridMultilevel"/>
    <w:tmpl w:val="B6209AFA"/>
    <w:lvl w:ilvl="0" w:tplc="34D08292">
      <w:start w:val="1"/>
      <w:numFmt w:val="decimal"/>
      <w:lvlText w:val="%1."/>
      <w:lvlJc w:val="left"/>
      <w:pPr>
        <w:tabs>
          <w:tab w:val="num" w:pos="1080"/>
        </w:tabs>
        <w:ind w:left="1080" w:hanging="360"/>
      </w:pPr>
      <w:rPr>
        <w:rFonts w:hint="default"/>
        <w:b/>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16" w15:restartNumberingAfterBreak="0">
    <w:nsid w:val="59E5689C"/>
    <w:multiLevelType w:val="hybridMultilevel"/>
    <w:tmpl w:val="121AB20A"/>
    <w:lvl w:ilvl="0" w:tplc="217AC770">
      <w:start w:val="1"/>
      <w:numFmt w:val="bullet"/>
      <w:lvlText w:val=""/>
      <w:lvlJc w:val="left"/>
      <w:pPr>
        <w:tabs>
          <w:tab w:val="num" w:pos="360"/>
        </w:tabs>
        <w:ind w:left="360" w:hanging="360"/>
      </w:pPr>
      <w:rPr>
        <w:rFonts w:ascii="Symbol" w:hAnsi="Symbol" w:hint="default"/>
        <w:sz w:val="20"/>
        <w:szCs w:val="20"/>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17" w15:restartNumberingAfterBreak="0">
    <w:nsid w:val="5B592D24"/>
    <w:multiLevelType w:val="singleLevel"/>
    <w:tmpl w:val="E07C8A8C"/>
    <w:lvl w:ilvl="0">
      <w:start w:val="800"/>
      <w:numFmt w:val="bullet"/>
      <w:lvlText w:val="-"/>
      <w:lvlJc w:val="left"/>
      <w:pPr>
        <w:tabs>
          <w:tab w:val="num" w:pos="-360"/>
        </w:tabs>
        <w:ind w:left="-360" w:hanging="360"/>
      </w:pPr>
      <w:rPr>
        <w:rFonts w:ascii="Times New Roman" w:hAnsi="Times New Roman" w:hint="default"/>
      </w:rPr>
    </w:lvl>
  </w:abstractNum>
  <w:abstractNum w:abstractNumId="18" w15:restartNumberingAfterBreak="0">
    <w:nsid w:val="61CC16D0"/>
    <w:multiLevelType w:val="hybridMultilevel"/>
    <w:tmpl w:val="53CAFC30"/>
    <w:lvl w:ilvl="0" w:tplc="30849F7E">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673B1013"/>
    <w:multiLevelType w:val="hybridMultilevel"/>
    <w:tmpl w:val="99E0B9EE"/>
    <w:lvl w:ilvl="0" w:tplc="217AC770">
      <w:start w:val="1"/>
      <w:numFmt w:val="bullet"/>
      <w:lvlText w:val=""/>
      <w:lvlJc w:val="left"/>
      <w:pPr>
        <w:tabs>
          <w:tab w:val="num" w:pos="1080"/>
        </w:tabs>
        <w:ind w:left="1080" w:hanging="360"/>
      </w:pPr>
      <w:rPr>
        <w:rFonts w:ascii="Symbol" w:hAnsi="Symbol" w:hint="default"/>
        <w:sz w:val="20"/>
        <w:szCs w:val="20"/>
      </w:rPr>
    </w:lvl>
    <w:lvl w:ilvl="1" w:tplc="04090003">
      <w:start w:val="1"/>
      <w:numFmt w:val="bullet"/>
      <w:lvlText w:val="o"/>
      <w:lvlJc w:val="left"/>
      <w:pPr>
        <w:tabs>
          <w:tab w:val="num" w:pos="2693"/>
        </w:tabs>
        <w:ind w:left="2693" w:hanging="360"/>
      </w:pPr>
      <w:rPr>
        <w:rFonts w:ascii="Courier New" w:hAnsi="Courier New" w:cs="Courier New" w:hint="default"/>
      </w:rPr>
    </w:lvl>
    <w:lvl w:ilvl="2" w:tplc="04090005">
      <w:start w:val="1"/>
      <w:numFmt w:val="bullet"/>
      <w:lvlText w:val=""/>
      <w:lvlJc w:val="left"/>
      <w:pPr>
        <w:tabs>
          <w:tab w:val="num" w:pos="3413"/>
        </w:tabs>
        <w:ind w:left="3413" w:hanging="360"/>
      </w:pPr>
      <w:rPr>
        <w:rFonts w:ascii="Wingdings" w:hAnsi="Wingdings" w:hint="default"/>
      </w:rPr>
    </w:lvl>
    <w:lvl w:ilvl="3" w:tplc="04090001">
      <w:start w:val="1"/>
      <w:numFmt w:val="bullet"/>
      <w:lvlText w:val=""/>
      <w:lvlJc w:val="left"/>
      <w:pPr>
        <w:tabs>
          <w:tab w:val="num" w:pos="4133"/>
        </w:tabs>
        <w:ind w:left="4133" w:hanging="360"/>
      </w:pPr>
      <w:rPr>
        <w:rFonts w:ascii="Symbol" w:hAnsi="Symbol" w:hint="default"/>
      </w:rPr>
    </w:lvl>
    <w:lvl w:ilvl="4" w:tplc="04090003" w:tentative="1">
      <w:start w:val="1"/>
      <w:numFmt w:val="bullet"/>
      <w:lvlText w:val="o"/>
      <w:lvlJc w:val="left"/>
      <w:pPr>
        <w:tabs>
          <w:tab w:val="num" w:pos="4853"/>
        </w:tabs>
        <w:ind w:left="4853" w:hanging="360"/>
      </w:pPr>
      <w:rPr>
        <w:rFonts w:ascii="Courier New" w:hAnsi="Courier New" w:cs="Courier New" w:hint="default"/>
      </w:rPr>
    </w:lvl>
    <w:lvl w:ilvl="5" w:tplc="04090005" w:tentative="1">
      <w:start w:val="1"/>
      <w:numFmt w:val="bullet"/>
      <w:lvlText w:val=""/>
      <w:lvlJc w:val="left"/>
      <w:pPr>
        <w:tabs>
          <w:tab w:val="num" w:pos="5573"/>
        </w:tabs>
        <w:ind w:left="5573" w:hanging="360"/>
      </w:pPr>
      <w:rPr>
        <w:rFonts w:ascii="Wingdings" w:hAnsi="Wingdings" w:hint="default"/>
      </w:rPr>
    </w:lvl>
    <w:lvl w:ilvl="6" w:tplc="04090001" w:tentative="1">
      <w:start w:val="1"/>
      <w:numFmt w:val="bullet"/>
      <w:lvlText w:val=""/>
      <w:lvlJc w:val="left"/>
      <w:pPr>
        <w:tabs>
          <w:tab w:val="num" w:pos="6293"/>
        </w:tabs>
        <w:ind w:left="6293" w:hanging="360"/>
      </w:pPr>
      <w:rPr>
        <w:rFonts w:ascii="Symbol" w:hAnsi="Symbol" w:hint="default"/>
      </w:rPr>
    </w:lvl>
    <w:lvl w:ilvl="7" w:tplc="04090003" w:tentative="1">
      <w:start w:val="1"/>
      <w:numFmt w:val="bullet"/>
      <w:lvlText w:val="o"/>
      <w:lvlJc w:val="left"/>
      <w:pPr>
        <w:tabs>
          <w:tab w:val="num" w:pos="7013"/>
        </w:tabs>
        <w:ind w:left="7013" w:hanging="360"/>
      </w:pPr>
      <w:rPr>
        <w:rFonts w:ascii="Courier New" w:hAnsi="Courier New" w:cs="Courier New" w:hint="default"/>
      </w:rPr>
    </w:lvl>
    <w:lvl w:ilvl="8" w:tplc="04090005" w:tentative="1">
      <w:start w:val="1"/>
      <w:numFmt w:val="bullet"/>
      <w:lvlText w:val=""/>
      <w:lvlJc w:val="left"/>
      <w:pPr>
        <w:tabs>
          <w:tab w:val="num" w:pos="7733"/>
        </w:tabs>
        <w:ind w:left="7733" w:hanging="360"/>
      </w:pPr>
      <w:rPr>
        <w:rFonts w:ascii="Wingdings" w:hAnsi="Wingdings" w:hint="default"/>
      </w:rPr>
    </w:lvl>
  </w:abstractNum>
  <w:abstractNum w:abstractNumId="20" w15:restartNumberingAfterBreak="0">
    <w:nsid w:val="71035B6F"/>
    <w:multiLevelType w:val="hybridMultilevel"/>
    <w:tmpl w:val="89B8BDA0"/>
    <w:lvl w:ilvl="0" w:tplc="D194CA62">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abstractNum w:abstractNumId="21" w15:restartNumberingAfterBreak="0">
    <w:nsid w:val="71F63A16"/>
    <w:multiLevelType w:val="hybridMultilevel"/>
    <w:tmpl w:val="24043348"/>
    <w:lvl w:ilvl="0" w:tplc="B69640B8">
      <w:start w:val="1"/>
      <w:numFmt w:val="decimal"/>
      <w:lvlText w:val="%1."/>
      <w:lvlJc w:val="left"/>
      <w:pPr>
        <w:tabs>
          <w:tab w:val="num" w:pos="1080"/>
        </w:tabs>
        <w:ind w:left="1080" w:hanging="360"/>
      </w:pPr>
      <w:rPr>
        <w:rFonts w:hint="default"/>
      </w:rPr>
    </w:lvl>
    <w:lvl w:ilvl="1" w:tplc="04190019" w:tentative="1">
      <w:start w:val="1"/>
      <w:numFmt w:val="lowerLetter"/>
      <w:lvlText w:val="%2."/>
      <w:lvlJc w:val="left"/>
      <w:pPr>
        <w:tabs>
          <w:tab w:val="num" w:pos="1800"/>
        </w:tabs>
        <w:ind w:left="1800" w:hanging="360"/>
      </w:pPr>
    </w:lvl>
    <w:lvl w:ilvl="2" w:tplc="0419001B" w:tentative="1">
      <w:start w:val="1"/>
      <w:numFmt w:val="lowerRoman"/>
      <w:lvlText w:val="%3."/>
      <w:lvlJc w:val="right"/>
      <w:pPr>
        <w:tabs>
          <w:tab w:val="num" w:pos="2520"/>
        </w:tabs>
        <w:ind w:left="2520" w:hanging="180"/>
      </w:pPr>
    </w:lvl>
    <w:lvl w:ilvl="3" w:tplc="0419000F" w:tentative="1">
      <w:start w:val="1"/>
      <w:numFmt w:val="decimal"/>
      <w:lvlText w:val="%4."/>
      <w:lvlJc w:val="left"/>
      <w:pPr>
        <w:tabs>
          <w:tab w:val="num" w:pos="3240"/>
        </w:tabs>
        <w:ind w:left="3240" w:hanging="360"/>
      </w:pPr>
    </w:lvl>
    <w:lvl w:ilvl="4" w:tplc="04190019" w:tentative="1">
      <w:start w:val="1"/>
      <w:numFmt w:val="lowerLetter"/>
      <w:lvlText w:val="%5."/>
      <w:lvlJc w:val="left"/>
      <w:pPr>
        <w:tabs>
          <w:tab w:val="num" w:pos="3960"/>
        </w:tabs>
        <w:ind w:left="3960" w:hanging="360"/>
      </w:pPr>
    </w:lvl>
    <w:lvl w:ilvl="5" w:tplc="0419001B" w:tentative="1">
      <w:start w:val="1"/>
      <w:numFmt w:val="lowerRoman"/>
      <w:lvlText w:val="%6."/>
      <w:lvlJc w:val="right"/>
      <w:pPr>
        <w:tabs>
          <w:tab w:val="num" w:pos="4680"/>
        </w:tabs>
        <w:ind w:left="4680" w:hanging="180"/>
      </w:pPr>
    </w:lvl>
    <w:lvl w:ilvl="6" w:tplc="0419000F" w:tentative="1">
      <w:start w:val="1"/>
      <w:numFmt w:val="decimal"/>
      <w:lvlText w:val="%7."/>
      <w:lvlJc w:val="left"/>
      <w:pPr>
        <w:tabs>
          <w:tab w:val="num" w:pos="5400"/>
        </w:tabs>
        <w:ind w:left="5400" w:hanging="360"/>
      </w:pPr>
    </w:lvl>
    <w:lvl w:ilvl="7" w:tplc="04190019" w:tentative="1">
      <w:start w:val="1"/>
      <w:numFmt w:val="lowerLetter"/>
      <w:lvlText w:val="%8."/>
      <w:lvlJc w:val="left"/>
      <w:pPr>
        <w:tabs>
          <w:tab w:val="num" w:pos="6120"/>
        </w:tabs>
        <w:ind w:left="6120" w:hanging="360"/>
      </w:pPr>
    </w:lvl>
    <w:lvl w:ilvl="8" w:tplc="0419001B" w:tentative="1">
      <w:start w:val="1"/>
      <w:numFmt w:val="lowerRoman"/>
      <w:lvlText w:val="%9."/>
      <w:lvlJc w:val="right"/>
      <w:pPr>
        <w:tabs>
          <w:tab w:val="num" w:pos="6840"/>
        </w:tabs>
        <w:ind w:left="6840" w:hanging="180"/>
      </w:pPr>
    </w:lvl>
  </w:abstractNum>
  <w:num w:numId="1">
    <w:abstractNumId w:val="19"/>
  </w:num>
  <w:num w:numId="2">
    <w:abstractNumId w:val="17"/>
  </w:num>
  <w:num w:numId="3">
    <w:abstractNumId w:val="18"/>
  </w:num>
  <w:num w:numId="4">
    <w:abstractNumId w:val="10"/>
  </w:num>
  <w:num w:numId="5">
    <w:abstractNumId w:val="7"/>
  </w:num>
  <w:num w:numId="6">
    <w:abstractNumId w:val="8"/>
  </w:num>
  <w:num w:numId="7">
    <w:abstractNumId w:val="15"/>
  </w:num>
  <w:num w:numId="8">
    <w:abstractNumId w:val="20"/>
  </w:num>
  <w:num w:numId="9">
    <w:abstractNumId w:val="0"/>
  </w:num>
  <w:num w:numId="10">
    <w:abstractNumId w:val="13"/>
  </w:num>
  <w:num w:numId="11">
    <w:abstractNumId w:val="21"/>
  </w:num>
  <w:num w:numId="12">
    <w:abstractNumId w:val="12"/>
  </w:num>
  <w:num w:numId="13">
    <w:abstractNumId w:val="3"/>
  </w:num>
  <w:num w:numId="14">
    <w:abstractNumId w:val="4"/>
  </w:num>
  <w:num w:numId="15">
    <w:abstractNumId w:val="9"/>
  </w:num>
  <w:num w:numId="16">
    <w:abstractNumId w:val="5"/>
  </w:num>
  <w:num w:numId="17">
    <w:abstractNumId w:val="6"/>
  </w:num>
  <w:num w:numId="18">
    <w:abstractNumId w:val="11"/>
  </w:num>
  <w:num w:numId="19">
    <w:abstractNumId w:val="1"/>
  </w:num>
  <w:num w:numId="20">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16"/>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NbI0MTM3N7M0MzFS0lEKTi0uzszPAykwqgUAj66vtSwAAAA="/>
  </w:docVars>
  <w:rsids>
    <w:rsidRoot w:val="00D94C63"/>
    <w:rsid w:val="00007886"/>
    <w:rsid w:val="00023B19"/>
    <w:rsid w:val="00032767"/>
    <w:rsid w:val="00034B4C"/>
    <w:rsid w:val="0004272B"/>
    <w:rsid w:val="00045D90"/>
    <w:rsid w:val="0005244C"/>
    <w:rsid w:val="00052D2D"/>
    <w:rsid w:val="00060866"/>
    <w:rsid w:val="000679A1"/>
    <w:rsid w:val="0007110A"/>
    <w:rsid w:val="00081E1B"/>
    <w:rsid w:val="000828F7"/>
    <w:rsid w:val="00083EC1"/>
    <w:rsid w:val="000A1B56"/>
    <w:rsid w:val="000B1D3E"/>
    <w:rsid w:val="000B2332"/>
    <w:rsid w:val="000B3071"/>
    <w:rsid w:val="000B4061"/>
    <w:rsid w:val="000B5E7B"/>
    <w:rsid w:val="000C038E"/>
    <w:rsid w:val="000C13F2"/>
    <w:rsid w:val="000D5978"/>
    <w:rsid w:val="000E0D3C"/>
    <w:rsid w:val="00110923"/>
    <w:rsid w:val="001161F6"/>
    <w:rsid w:val="001258B3"/>
    <w:rsid w:val="00133326"/>
    <w:rsid w:val="00150A8C"/>
    <w:rsid w:val="00152CD3"/>
    <w:rsid w:val="0015710C"/>
    <w:rsid w:val="00164A7E"/>
    <w:rsid w:val="001754E6"/>
    <w:rsid w:val="00175DA2"/>
    <w:rsid w:val="0018165D"/>
    <w:rsid w:val="001923A2"/>
    <w:rsid w:val="001928A2"/>
    <w:rsid w:val="001B4DF8"/>
    <w:rsid w:val="001C173B"/>
    <w:rsid w:val="001C1C61"/>
    <w:rsid w:val="001C5EFB"/>
    <w:rsid w:val="001C602C"/>
    <w:rsid w:val="001C6ED9"/>
    <w:rsid w:val="001C732F"/>
    <w:rsid w:val="001D5D78"/>
    <w:rsid w:val="001D7BB8"/>
    <w:rsid w:val="001F7AE2"/>
    <w:rsid w:val="001F7C19"/>
    <w:rsid w:val="002018C7"/>
    <w:rsid w:val="00203631"/>
    <w:rsid w:val="00204759"/>
    <w:rsid w:val="0021441C"/>
    <w:rsid w:val="00220813"/>
    <w:rsid w:val="00225602"/>
    <w:rsid w:val="00231038"/>
    <w:rsid w:val="0023557F"/>
    <w:rsid w:val="002448DF"/>
    <w:rsid w:val="00252FEC"/>
    <w:rsid w:val="0026636D"/>
    <w:rsid w:val="00280D36"/>
    <w:rsid w:val="00291C87"/>
    <w:rsid w:val="0029531B"/>
    <w:rsid w:val="002C0F55"/>
    <w:rsid w:val="002C34E4"/>
    <w:rsid w:val="002C5A2A"/>
    <w:rsid w:val="002D01CC"/>
    <w:rsid w:val="002D560D"/>
    <w:rsid w:val="002D62C0"/>
    <w:rsid w:val="002D782B"/>
    <w:rsid w:val="002E521E"/>
    <w:rsid w:val="002E77F6"/>
    <w:rsid w:val="003025FE"/>
    <w:rsid w:val="00315D3C"/>
    <w:rsid w:val="003266CF"/>
    <w:rsid w:val="00342B1C"/>
    <w:rsid w:val="00350CF7"/>
    <w:rsid w:val="00362155"/>
    <w:rsid w:val="00382A73"/>
    <w:rsid w:val="00382F8A"/>
    <w:rsid w:val="00383CFF"/>
    <w:rsid w:val="00390F4F"/>
    <w:rsid w:val="003A6DAA"/>
    <w:rsid w:val="003B0F4D"/>
    <w:rsid w:val="003B52AC"/>
    <w:rsid w:val="003B6B3E"/>
    <w:rsid w:val="003B710B"/>
    <w:rsid w:val="003C530D"/>
    <w:rsid w:val="003C7EBE"/>
    <w:rsid w:val="003D30CD"/>
    <w:rsid w:val="003D3251"/>
    <w:rsid w:val="003D6364"/>
    <w:rsid w:val="003E0022"/>
    <w:rsid w:val="003F0469"/>
    <w:rsid w:val="00400A88"/>
    <w:rsid w:val="004017E4"/>
    <w:rsid w:val="00411005"/>
    <w:rsid w:val="00412650"/>
    <w:rsid w:val="00424D6A"/>
    <w:rsid w:val="004260D1"/>
    <w:rsid w:val="00426501"/>
    <w:rsid w:val="00427209"/>
    <w:rsid w:val="004306F3"/>
    <w:rsid w:val="00435277"/>
    <w:rsid w:val="00444D0F"/>
    <w:rsid w:val="00445BC5"/>
    <w:rsid w:val="004668BE"/>
    <w:rsid w:val="004672C1"/>
    <w:rsid w:val="004739A3"/>
    <w:rsid w:val="0047466E"/>
    <w:rsid w:val="004750DB"/>
    <w:rsid w:val="00476FCD"/>
    <w:rsid w:val="00482B1E"/>
    <w:rsid w:val="004A02BD"/>
    <w:rsid w:val="004A1D16"/>
    <w:rsid w:val="004B5530"/>
    <w:rsid w:val="004C2816"/>
    <w:rsid w:val="004C2AFC"/>
    <w:rsid w:val="004C2E29"/>
    <w:rsid w:val="004C570B"/>
    <w:rsid w:val="004D08E5"/>
    <w:rsid w:val="004D2C9A"/>
    <w:rsid w:val="004D4EA6"/>
    <w:rsid w:val="004D669B"/>
    <w:rsid w:val="004E0E7C"/>
    <w:rsid w:val="004E230C"/>
    <w:rsid w:val="004E4BB1"/>
    <w:rsid w:val="004F0B20"/>
    <w:rsid w:val="004F3030"/>
    <w:rsid w:val="005006E3"/>
    <w:rsid w:val="0050327D"/>
    <w:rsid w:val="005039F0"/>
    <w:rsid w:val="005121FA"/>
    <w:rsid w:val="00527FC6"/>
    <w:rsid w:val="00531105"/>
    <w:rsid w:val="0053148B"/>
    <w:rsid w:val="0053371E"/>
    <w:rsid w:val="00546DDD"/>
    <w:rsid w:val="00565F19"/>
    <w:rsid w:val="005667C7"/>
    <w:rsid w:val="00571334"/>
    <w:rsid w:val="005737BD"/>
    <w:rsid w:val="005742C0"/>
    <w:rsid w:val="0057486D"/>
    <w:rsid w:val="00591E58"/>
    <w:rsid w:val="00592965"/>
    <w:rsid w:val="005965BE"/>
    <w:rsid w:val="005A5D3C"/>
    <w:rsid w:val="005B0C4F"/>
    <w:rsid w:val="005B7D74"/>
    <w:rsid w:val="005D46A0"/>
    <w:rsid w:val="005E0FF2"/>
    <w:rsid w:val="005F64B1"/>
    <w:rsid w:val="00600D87"/>
    <w:rsid w:val="00606005"/>
    <w:rsid w:val="00624DB1"/>
    <w:rsid w:val="00626DDA"/>
    <w:rsid w:val="006309CF"/>
    <w:rsid w:val="00634AFC"/>
    <w:rsid w:val="006355A8"/>
    <w:rsid w:val="00642F1F"/>
    <w:rsid w:val="00654E9E"/>
    <w:rsid w:val="00655B6D"/>
    <w:rsid w:val="00662A65"/>
    <w:rsid w:val="006660A5"/>
    <w:rsid w:val="006662A6"/>
    <w:rsid w:val="00685F0B"/>
    <w:rsid w:val="006B028E"/>
    <w:rsid w:val="006B4CC6"/>
    <w:rsid w:val="006C081E"/>
    <w:rsid w:val="006C2FA2"/>
    <w:rsid w:val="006C308A"/>
    <w:rsid w:val="006C4F01"/>
    <w:rsid w:val="006C7ED0"/>
    <w:rsid w:val="006D239C"/>
    <w:rsid w:val="006E3CC4"/>
    <w:rsid w:val="00701209"/>
    <w:rsid w:val="00701278"/>
    <w:rsid w:val="00713360"/>
    <w:rsid w:val="007165C2"/>
    <w:rsid w:val="00720193"/>
    <w:rsid w:val="00726E42"/>
    <w:rsid w:val="00741629"/>
    <w:rsid w:val="00746F18"/>
    <w:rsid w:val="00753378"/>
    <w:rsid w:val="00755E14"/>
    <w:rsid w:val="00761072"/>
    <w:rsid w:val="00762CCE"/>
    <w:rsid w:val="007671E8"/>
    <w:rsid w:val="007742BE"/>
    <w:rsid w:val="0078366C"/>
    <w:rsid w:val="00783A17"/>
    <w:rsid w:val="007929C6"/>
    <w:rsid w:val="00792BA1"/>
    <w:rsid w:val="007965C6"/>
    <w:rsid w:val="00797B2B"/>
    <w:rsid w:val="007B5DA2"/>
    <w:rsid w:val="007B6D24"/>
    <w:rsid w:val="007B6F9C"/>
    <w:rsid w:val="007C219E"/>
    <w:rsid w:val="007D019B"/>
    <w:rsid w:val="007D215E"/>
    <w:rsid w:val="007D58D1"/>
    <w:rsid w:val="00805DF8"/>
    <w:rsid w:val="00814853"/>
    <w:rsid w:val="00814FCC"/>
    <w:rsid w:val="0082059D"/>
    <w:rsid w:val="008235ED"/>
    <w:rsid w:val="00823EFB"/>
    <w:rsid w:val="008326F8"/>
    <w:rsid w:val="00843DEF"/>
    <w:rsid w:val="008443F3"/>
    <w:rsid w:val="00844F69"/>
    <w:rsid w:val="00852867"/>
    <w:rsid w:val="008542A2"/>
    <w:rsid w:val="00861088"/>
    <w:rsid w:val="0086511F"/>
    <w:rsid w:val="00873531"/>
    <w:rsid w:val="00882C17"/>
    <w:rsid w:val="00884293"/>
    <w:rsid w:val="00884725"/>
    <w:rsid w:val="0088687A"/>
    <w:rsid w:val="00893F2A"/>
    <w:rsid w:val="008B36B1"/>
    <w:rsid w:val="008C1777"/>
    <w:rsid w:val="008C2E01"/>
    <w:rsid w:val="008C53B2"/>
    <w:rsid w:val="008C68EC"/>
    <w:rsid w:val="008E3561"/>
    <w:rsid w:val="008E5279"/>
    <w:rsid w:val="008F033B"/>
    <w:rsid w:val="008F059D"/>
    <w:rsid w:val="008F4C23"/>
    <w:rsid w:val="00905D64"/>
    <w:rsid w:val="00910077"/>
    <w:rsid w:val="00913A1F"/>
    <w:rsid w:val="009148AF"/>
    <w:rsid w:val="00915C49"/>
    <w:rsid w:val="00920277"/>
    <w:rsid w:val="00930FDC"/>
    <w:rsid w:val="009420F8"/>
    <w:rsid w:val="0095023D"/>
    <w:rsid w:val="00955C3C"/>
    <w:rsid w:val="009572BA"/>
    <w:rsid w:val="00961EEA"/>
    <w:rsid w:val="00987FFB"/>
    <w:rsid w:val="0099419F"/>
    <w:rsid w:val="009A2EE4"/>
    <w:rsid w:val="009A3754"/>
    <w:rsid w:val="009A64FC"/>
    <w:rsid w:val="009B1B93"/>
    <w:rsid w:val="009B61BD"/>
    <w:rsid w:val="009B63B1"/>
    <w:rsid w:val="009C7E53"/>
    <w:rsid w:val="009E7F7F"/>
    <w:rsid w:val="009F2186"/>
    <w:rsid w:val="009F5246"/>
    <w:rsid w:val="009F5C52"/>
    <w:rsid w:val="00A076B0"/>
    <w:rsid w:val="00A1670F"/>
    <w:rsid w:val="00A27A4E"/>
    <w:rsid w:val="00A322BC"/>
    <w:rsid w:val="00A32B13"/>
    <w:rsid w:val="00A360D6"/>
    <w:rsid w:val="00A56D60"/>
    <w:rsid w:val="00A65C6E"/>
    <w:rsid w:val="00A7084C"/>
    <w:rsid w:val="00A7523F"/>
    <w:rsid w:val="00A75527"/>
    <w:rsid w:val="00A80A7F"/>
    <w:rsid w:val="00A918C0"/>
    <w:rsid w:val="00AA201E"/>
    <w:rsid w:val="00AA616E"/>
    <w:rsid w:val="00AB2902"/>
    <w:rsid w:val="00AB4281"/>
    <w:rsid w:val="00AB5775"/>
    <w:rsid w:val="00AC10AE"/>
    <w:rsid w:val="00AC21C1"/>
    <w:rsid w:val="00AC3E56"/>
    <w:rsid w:val="00AD19FF"/>
    <w:rsid w:val="00AE77BB"/>
    <w:rsid w:val="00AF284A"/>
    <w:rsid w:val="00AF2D24"/>
    <w:rsid w:val="00AF7A59"/>
    <w:rsid w:val="00B023C2"/>
    <w:rsid w:val="00B16C76"/>
    <w:rsid w:val="00B179DC"/>
    <w:rsid w:val="00B20ED1"/>
    <w:rsid w:val="00B23787"/>
    <w:rsid w:val="00B252BB"/>
    <w:rsid w:val="00B3189E"/>
    <w:rsid w:val="00B33F5F"/>
    <w:rsid w:val="00B367F3"/>
    <w:rsid w:val="00B3750D"/>
    <w:rsid w:val="00B531F0"/>
    <w:rsid w:val="00B62807"/>
    <w:rsid w:val="00B656D2"/>
    <w:rsid w:val="00B8437D"/>
    <w:rsid w:val="00B966F7"/>
    <w:rsid w:val="00BA22D4"/>
    <w:rsid w:val="00BA23AB"/>
    <w:rsid w:val="00BA747D"/>
    <w:rsid w:val="00BB4D45"/>
    <w:rsid w:val="00BC3531"/>
    <w:rsid w:val="00BC633D"/>
    <w:rsid w:val="00BE1BA5"/>
    <w:rsid w:val="00BE23BA"/>
    <w:rsid w:val="00BF0566"/>
    <w:rsid w:val="00BF2584"/>
    <w:rsid w:val="00BF6268"/>
    <w:rsid w:val="00C036C6"/>
    <w:rsid w:val="00C12744"/>
    <w:rsid w:val="00C154E5"/>
    <w:rsid w:val="00C16BDB"/>
    <w:rsid w:val="00C20B26"/>
    <w:rsid w:val="00C20E0A"/>
    <w:rsid w:val="00C21643"/>
    <w:rsid w:val="00C261AE"/>
    <w:rsid w:val="00C36D78"/>
    <w:rsid w:val="00C439B5"/>
    <w:rsid w:val="00C50239"/>
    <w:rsid w:val="00C503E0"/>
    <w:rsid w:val="00C65E19"/>
    <w:rsid w:val="00C81042"/>
    <w:rsid w:val="00C85E9F"/>
    <w:rsid w:val="00C86DE4"/>
    <w:rsid w:val="00C91D40"/>
    <w:rsid w:val="00C94F3F"/>
    <w:rsid w:val="00C95FE9"/>
    <w:rsid w:val="00CA1086"/>
    <w:rsid w:val="00CA676B"/>
    <w:rsid w:val="00CB75E9"/>
    <w:rsid w:val="00CD1D06"/>
    <w:rsid w:val="00CD32FB"/>
    <w:rsid w:val="00CD6876"/>
    <w:rsid w:val="00D00080"/>
    <w:rsid w:val="00D008FB"/>
    <w:rsid w:val="00D00C50"/>
    <w:rsid w:val="00D052D2"/>
    <w:rsid w:val="00D1441B"/>
    <w:rsid w:val="00D1505B"/>
    <w:rsid w:val="00D20EC0"/>
    <w:rsid w:val="00D25011"/>
    <w:rsid w:val="00D33C6D"/>
    <w:rsid w:val="00D532E9"/>
    <w:rsid w:val="00D54032"/>
    <w:rsid w:val="00D660F7"/>
    <w:rsid w:val="00D76121"/>
    <w:rsid w:val="00D80A24"/>
    <w:rsid w:val="00D9145E"/>
    <w:rsid w:val="00D94C63"/>
    <w:rsid w:val="00DA1BD4"/>
    <w:rsid w:val="00DA45A8"/>
    <w:rsid w:val="00DB37DD"/>
    <w:rsid w:val="00DB4580"/>
    <w:rsid w:val="00DC0E5B"/>
    <w:rsid w:val="00DC4CC2"/>
    <w:rsid w:val="00DE011B"/>
    <w:rsid w:val="00DE59D5"/>
    <w:rsid w:val="00DE73D3"/>
    <w:rsid w:val="00DE767F"/>
    <w:rsid w:val="00DF11DB"/>
    <w:rsid w:val="00E03F4B"/>
    <w:rsid w:val="00E04E8D"/>
    <w:rsid w:val="00E07189"/>
    <w:rsid w:val="00E073ED"/>
    <w:rsid w:val="00E0789F"/>
    <w:rsid w:val="00E07EC1"/>
    <w:rsid w:val="00E1505E"/>
    <w:rsid w:val="00E15353"/>
    <w:rsid w:val="00E2246A"/>
    <w:rsid w:val="00E30333"/>
    <w:rsid w:val="00E30CC1"/>
    <w:rsid w:val="00E37308"/>
    <w:rsid w:val="00E40877"/>
    <w:rsid w:val="00E4530D"/>
    <w:rsid w:val="00E455E9"/>
    <w:rsid w:val="00E551AE"/>
    <w:rsid w:val="00E57763"/>
    <w:rsid w:val="00E60775"/>
    <w:rsid w:val="00E617F1"/>
    <w:rsid w:val="00E63AA4"/>
    <w:rsid w:val="00E775FE"/>
    <w:rsid w:val="00E8284A"/>
    <w:rsid w:val="00E8288A"/>
    <w:rsid w:val="00E8651D"/>
    <w:rsid w:val="00E91231"/>
    <w:rsid w:val="00E9582A"/>
    <w:rsid w:val="00EA16F9"/>
    <w:rsid w:val="00EA69A5"/>
    <w:rsid w:val="00EB195A"/>
    <w:rsid w:val="00EC3EB0"/>
    <w:rsid w:val="00ED115B"/>
    <w:rsid w:val="00ED1CB3"/>
    <w:rsid w:val="00ED46EF"/>
    <w:rsid w:val="00ED57A4"/>
    <w:rsid w:val="00EE337E"/>
    <w:rsid w:val="00EF2C49"/>
    <w:rsid w:val="00F00EFE"/>
    <w:rsid w:val="00F10CB7"/>
    <w:rsid w:val="00F1153F"/>
    <w:rsid w:val="00F24904"/>
    <w:rsid w:val="00F27C34"/>
    <w:rsid w:val="00F32D0A"/>
    <w:rsid w:val="00F37F78"/>
    <w:rsid w:val="00F52550"/>
    <w:rsid w:val="00F55F4A"/>
    <w:rsid w:val="00F576E9"/>
    <w:rsid w:val="00F60F63"/>
    <w:rsid w:val="00F73BFE"/>
    <w:rsid w:val="00F748B3"/>
    <w:rsid w:val="00F81DAB"/>
    <w:rsid w:val="00F81F12"/>
    <w:rsid w:val="00F85D3A"/>
    <w:rsid w:val="00F90511"/>
    <w:rsid w:val="00FA0018"/>
    <w:rsid w:val="00FA35D3"/>
    <w:rsid w:val="00FB08F0"/>
    <w:rsid w:val="00FB6017"/>
    <w:rsid w:val="00FB60D9"/>
    <w:rsid w:val="00FB77D9"/>
    <w:rsid w:val="00FB7A1C"/>
    <w:rsid w:val="00FC2FAB"/>
    <w:rsid w:val="00FC72B2"/>
    <w:rsid w:val="00FD5BAD"/>
    <w:rsid w:val="00FD6FD6"/>
    <w:rsid w:val="00FD7A15"/>
    <w:rsid w:val="00FF5118"/>
    <w:rsid w:val="00FF5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FEFE5F"/>
  <w15:docId w15:val="{2F405CFB-A061-43C5-B1FF-B8D1AB1C0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79DC"/>
    <w:rPr>
      <w:sz w:val="22"/>
    </w:rPr>
  </w:style>
  <w:style w:type="paragraph" w:styleId="Heading1">
    <w:name w:val="heading 1"/>
    <w:basedOn w:val="Normal"/>
    <w:next w:val="Normal"/>
    <w:qFormat/>
    <w:pPr>
      <w:keepNext/>
      <w:outlineLvl w:val="0"/>
    </w:pPr>
    <w:rPr>
      <w:b/>
    </w:rPr>
  </w:style>
  <w:style w:type="paragraph" w:styleId="Heading2">
    <w:name w:val="heading 2"/>
    <w:basedOn w:val="Normal"/>
    <w:next w:val="Normal"/>
    <w:qFormat/>
    <w:pPr>
      <w:keepNext/>
      <w:spacing w:before="60"/>
      <w:outlineLvl w:val="1"/>
    </w:pPr>
  </w:style>
  <w:style w:type="paragraph" w:styleId="Heading3">
    <w:name w:val="heading 3"/>
    <w:basedOn w:val="Normal"/>
    <w:next w:val="Normal"/>
    <w:qFormat/>
    <w:pPr>
      <w:keepNext/>
      <w:spacing w:after="60"/>
      <w:jc w:val="both"/>
      <w:outlineLvl w:val="2"/>
    </w:pPr>
    <w:rPr>
      <w:b/>
    </w:rPr>
  </w:style>
  <w:style w:type="paragraph" w:styleId="Heading4">
    <w:name w:val="heading 4"/>
    <w:basedOn w:val="Normal"/>
    <w:next w:val="Normal"/>
    <w:qFormat/>
    <w:pPr>
      <w:keepNext/>
      <w:jc w:val="both"/>
      <w:outlineLvl w:val="3"/>
    </w:pPr>
    <w:rPr>
      <w:b/>
    </w:rPr>
  </w:style>
  <w:style w:type="paragraph" w:styleId="Heading7">
    <w:name w:val="heading 7"/>
    <w:basedOn w:val="Normal"/>
    <w:next w:val="Normal"/>
    <w:qFormat/>
    <w:pPr>
      <w:keepNext/>
      <w:tabs>
        <w:tab w:val="left" w:pos="720"/>
      </w:tabs>
      <w:ind w:left="510"/>
      <w:outlineLvl w:val="6"/>
    </w:pPr>
    <w:rPr>
      <w:i/>
      <w:sz w:val="20"/>
    </w:rPr>
  </w:style>
  <w:style w:type="paragraph" w:styleId="Heading9">
    <w:name w:val="heading 9"/>
    <w:basedOn w:val="Normal"/>
    <w:next w:val="Normal"/>
    <w:link w:val="Heading9Char"/>
    <w:qFormat/>
    <w:rsid w:val="00606005"/>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rPr>
  </w:style>
  <w:style w:type="character" w:styleId="Hyperlink">
    <w:name w:val="Hyperlink"/>
    <w:basedOn w:val="DefaultParagraphFont"/>
    <w:rPr>
      <w:color w:val="0000FF"/>
      <w:u w:val="single"/>
    </w:rPr>
  </w:style>
  <w:style w:type="paragraph" w:styleId="BodyText">
    <w:name w:val="Body Text"/>
    <w:basedOn w:val="Normal"/>
    <w:pPr>
      <w:jc w:val="both"/>
    </w:p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basedOn w:val="DefaultParagraphFont"/>
    <w:semiHidden/>
    <w:rPr>
      <w:sz w:val="16"/>
    </w:rPr>
  </w:style>
  <w:style w:type="paragraph" w:styleId="CommentText">
    <w:name w:val="annotation text"/>
    <w:basedOn w:val="Normal"/>
    <w:semiHidden/>
    <w:rPr>
      <w:sz w:val="20"/>
    </w:rPr>
  </w:style>
  <w:style w:type="paragraph" w:styleId="BodyTextIndent">
    <w:name w:val="Body Text Indent"/>
    <w:basedOn w:val="Normal"/>
    <w:pPr>
      <w:ind w:left="1536"/>
    </w:pPr>
    <w:rPr>
      <w:rFonts w:ascii="Arial Narrow" w:hAnsi="Arial Narrow"/>
    </w:rPr>
  </w:style>
  <w:style w:type="paragraph" w:styleId="Header">
    <w:name w:val="header"/>
    <w:basedOn w:val="Normal"/>
    <w:pPr>
      <w:tabs>
        <w:tab w:val="center" w:pos="4320"/>
        <w:tab w:val="right" w:pos="8640"/>
      </w:tabs>
    </w:pPr>
    <w:rPr>
      <w:rFonts w:ascii="Tms Rmn" w:hAnsi="Tms Rmn"/>
      <w:sz w:val="24"/>
    </w:rPr>
  </w:style>
  <w:style w:type="paragraph" w:styleId="BalloonText">
    <w:name w:val="Balloon Text"/>
    <w:basedOn w:val="Normal"/>
    <w:semiHidden/>
    <w:rPr>
      <w:rFonts w:ascii="Tahoma" w:hAnsi="Tahoma" w:cs="Tahoma"/>
      <w:sz w:val="16"/>
      <w:szCs w:val="16"/>
    </w:rPr>
  </w:style>
  <w:style w:type="paragraph" w:customStyle="1" w:styleId="a">
    <w:name w:val="Стиль"/>
    <w:rsid w:val="005039F0"/>
  </w:style>
  <w:style w:type="character" w:styleId="Strong">
    <w:name w:val="Strong"/>
    <w:basedOn w:val="DefaultParagraphFont"/>
    <w:qFormat/>
    <w:rsid w:val="005039F0"/>
    <w:rPr>
      <w:b/>
      <w:bCs/>
    </w:rPr>
  </w:style>
  <w:style w:type="character" w:styleId="FollowedHyperlink">
    <w:name w:val="FollowedHyperlink"/>
    <w:basedOn w:val="DefaultParagraphFont"/>
    <w:rsid w:val="005737BD"/>
    <w:rPr>
      <w:color w:val="800080"/>
      <w:u w:val="single"/>
    </w:rPr>
  </w:style>
  <w:style w:type="paragraph" w:customStyle="1" w:styleId="a0">
    <w:name w:val="Название предприятия"/>
    <w:basedOn w:val="Normal"/>
    <w:next w:val="Normal"/>
    <w:autoRedefine/>
    <w:rsid w:val="00CD32FB"/>
    <w:pPr>
      <w:tabs>
        <w:tab w:val="left" w:pos="2160"/>
        <w:tab w:val="right" w:pos="6480"/>
      </w:tabs>
      <w:spacing w:before="240" w:after="40" w:line="220" w:lineRule="atLeast"/>
    </w:pPr>
    <w:rPr>
      <w:b/>
      <w:sz w:val="24"/>
      <w:szCs w:val="24"/>
    </w:rPr>
  </w:style>
  <w:style w:type="character" w:customStyle="1" w:styleId="heading10">
    <w:name w:val="heading1"/>
    <w:basedOn w:val="DefaultParagraphFont"/>
    <w:rsid w:val="00FF5118"/>
    <w:rPr>
      <w:rFonts w:ascii="Arial" w:hAnsi="Arial" w:cs="Arial" w:hint="default"/>
      <w:b/>
      <w:bCs/>
      <w:color w:val="000033"/>
      <w:sz w:val="23"/>
      <w:szCs w:val="23"/>
    </w:rPr>
  </w:style>
  <w:style w:type="character" w:customStyle="1" w:styleId="content1">
    <w:name w:val="content1"/>
    <w:basedOn w:val="DefaultParagraphFont"/>
    <w:rsid w:val="00362155"/>
    <w:rPr>
      <w:rFonts w:ascii="Arial" w:hAnsi="Arial" w:cs="Arial" w:hint="default"/>
      <w:sz w:val="23"/>
      <w:szCs w:val="23"/>
    </w:rPr>
  </w:style>
  <w:style w:type="paragraph" w:customStyle="1" w:styleId="a1">
    <w:name w:val="Достижение"/>
    <w:basedOn w:val="BodyText"/>
    <w:autoRedefine/>
    <w:rsid w:val="00D33C6D"/>
    <w:pPr>
      <w:ind w:left="709" w:firstLine="11"/>
      <w:jc w:val="left"/>
    </w:pPr>
    <w:rPr>
      <w:sz w:val="20"/>
    </w:rPr>
  </w:style>
  <w:style w:type="paragraph" w:customStyle="1" w:styleId="a2">
    <w:name w:val="Стиль текста"/>
    <w:basedOn w:val="Normal"/>
    <w:rsid w:val="007965C6"/>
    <w:pPr>
      <w:ind w:left="567"/>
      <w:jc w:val="both"/>
    </w:pPr>
    <w:rPr>
      <w:sz w:val="24"/>
      <w:szCs w:val="24"/>
      <w:lang w:val="ru-RU" w:eastAsia="ru-RU"/>
    </w:rPr>
  </w:style>
  <w:style w:type="character" w:customStyle="1" w:styleId="Heading9Char">
    <w:name w:val="Heading 9 Char"/>
    <w:basedOn w:val="DefaultParagraphFont"/>
    <w:link w:val="Heading9"/>
    <w:rsid w:val="00606005"/>
    <w:rPr>
      <w:rFonts w:ascii="Arial" w:hAnsi="Arial" w:cs="Arial"/>
      <w:sz w:val="22"/>
      <w:szCs w:val="22"/>
    </w:rPr>
  </w:style>
  <w:style w:type="character" w:customStyle="1" w:styleId="NormalArialChar">
    <w:name w:val="Normal + Arial Char"/>
    <w:aliases w:val="10 pt Char,Bold Char"/>
    <w:basedOn w:val="DefaultParagraphFont"/>
    <w:link w:val="NormalArial"/>
    <w:locked/>
    <w:rsid w:val="00DA1BD4"/>
    <w:rPr>
      <w:rFonts w:ascii="Arial" w:hAnsi="Arial" w:cs="Arial"/>
      <w:b/>
      <w:bCs/>
    </w:rPr>
  </w:style>
  <w:style w:type="paragraph" w:customStyle="1" w:styleId="NormalArial">
    <w:name w:val="Normal + Arial"/>
    <w:aliases w:val="10 pt,Bold"/>
    <w:basedOn w:val="Normal"/>
    <w:link w:val="NormalArialChar"/>
    <w:rsid w:val="00DA1BD4"/>
    <w:pPr>
      <w:tabs>
        <w:tab w:val="left" w:pos="2268"/>
      </w:tabs>
      <w:ind w:left="2268" w:hanging="2268"/>
    </w:pPr>
    <w:rPr>
      <w:rFonts w:ascii="Arial" w:hAnsi="Arial" w:cs="Arial"/>
      <w:b/>
      <w:bCs/>
      <w:sz w:val="20"/>
    </w:rPr>
  </w:style>
  <w:style w:type="table" w:styleId="TableGrid">
    <w:name w:val="Table Grid"/>
    <w:basedOn w:val="TableNormal"/>
    <w:rsid w:val="00C85E9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220813"/>
    <w:pPr>
      <w:ind w:left="720"/>
      <w:contextualSpacing/>
    </w:pPr>
  </w:style>
  <w:style w:type="character" w:styleId="IntenseEmphasis">
    <w:name w:val="Intense Emphasis"/>
    <w:basedOn w:val="DefaultParagraphFont"/>
    <w:uiPriority w:val="21"/>
    <w:qFormat/>
    <w:rsid w:val="00F10CB7"/>
    <w:rPr>
      <w:i/>
      <w:iCs/>
      <w:color w:val="4F81BD" w:themeColor="accent1"/>
    </w:rPr>
  </w:style>
  <w:style w:type="paragraph" w:styleId="z-TopofForm">
    <w:name w:val="HTML Top of Form"/>
    <w:basedOn w:val="Normal"/>
    <w:next w:val="Normal"/>
    <w:link w:val="z-TopofFormChar"/>
    <w:hidden/>
    <w:uiPriority w:val="99"/>
    <w:semiHidden/>
    <w:unhideWhenUsed/>
    <w:rsid w:val="00814FCC"/>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814FCC"/>
    <w:rPr>
      <w:rFonts w:ascii="Arial" w:hAnsi="Arial" w:cs="Arial"/>
      <w:vanish/>
      <w:sz w:val="16"/>
      <w:szCs w:val="16"/>
    </w:rPr>
  </w:style>
  <w:style w:type="character" w:customStyle="1" w:styleId="domain">
    <w:name w:val="domain"/>
    <w:basedOn w:val="DefaultParagraphFont"/>
    <w:rsid w:val="00814FCC"/>
  </w:style>
  <w:style w:type="character" w:customStyle="1" w:styleId="vanity-name">
    <w:name w:val="vanity-name"/>
    <w:basedOn w:val="DefaultParagraphFont"/>
    <w:rsid w:val="00814FCC"/>
  </w:style>
  <w:style w:type="paragraph" w:styleId="z-BottomofForm">
    <w:name w:val="HTML Bottom of Form"/>
    <w:basedOn w:val="Normal"/>
    <w:next w:val="Normal"/>
    <w:link w:val="z-BottomofFormChar"/>
    <w:hidden/>
    <w:uiPriority w:val="99"/>
    <w:semiHidden/>
    <w:unhideWhenUsed/>
    <w:rsid w:val="00814FC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814FC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48307">
      <w:bodyDiv w:val="1"/>
      <w:marLeft w:val="0"/>
      <w:marRight w:val="0"/>
      <w:marTop w:val="0"/>
      <w:marBottom w:val="0"/>
      <w:divBdr>
        <w:top w:val="none" w:sz="0" w:space="0" w:color="auto"/>
        <w:left w:val="none" w:sz="0" w:space="0" w:color="auto"/>
        <w:bottom w:val="none" w:sz="0" w:space="0" w:color="auto"/>
        <w:right w:val="none" w:sz="0" w:space="0" w:color="auto"/>
      </w:divBdr>
    </w:div>
    <w:div w:id="1016807120">
      <w:bodyDiv w:val="1"/>
      <w:marLeft w:val="0"/>
      <w:marRight w:val="0"/>
      <w:marTop w:val="0"/>
      <w:marBottom w:val="0"/>
      <w:divBdr>
        <w:top w:val="none" w:sz="0" w:space="0" w:color="auto"/>
        <w:left w:val="none" w:sz="0" w:space="0" w:color="auto"/>
        <w:bottom w:val="none" w:sz="0" w:space="0" w:color="auto"/>
        <w:right w:val="none" w:sz="0" w:space="0" w:color="auto"/>
      </w:divBdr>
      <w:divsChild>
        <w:div w:id="1876193775">
          <w:marLeft w:val="0"/>
          <w:marRight w:val="0"/>
          <w:marTop w:val="0"/>
          <w:marBottom w:val="0"/>
          <w:divBdr>
            <w:top w:val="none" w:sz="0" w:space="0" w:color="auto"/>
            <w:left w:val="none" w:sz="0" w:space="0" w:color="auto"/>
            <w:bottom w:val="none" w:sz="0" w:space="0" w:color="auto"/>
            <w:right w:val="none" w:sz="0" w:space="0" w:color="auto"/>
          </w:divBdr>
          <w:divsChild>
            <w:div w:id="1533616440">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rgosgrp.com" TargetMode="External"/><Relationship Id="rId3" Type="http://schemas.openxmlformats.org/officeDocument/2006/relationships/styles" Target="styles.xml"/><Relationship Id="rId7" Type="http://schemas.openxmlformats.org/officeDocument/2006/relationships/hyperlink" Target="http://www.linkedin.com/in/dfalelee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faleleev@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BCF61-8E77-435C-AE12-7E46C3334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6</TotalTime>
  <Pages>6</Pages>
  <Words>2008</Words>
  <Characters>1145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renda Coulombe Resume</vt:lpstr>
    </vt:vector>
  </TitlesOfParts>
  <Company>company</Company>
  <LinksUpToDate>false</LinksUpToDate>
  <CharactersWithSpaces>13433</CharactersWithSpaces>
  <SharedDoc>false</SharedDoc>
  <HLinks>
    <vt:vector size="24" baseType="variant">
      <vt:variant>
        <vt:i4>4325460</vt:i4>
      </vt:variant>
      <vt:variant>
        <vt:i4>9</vt:i4>
      </vt:variant>
      <vt:variant>
        <vt:i4>0</vt:i4>
      </vt:variant>
      <vt:variant>
        <vt:i4>5</vt:i4>
      </vt:variant>
      <vt:variant>
        <vt:lpwstr>http://www.argosgrp.com/</vt:lpwstr>
      </vt:variant>
      <vt:variant>
        <vt:lpwstr/>
      </vt:variant>
      <vt:variant>
        <vt:i4>2556000</vt:i4>
      </vt:variant>
      <vt:variant>
        <vt:i4>6</vt:i4>
      </vt:variant>
      <vt:variant>
        <vt:i4>0</vt:i4>
      </vt:variant>
      <vt:variant>
        <vt:i4>5</vt:i4>
      </vt:variant>
      <vt:variant>
        <vt:lpwstr>http://www.avicode.com/</vt:lpwstr>
      </vt:variant>
      <vt:variant>
        <vt:lpwstr/>
      </vt:variant>
      <vt:variant>
        <vt:i4>2556000</vt:i4>
      </vt:variant>
      <vt:variant>
        <vt:i4>3</vt:i4>
      </vt:variant>
      <vt:variant>
        <vt:i4>0</vt:i4>
      </vt:variant>
      <vt:variant>
        <vt:i4>5</vt:i4>
      </vt:variant>
      <vt:variant>
        <vt:lpwstr>http://www.avicode.com/</vt:lpwstr>
      </vt:variant>
      <vt:variant>
        <vt:lpwstr/>
      </vt:variant>
      <vt:variant>
        <vt:i4>7667730</vt:i4>
      </vt:variant>
      <vt:variant>
        <vt:i4>0</vt:i4>
      </vt:variant>
      <vt:variant>
        <vt:i4>0</vt:i4>
      </vt:variant>
      <vt:variant>
        <vt:i4>5</vt:i4>
      </vt:variant>
      <vt:variant>
        <vt:lpwstr>mailto:D.Faleleev@AVIcod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nda Coulombe Resume</dc:title>
  <dc:creator>Sharon Ballot</dc:creator>
  <cp:lastModifiedBy>Faleleev, Dmitry</cp:lastModifiedBy>
  <cp:revision>11</cp:revision>
  <cp:lastPrinted>2015-05-07T00:10:00Z</cp:lastPrinted>
  <dcterms:created xsi:type="dcterms:W3CDTF">2018-04-15T14:02:00Z</dcterms:created>
  <dcterms:modified xsi:type="dcterms:W3CDTF">2019-12-11T16:58:00Z</dcterms:modified>
</cp:coreProperties>
</file>